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5FBB0" w14:textId="486DBF70" w:rsidR="00BE0D45" w:rsidRDefault="00756D7A" w:rsidP="00061589">
      <w:pPr>
        <w:pStyle w:val="Heading1"/>
        <w:spacing w:before="120"/>
        <w:jc w:val="both"/>
        <w:rPr>
          <w:rFonts w:ascii="Times New Roman" w:hAnsi="Times New Roman"/>
          <w:b w:val="0"/>
          <w:color w:val="auto"/>
          <w:sz w:val="24"/>
          <w:szCs w:val="24"/>
        </w:rPr>
      </w:pPr>
      <w:r>
        <w:rPr>
          <w:rFonts w:ascii="Times New Roman" w:hAnsi="Times New Roman"/>
          <w:b w:val="0"/>
          <w:color w:val="auto"/>
          <w:sz w:val="24"/>
          <w:szCs w:val="24"/>
        </w:rPr>
        <w:t xml:space="preserve">A </w:t>
      </w:r>
      <w:r w:rsidR="00601254">
        <w:rPr>
          <w:rFonts w:ascii="Times New Roman" w:hAnsi="Times New Roman"/>
          <w:b w:val="0"/>
          <w:color w:val="auto"/>
          <w:sz w:val="24"/>
          <w:szCs w:val="24"/>
        </w:rPr>
        <w:t xml:space="preserve">regular </w:t>
      </w:r>
      <w:r w:rsidR="00DB3221" w:rsidRPr="00C62FDB">
        <w:rPr>
          <w:rFonts w:ascii="Times New Roman" w:hAnsi="Times New Roman"/>
          <w:b w:val="0"/>
          <w:color w:val="auto"/>
          <w:sz w:val="24"/>
          <w:szCs w:val="24"/>
        </w:rPr>
        <w:t xml:space="preserve">meeting of the Upper Pottsgrove Township Board of Commissioners was held on </w:t>
      </w:r>
      <w:r w:rsidR="00601254">
        <w:rPr>
          <w:rFonts w:ascii="Times New Roman" w:hAnsi="Times New Roman"/>
          <w:b w:val="0"/>
          <w:color w:val="auto"/>
          <w:sz w:val="24"/>
          <w:szCs w:val="24"/>
        </w:rPr>
        <w:t xml:space="preserve">Monday </w:t>
      </w:r>
      <w:r w:rsidR="00582654">
        <w:rPr>
          <w:rFonts w:ascii="Times New Roman" w:hAnsi="Times New Roman"/>
          <w:b w:val="0"/>
          <w:color w:val="auto"/>
          <w:sz w:val="24"/>
          <w:szCs w:val="24"/>
        </w:rPr>
        <w:t>Dec</w:t>
      </w:r>
      <w:r w:rsidR="00AB07BB">
        <w:rPr>
          <w:rFonts w:ascii="Times New Roman" w:hAnsi="Times New Roman"/>
          <w:b w:val="0"/>
          <w:color w:val="auto"/>
          <w:sz w:val="24"/>
          <w:szCs w:val="24"/>
        </w:rPr>
        <w:t xml:space="preserve">ember </w:t>
      </w:r>
      <w:r w:rsidR="00582654">
        <w:rPr>
          <w:rFonts w:ascii="Times New Roman" w:hAnsi="Times New Roman"/>
          <w:b w:val="0"/>
          <w:color w:val="auto"/>
          <w:sz w:val="24"/>
          <w:szCs w:val="24"/>
        </w:rPr>
        <w:t>18</w:t>
      </w:r>
      <w:r w:rsidR="00DB3221" w:rsidRPr="00C62FDB">
        <w:rPr>
          <w:rFonts w:ascii="Times New Roman" w:hAnsi="Times New Roman"/>
          <w:b w:val="0"/>
          <w:color w:val="auto"/>
          <w:sz w:val="24"/>
          <w:szCs w:val="24"/>
        </w:rPr>
        <w:t>, 202</w:t>
      </w:r>
      <w:r w:rsidR="00F8131B">
        <w:rPr>
          <w:rFonts w:ascii="Times New Roman" w:hAnsi="Times New Roman"/>
          <w:b w:val="0"/>
          <w:color w:val="auto"/>
          <w:sz w:val="24"/>
          <w:szCs w:val="24"/>
        </w:rPr>
        <w:t>3</w:t>
      </w:r>
      <w:r w:rsidR="00DB3221" w:rsidRPr="00C62FDB">
        <w:rPr>
          <w:rFonts w:ascii="Times New Roman" w:hAnsi="Times New Roman"/>
          <w:b w:val="0"/>
          <w:color w:val="auto"/>
          <w:sz w:val="24"/>
          <w:szCs w:val="24"/>
        </w:rPr>
        <w:t xml:space="preserve"> at the Upper Pottsgrove Administrative Office, 1409 Farmington Avenue, with Commissioners</w:t>
      </w:r>
      <w:r w:rsidR="00C87E2A" w:rsidRPr="00C62FDB">
        <w:rPr>
          <w:rFonts w:ascii="Times New Roman" w:hAnsi="Times New Roman"/>
          <w:b w:val="0"/>
          <w:color w:val="auto"/>
          <w:sz w:val="24"/>
          <w:szCs w:val="24"/>
        </w:rPr>
        <w:t xml:space="preserve"> </w:t>
      </w:r>
      <w:r w:rsidR="00582654">
        <w:rPr>
          <w:rFonts w:ascii="Times New Roman" w:hAnsi="Times New Roman"/>
          <w:b w:val="0"/>
          <w:color w:val="auto"/>
          <w:sz w:val="24"/>
          <w:szCs w:val="24"/>
        </w:rPr>
        <w:t xml:space="preserve">Trace Slinkerd, </w:t>
      </w:r>
      <w:r w:rsidR="00601254" w:rsidRPr="00C62FDB">
        <w:rPr>
          <w:rFonts w:ascii="Times New Roman" w:hAnsi="Times New Roman"/>
          <w:b w:val="0"/>
          <w:color w:val="auto"/>
          <w:sz w:val="24"/>
          <w:szCs w:val="24"/>
        </w:rPr>
        <w:t>Hank Llewellyn</w:t>
      </w:r>
      <w:r w:rsidR="00B931AD">
        <w:rPr>
          <w:rFonts w:ascii="Times New Roman" w:hAnsi="Times New Roman"/>
          <w:b w:val="0"/>
          <w:color w:val="auto"/>
          <w:sz w:val="24"/>
          <w:szCs w:val="24"/>
        </w:rPr>
        <w:t>,</w:t>
      </w:r>
      <w:r w:rsidR="00601254" w:rsidRPr="00C62FDB">
        <w:rPr>
          <w:rFonts w:ascii="Times New Roman" w:hAnsi="Times New Roman"/>
          <w:b w:val="0"/>
          <w:color w:val="auto"/>
          <w:sz w:val="24"/>
          <w:szCs w:val="24"/>
        </w:rPr>
        <w:t xml:space="preserve"> </w:t>
      </w:r>
      <w:r w:rsidR="001A5E81" w:rsidRPr="00C62FDB">
        <w:rPr>
          <w:rFonts w:ascii="Times New Roman" w:hAnsi="Times New Roman"/>
          <w:b w:val="0"/>
          <w:color w:val="auto"/>
          <w:sz w:val="24"/>
          <w:szCs w:val="24"/>
        </w:rPr>
        <w:t>Cathy Paretti</w:t>
      </w:r>
      <w:r w:rsidR="001A5E81">
        <w:rPr>
          <w:rFonts w:ascii="Times New Roman" w:hAnsi="Times New Roman"/>
          <w:b w:val="0"/>
          <w:color w:val="auto"/>
          <w:sz w:val="24"/>
          <w:szCs w:val="24"/>
        </w:rPr>
        <w:t xml:space="preserve">, </w:t>
      </w:r>
      <w:r w:rsidR="00F91000" w:rsidRPr="00C62FDB">
        <w:rPr>
          <w:rFonts w:ascii="Times New Roman" w:hAnsi="Times New Roman"/>
          <w:b w:val="0"/>
          <w:color w:val="auto"/>
          <w:sz w:val="24"/>
          <w:szCs w:val="24"/>
        </w:rPr>
        <w:t>Dave Waldt</w:t>
      </w:r>
      <w:r w:rsidR="004E2501" w:rsidRPr="00C62FDB">
        <w:rPr>
          <w:rFonts w:ascii="Times New Roman" w:hAnsi="Times New Roman"/>
          <w:b w:val="0"/>
          <w:color w:val="auto"/>
          <w:sz w:val="24"/>
          <w:szCs w:val="24"/>
        </w:rPr>
        <w:t xml:space="preserve"> </w:t>
      </w:r>
      <w:r w:rsidR="00F91000" w:rsidRPr="00C62FDB">
        <w:rPr>
          <w:rFonts w:ascii="Times New Roman" w:hAnsi="Times New Roman"/>
          <w:b w:val="0"/>
          <w:color w:val="auto"/>
          <w:sz w:val="24"/>
          <w:szCs w:val="24"/>
        </w:rPr>
        <w:t xml:space="preserve">and </w:t>
      </w:r>
      <w:r w:rsidR="004E2501" w:rsidRPr="00C62FDB">
        <w:rPr>
          <w:rFonts w:ascii="Times New Roman" w:hAnsi="Times New Roman"/>
          <w:b w:val="0"/>
          <w:color w:val="auto"/>
          <w:sz w:val="24"/>
          <w:szCs w:val="24"/>
        </w:rPr>
        <w:t>Don Read</w:t>
      </w:r>
      <w:r w:rsidR="00BD5712" w:rsidRPr="00C62FDB">
        <w:rPr>
          <w:rFonts w:ascii="Times New Roman" w:hAnsi="Times New Roman"/>
          <w:b w:val="0"/>
          <w:color w:val="auto"/>
          <w:sz w:val="24"/>
          <w:szCs w:val="24"/>
        </w:rPr>
        <w:t xml:space="preserve"> </w:t>
      </w:r>
      <w:r w:rsidR="00DB3221" w:rsidRPr="00C62FDB">
        <w:rPr>
          <w:rFonts w:ascii="Times New Roman" w:hAnsi="Times New Roman"/>
          <w:b w:val="0"/>
          <w:color w:val="auto"/>
          <w:sz w:val="24"/>
          <w:szCs w:val="24"/>
        </w:rPr>
        <w:t>present.</w:t>
      </w:r>
      <w:r w:rsidR="00B931AD">
        <w:rPr>
          <w:rFonts w:ascii="Times New Roman" w:hAnsi="Times New Roman"/>
          <w:b w:val="0"/>
          <w:color w:val="auto"/>
          <w:sz w:val="24"/>
          <w:szCs w:val="24"/>
        </w:rPr>
        <w:t xml:space="preserve"> </w:t>
      </w:r>
      <w:r w:rsidR="00C92FE3" w:rsidRPr="00C62FDB">
        <w:rPr>
          <w:rFonts w:ascii="Times New Roman" w:hAnsi="Times New Roman"/>
          <w:b w:val="0"/>
          <w:color w:val="auto"/>
          <w:sz w:val="24"/>
          <w:szCs w:val="24"/>
        </w:rPr>
        <w:t xml:space="preserve"> </w:t>
      </w:r>
      <w:r w:rsidR="00AB07BB" w:rsidRPr="00C62FDB">
        <w:rPr>
          <w:rFonts w:ascii="Times New Roman" w:hAnsi="Times New Roman"/>
          <w:b w:val="0"/>
          <w:color w:val="auto"/>
          <w:sz w:val="24"/>
          <w:szCs w:val="24"/>
        </w:rPr>
        <w:t>Also</w:t>
      </w:r>
      <w:r w:rsidR="00AB07BB">
        <w:rPr>
          <w:rFonts w:ascii="Times New Roman" w:hAnsi="Times New Roman"/>
          <w:b w:val="0"/>
          <w:color w:val="auto"/>
          <w:sz w:val="24"/>
          <w:szCs w:val="24"/>
        </w:rPr>
        <w:t xml:space="preserve"> </w:t>
      </w:r>
      <w:r w:rsidR="00DB3221" w:rsidRPr="00C62FDB">
        <w:rPr>
          <w:rFonts w:ascii="Times New Roman" w:hAnsi="Times New Roman"/>
          <w:b w:val="0"/>
          <w:color w:val="auto"/>
          <w:sz w:val="24"/>
          <w:szCs w:val="24"/>
        </w:rPr>
        <w:t xml:space="preserve">present were Township Manager Michelle Reddick, </w:t>
      </w:r>
      <w:r w:rsidR="00890EBF" w:rsidRPr="00C62FDB">
        <w:rPr>
          <w:rFonts w:ascii="Times New Roman" w:hAnsi="Times New Roman"/>
          <w:b w:val="0"/>
          <w:color w:val="auto"/>
          <w:sz w:val="24"/>
          <w:szCs w:val="24"/>
        </w:rPr>
        <w:t>Solicitor</w:t>
      </w:r>
      <w:r w:rsidR="00BE0D45" w:rsidRPr="00C62FDB">
        <w:rPr>
          <w:rFonts w:ascii="Times New Roman" w:hAnsi="Times New Roman"/>
          <w:b w:val="0"/>
          <w:color w:val="auto"/>
          <w:sz w:val="24"/>
          <w:szCs w:val="24"/>
        </w:rPr>
        <w:t xml:space="preserve"> </w:t>
      </w:r>
      <w:r w:rsidR="002A4380">
        <w:rPr>
          <w:rFonts w:ascii="Times New Roman" w:hAnsi="Times New Roman"/>
          <w:b w:val="0"/>
          <w:color w:val="auto"/>
          <w:sz w:val="24"/>
          <w:szCs w:val="24"/>
        </w:rPr>
        <w:t>Eri</w:t>
      </w:r>
      <w:r w:rsidR="00B77C48">
        <w:rPr>
          <w:rFonts w:ascii="Times New Roman" w:hAnsi="Times New Roman"/>
          <w:b w:val="0"/>
          <w:color w:val="auto"/>
          <w:sz w:val="24"/>
          <w:szCs w:val="24"/>
        </w:rPr>
        <w:t>c</w:t>
      </w:r>
      <w:r w:rsidR="002A4380">
        <w:rPr>
          <w:rFonts w:ascii="Times New Roman" w:hAnsi="Times New Roman"/>
          <w:b w:val="0"/>
          <w:color w:val="auto"/>
          <w:sz w:val="24"/>
          <w:szCs w:val="24"/>
        </w:rPr>
        <w:t xml:space="preserve"> Frey</w:t>
      </w:r>
      <w:r w:rsidR="00F07B83" w:rsidRPr="00C62FDB">
        <w:rPr>
          <w:rFonts w:ascii="Times New Roman" w:hAnsi="Times New Roman"/>
          <w:b w:val="0"/>
          <w:color w:val="auto"/>
          <w:sz w:val="24"/>
          <w:szCs w:val="24"/>
        </w:rPr>
        <w:t>,</w:t>
      </w:r>
      <w:r w:rsidR="0008049C">
        <w:rPr>
          <w:rFonts w:ascii="Times New Roman" w:hAnsi="Times New Roman"/>
          <w:b w:val="0"/>
          <w:color w:val="auto"/>
          <w:sz w:val="24"/>
          <w:szCs w:val="24"/>
        </w:rPr>
        <w:t xml:space="preserve"> </w:t>
      </w:r>
      <w:r w:rsidR="00061589" w:rsidRPr="00C62FDB">
        <w:rPr>
          <w:rFonts w:ascii="Times New Roman" w:hAnsi="Times New Roman"/>
          <w:b w:val="0"/>
          <w:color w:val="auto"/>
          <w:sz w:val="24"/>
          <w:szCs w:val="24"/>
        </w:rPr>
        <w:t xml:space="preserve">Police Chief James Fisher, </w:t>
      </w:r>
      <w:r w:rsidR="00143F52" w:rsidRPr="00C62FDB">
        <w:rPr>
          <w:rFonts w:ascii="Times New Roman" w:hAnsi="Times New Roman"/>
          <w:b w:val="0"/>
          <w:color w:val="auto"/>
          <w:sz w:val="24"/>
          <w:szCs w:val="24"/>
        </w:rPr>
        <w:t>Public Works Director Chad Davis</w:t>
      </w:r>
      <w:r w:rsidR="00582654">
        <w:rPr>
          <w:rFonts w:ascii="Times New Roman" w:hAnsi="Times New Roman"/>
          <w:b w:val="0"/>
          <w:color w:val="auto"/>
          <w:sz w:val="24"/>
          <w:szCs w:val="24"/>
        </w:rPr>
        <w:t xml:space="preserve"> and </w:t>
      </w:r>
      <w:r w:rsidR="00061589" w:rsidRPr="00C62FDB">
        <w:rPr>
          <w:rFonts w:ascii="Times New Roman" w:hAnsi="Times New Roman"/>
          <w:b w:val="0"/>
          <w:color w:val="auto"/>
          <w:sz w:val="24"/>
          <w:szCs w:val="24"/>
        </w:rPr>
        <w:t>Township Secretary Jeannie DiSante.</w:t>
      </w:r>
    </w:p>
    <w:p w14:paraId="5972ADBA" w14:textId="77777777" w:rsidR="001F463F" w:rsidRPr="00061589" w:rsidRDefault="001F463F" w:rsidP="00061589"/>
    <w:p w14:paraId="1F7F89D4" w14:textId="19C00096" w:rsidR="00A5673D" w:rsidRDefault="00DB3221" w:rsidP="00DB3221">
      <w:pPr>
        <w:jc w:val="both"/>
        <w:rPr>
          <w:bCs/>
        </w:rPr>
      </w:pPr>
      <w:r w:rsidRPr="00C62FDB">
        <w:rPr>
          <w:b/>
          <w:bCs/>
          <w:u w:val="single"/>
        </w:rPr>
        <w:t>PLEDGE OF ALLEGIANCE</w:t>
      </w:r>
      <w:r w:rsidRPr="00C62FDB">
        <w:rPr>
          <w:bCs/>
        </w:rPr>
        <w:t xml:space="preserve"> - Those assembled pledged allegiance to the flag.</w:t>
      </w:r>
    </w:p>
    <w:p w14:paraId="00FF0186" w14:textId="424351D1" w:rsidR="00EB4073" w:rsidRDefault="00EB4073" w:rsidP="00DB3221">
      <w:pPr>
        <w:jc w:val="both"/>
        <w:rPr>
          <w:bCs/>
        </w:rPr>
      </w:pPr>
    </w:p>
    <w:p w14:paraId="75F0DC36" w14:textId="78280303" w:rsidR="001D1086" w:rsidRDefault="001A5E81" w:rsidP="001D1086">
      <w:pPr>
        <w:jc w:val="both"/>
      </w:pPr>
      <w:r>
        <w:rPr>
          <w:bCs/>
        </w:rPr>
        <w:t xml:space="preserve">Solicitor Frey announced that an executive session was </w:t>
      </w:r>
      <w:r w:rsidR="00FA7928">
        <w:rPr>
          <w:bCs/>
        </w:rPr>
        <w:t xml:space="preserve">held </w:t>
      </w:r>
      <w:r w:rsidR="00582654">
        <w:rPr>
          <w:bCs/>
        </w:rPr>
        <w:t>this night prior to the regular meeting</w:t>
      </w:r>
      <w:r>
        <w:rPr>
          <w:bCs/>
        </w:rPr>
        <w:t xml:space="preserve"> to discuss</w:t>
      </w:r>
      <w:r w:rsidR="00DC0821">
        <w:rPr>
          <w:bCs/>
        </w:rPr>
        <w:t xml:space="preserve"> litigation,</w:t>
      </w:r>
      <w:r>
        <w:rPr>
          <w:bCs/>
        </w:rPr>
        <w:t xml:space="preserve"> </w:t>
      </w:r>
      <w:r w:rsidR="00BE3F39">
        <w:rPr>
          <w:bCs/>
        </w:rPr>
        <w:t>personnel and real estate</w:t>
      </w:r>
      <w:r>
        <w:rPr>
          <w:bCs/>
        </w:rPr>
        <w:t xml:space="preserve"> matters.  </w:t>
      </w:r>
      <w:r w:rsidR="001D1086">
        <w:t>Solicitor Frey addressed the audience requesting respect and restraint asking that they direct their comments to the Commissioners.</w:t>
      </w:r>
      <w:r w:rsidR="005961BB">
        <w:t xml:space="preserve">  </w:t>
      </w:r>
      <w:r w:rsidR="001D1086">
        <w:t>Comments are welcomed from residents and taxpayers and are limited to three (3) minutes.</w:t>
      </w:r>
    </w:p>
    <w:p w14:paraId="343CFD14" w14:textId="77777777" w:rsidR="001D1086" w:rsidRDefault="001D1086" w:rsidP="001D1086">
      <w:pPr>
        <w:jc w:val="both"/>
      </w:pPr>
    </w:p>
    <w:p w14:paraId="47F44A4D" w14:textId="39404B36" w:rsidR="001D1086" w:rsidRDefault="0041159D" w:rsidP="00882537">
      <w:pPr>
        <w:jc w:val="both"/>
      </w:pPr>
      <w:r w:rsidRPr="0041159D">
        <w:rPr>
          <w:b/>
          <w:bCs/>
          <w:u w:val="single"/>
        </w:rPr>
        <w:t>PUBLIC COMMENT ON AGENDA ITEMS</w:t>
      </w:r>
    </w:p>
    <w:p w14:paraId="69C4D36E" w14:textId="77777777" w:rsidR="00BE3F39" w:rsidRDefault="00BE3F39" w:rsidP="00882537">
      <w:pPr>
        <w:jc w:val="both"/>
      </w:pPr>
    </w:p>
    <w:p w14:paraId="193D8514" w14:textId="415CC1C7" w:rsidR="00BE3F39" w:rsidRDefault="00BE3F39" w:rsidP="00882537">
      <w:pPr>
        <w:jc w:val="both"/>
      </w:pPr>
      <w:r>
        <w:t>Matt Murray, 1530 Aspen Drive, commented on the 202</w:t>
      </w:r>
      <w:r w:rsidR="00D27E0E">
        <w:t>3</w:t>
      </w:r>
      <w:r>
        <w:t xml:space="preserve"> budget</w:t>
      </w:r>
      <w:r w:rsidR="00D27E0E">
        <w:t xml:space="preserve"> vs. actual revenue &amp; expenses</w:t>
      </w:r>
      <w:r>
        <w:t>.</w:t>
      </w:r>
    </w:p>
    <w:p w14:paraId="5180A2AA" w14:textId="77777777" w:rsidR="00BE3F39" w:rsidRDefault="00BE3F39" w:rsidP="00882537">
      <w:pPr>
        <w:jc w:val="both"/>
      </w:pPr>
    </w:p>
    <w:p w14:paraId="5571F12E" w14:textId="6BADC7AF" w:rsidR="0041159D" w:rsidRDefault="003760E0" w:rsidP="00C62FDB">
      <w:pPr>
        <w:jc w:val="both"/>
      </w:pPr>
      <w:r w:rsidRPr="00C62FDB">
        <w:rPr>
          <w:b/>
          <w:bCs/>
          <w:u w:val="single"/>
        </w:rPr>
        <w:t>APPROVAL OF MINUTES</w:t>
      </w:r>
      <w:r w:rsidRPr="00C62FDB">
        <w:rPr>
          <w:bCs/>
        </w:rPr>
        <w:t xml:space="preserve"> –</w:t>
      </w:r>
      <w:r w:rsidR="00882537">
        <w:rPr>
          <w:bCs/>
        </w:rPr>
        <w:t xml:space="preserve"> </w:t>
      </w:r>
      <w:r w:rsidR="005912FD" w:rsidRPr="00C62FDB">
        <w:rPr>
          <w:bCs/>
        </w:rPr>
        <w:t xml:space="preserve">The </w:t>
      </w:r>
      <w:r w:rsidR="00582654">
        <w:rPr>
          <w:bCs/>
        </w:rPr>
        <w:t>November 20</w:t>
      </w:r>
      <w:r w:rsidR="005912FD" w:rsidRPr="00C62FDB">
        <w:rPr>
          <w:bCs/>
        </w:rPr>
        <w:t>, 202</w:t>
      </w:r>
      <w:r w:rsidR="005912FD">
        <w:rPr>
          <w:bCs/>
        </w:rPr>
        <w:t>3</w:t>
      </w:r>
      <w:r w:rsidR="005912FD" w:rsidRPr="00C62FDB">
        <w:rPr>
          <w:bCs/>
        </w:rPr>
        <w:t xml:space="preserve"> minutes were presented for approval. </w:t>
      </w:r>
      <w:r w:rsidR="005912FD" w:rsidRPr="00C62FDB">
        <w:t>Motion by</w:t>
      </w:r>
      <w:r w:rsidR="00D27E0E">
        <w:t xml:space="preserve"> H. Llewellyn</w:t>
      </w:r>
      <w:r w:rsidR="005912FD" w:rsidRPr="00C62FDB">
        <w:t xml:space="preserve">, second by </w:t>
      </w:r>
      <w:r w:rsidR="00D27E0E">
        <w:t>D. Read</w:t>
      </w:r>
      <w:r w:rsidR="00347681">
        <w:t xml:space="preserve"> </w:t>
      </w:r>
      <w:r w:rsidR="00D27E0E">
        <w:t xml:space="preserve">and unanimously carries </w:t>
      </w:r>
      <w:r w:rsidR="005912FD" w:rsidRPr="00C62FDB">
        <w:t xml:space="preserve">to approve the minutes of </w:t>
      </w:r>
      <w:r w:rsidR="00582654">
        <w:t>November 20</w:t>
      </w:r>
      <w:r w:rsidR="005912FD" w:rsidRPr="00C62FDB">
        <w:rPr>
          <w:bCs/>
        </w:rPr>
        <w:t>, 202</w:t>
      </w:r>
      <w:r w:rsidR="005912FD">
        <w:rPr>
          <w:bCs/>
        </w:rPr>
        <w:t>3</w:t>
      </w:r>
      <w:r w:rsidR="00B53C86">
        <w:t>.</w:t>
      </w:r>
      <w:r w:rsidR="001A5E81">
        <w:t xml:space="preserve">  </w:t>
      </w:r>
    </w:p>
    <w:p w14:paraId="3919B853" w14:textId="77777777" w:rsidR="00D27E0E" w:rsidRPr="00C62FDB" w:rsidRDefault="00D27E0E" w:rsidP="00C62FDB">
      <w:pPr>
        <w:jc w:val="both"/>
      </w:pPr>
    </w:p>
    <w:p w14:paraId="20F13028" w14:textId="20888E5D" w:rsidR="002020BD" w:rsidRDefault="00DB3221" w:rsidP="002020BD">
      <w:pPr>
        <w:jc w:val="both"/>
      </w:pPr>
      <w:r w:rsidRPr="00C62FDB">
        <w:rPr>
          <w:b/>
          <w:bCs/>
          <w:u w:val="single"/>
        </w:rPr>
        <w:t>PAYMENT OF BILLS</w:t>
      </w:r>
      <w:r w:rsidRPr="00C62FDB">
        <w:rPr>
          <w:bCs/>
        </w:rPr>
        <w:t xml:space="preserve"> </w:t>
      </w:r>
      <w:r w:rsidR="00377D67" w:rsidRPr="00C62FDB">
        <w:rPr>
          <w:bCs/>
        </w:rPr>
        <w:t xml:space="preserve">– </w:t>
      </w:r>
      <w:r w:rsidR="00377D67">
        <w:rPr>
          <w:bCs/>
        </w:rPr>
        <w:t>The</w:t>
      </w:r>
      <w:r w:rsidR="00143361" w:rsidRPr="00C62FDB">
        <w:rPr>
          <w:bCs/>
        </w:rPr>
        <w:t xml:space="preserve"> </w:t>
      </w:r>
      <w:r w:rsidR="00582654">
        <w:rPr>
          <w:bCs/>
        </w:rPr>
        <w:t>December 18</w:t>
      </w:r>
      <w:r w:rsidR="00DF218F" w:rsidRPr="00C62FDB">
        <w:rPr>
          <w:bCs/>
        </w:rPr>
        <w:t>, 202</w:t>
      </w:r>
      <w:r w:rsidR="00DA17CB">
        <w:rPr>
          <w:bCs/>
        </w:rPr>
        <w:t>3</w:t>
      </w:r>
      <w:r w:rsidR="00DF218F" w:rsidRPr="00C62FDB">
        <w:rPr>
          <w:bCs/>
        </w:rPr>
        <w:t xml:space="preserve"> </w:t>
      </w:r>
      <w:r w:rsidR="00143361" w:rsidRPr="00C62FDB">
        <w:rPr>
          <w:bCs/>
        </w:rPr>
        <w:t>bill list</w:t>
      </w:r>
      <w:r w:rsidR="00BE0D45" w:rsidRPr="00C62FDB">
        <w:rPr>
          <w:bCs/>
        </w:rPr>
        <w:t xml:space="preserve"> </w:t>
      </w:r>
      <w:r w:rsidR="00143361" w:rsidRPr="00C62FDB">
        <w:rPr>
          <w:bCs/>
        </w:rPr>
        <w:t xml:space="preserve">was presented for approval. </w:t>
      </w:r>
      <w:r w:rsidR="00584266" w:rsidRPr="00C62FDB">
        <w:rPr>
          <w:bCs/>
        </w:rPr>
        <w:t xml:space="preserve"> </w:t>
      </w:r>
      <w:r w:rsidRPr="00C62FDB">
        <w:t>Motion by</w:t>
      </w:r>
      <w:r w:rsidR="007005C1">
        <w:t xml:space="preserve"> </w:t>
      </w:r>
      <w:r w:rsidR="00D27E0E">
        <w:t>H. Llewellyn</w:t>
      </w:r>
      <w:r w:rsidR="00085EFD">
        <w:t>,</w:t>
      </w:r>
      <w:r w:rsidRPr="00C62FDB">
        <w:t xml:space="preserve"> second by </w:t>
      </w:r>
      <w:r w:rsidR="00AB07BB">
        <w:t xml:space="preserve">D. </w:t>
      </w:r>
      <w:r w:rsidR="00B66299">
        <w:t>Waldt</w:t>
      </w:r>
      <w:r w:rsidR="007005C1" w:rsidRPr="00C62FDB">
        <w:t xml:space="preserve"> </w:t>
      </w:r>
      <w:r w:rsidRPr="00C62FDB">
        <w:t xml:space="preserve">and unanimously </w:t>
      </w:r>
      <w:r w:rsidR="002B5F47">
        <w:t xml:space="preserve">carries to </w:t>
      </w:r>
      <w:r w:rsidRPr="00C62FDB">
        <w:t xml:space="preserve">approve the </w:t>
      </w:r>
      <w:r w:rsidR="00774ACF" w:rsidRPr="00C62FDB">
        <w:t xml:space="preserve">payment of </w:t>
      </w:r>
      <w:r w:rsidR="00584266" w:rsidRPr="00C62FDB">
        <w:t>bill</w:t>
      </w:r>
      <w:r w:rsidR="00774ACF" w:rsidRPr="00C62FDB">
        <w:t>s</w:t>
      </w:r>
      <w:r w:rsidR="00584266" w:rsidRPr="00C62FDB">
        <w:t xml:space="preserve"> list </w:t>
      </w:r>
      <w:r w:rsidR="00CB6D07">
        <w:t xml:space="preserve">of </w:t>
      </w:r>
      <w:r w:rsidR="00774ACF" w:rsidRPr="00C62FDB">
        <w:t>$</w:t>
      </w:r>
      <w:r w:rsidR="00B66299">
        <w:t>525,845.75</w:t>
      </w:r>
      <w:r w:rsidR="00B53C86">
        <w:t>.</w:t>
      </w:r>
      <w:r w:rsidR="00347681">
        <w:t xml:space="preserve">  </w:t>
      </w:r>
    </w:p>
    <w:p w14:paraId="5A34B1FE" w14:textId="113D989F" w:rsidR="00C96BCD" w:rsidRDefault="00C96BCD" w:rsidP="00CB4CCB">
      <w:pPr>
        <w:jc w:val="both"/>
        <w:rPr>
          <w:bCs/>
        </w:rPr>
      </w:pPr>
    </w:p>
    <w:p w14:paraId="5D3A0551" w14:textId="33E63897" w:rsidR="00E931F7" w:rsidRDefault="00C12C68" w:rsidP="00C12C68">
      <w:pPr>
        <w:jc w:val="both"/>
        <w:rPr>
          <w:bCs/>
        </w:rPr>
      </w:pPr>
      <w:r w:rsidRPr="00C62FDB">
        <w:rPr>
          <w:b/>
          <w:bCs/>
          <w:u w:val="single"/>
        </w:rPr>
        <w:t>REPORTS TOWNSHIP ADMINISTRATION/FINANCE</w:t>
      </w:r>
      <w:r w:rsidRPr="00C62FDB">
        <w:rPr>
          <w:bCs/>
        </w:rPr>
        <w:t xml:space="preserve"> –</w:t>
      </w:r>
      <w:r w:rsidR="000F46F8">
        <w:rPr>
          <w:bCs/>
        </w:rPr>
        <w:t xml:space="preserve">Manager </w:t>
      </w:r>
      <w:r w:rsidR="00B77C48">
        <w:rPr>
          <w:bCs/>
        </w:rPr>
        <w:t xml:space="preserve">Reddick </w:t>
      </w:r>
      <w:r w:rsidR="00CF28B2">
        <w:rPr>
          <w:bCs/>
        </w:rPr>
        <w:t>submitted her reports</w:t>
      </w:r>
      <w:r w:rsidR="00160D79">
        <w:rPr>
          <w:bCs/>
        </w:rPr>
        <w:t xml:space="preserve"> for the Board </w:t>
      </w:r>
      <w:r w:rsidR="00CF28B2">
        <w:rPr>
          <w:bCs/>
        </w:rPr>
        <w:t xml:space="preserve">and </w:t>
      </w:r>
      <w:r w:rsidR="000374B7">
        <w:rPr>
          <w:bCs/>
        </w:rPr>
        <w:t>highlighted</w:t>
      </w:r>
      <w:r w:rsidR="002B5F47">
        <w:rPr>
          <w:bCs/>
        </w:rPr>
        <w:t xml:space="preserve"> the </w:t>
      </w:r>
      <w:r w:rsidR="00C734FC">
        <w:rPr>
          <w:bCs/>
        </w:rPr>
        <w:t xml:space="preserve">abundance of </w:t>
      </w:r>
      <w:r w:rsidR="002B5F47">
        <w:rPr>
          <w:bCs/>
        </w:rPr>
        <w:t xml:space="preserve">activity in planning and </w:t>
      </w:r>
      <w:r w:rsidR="006902FD">
        <w:rPr>
          <w:bCs/>
        </w:rPr>
        <w:t>zoning</w:t>
      </w:r>
      <w:r w:rsidR="00C734FC">
        <w:rPr>
          <w:bCs/>
        </w:rPr>
        <w:t>.</w:t>
      </w:r>
      <w:r w:rsidR="005D2AE4">
        <w:rPr>
          <w:bCs/>
        </w:rPr>
        <w:t xml:space="preserve"> </w:t>
      </w:r>
      <w:r w:rsidR="00C734FC">
        <w:rPr>
          <w:bCs/>
        </w:rPr>
        <w:t>She noted the up</w:t>
      </w:r>
      <w:r w:rsidR="005D2AE4">
        <w:rPr>
          <w:bCs/>
        </w:rPr>
        <w:t>dated entries in the CRIM account on the financial statement</w:t>
      </w:r>
      <w:r w:rsidR="00C734FC">
        <w:rPr>
          <w:bCs/>
        </w:rPr>
        <w:t xml:space="preserve"> and</w:t>
      </w:r>
      <w:r w:rsidR="005D2AE4">
        <w:rPr>
          <w:bCs/>
        </w:rPr>
        <w:t xml:space="preserve"> explained the stormwater project on Pine Ford Road is nearly complete</w:t>
      </w:r>
      <w:r w:rsidR="002B5F47">
        <w:rPr>
          <w:bCs/>
        </w:rPr>
        <w:t xml:space="preserve">. </w:t>
      </w:r>
      <w:r w:rsidR="005D2AE4">
        <w:rPr>
          <w:bCs/>
        </w:rPr>
        <w:t xml:space="preserve"> </w:t>
      </w:r>
    </w:p>
    <w:p w14:paraId="5A949836" w14:textId="77777777" w:rsidR="00E931F7" w:rsidRDefault="00E931F7" w:rsidP="00C12C68">
      <w:pPr>
        <w:jc w:val="both"/>
        <w:rPr>
          <w:bCs/>
        </w:rPr>
      </w:pPr>
    </w:p>
    <w:p w14:paraId="4E3FEC67" w14:textId="465760EA" w:rsidR="00EE5505" w:rsidRDefault="00C12C68" w:rsidP="00B84914">
      <w:pPr>
        <w:jc w:val="both"/>
        <w:rPr>
          <w:bCs/>
        </w:rPr>
      </w:pPr>
      <w:r w:rsidRPr="00C62FDB">
        <w:rPr>
          <w:b/>
          <w:bCs/>
          <w:u w:val="single"/>
        </w:rPr>
        <w:t>CHIEF OF POLICE</w:t>
      </w:r>
      <w:r w:rsidRPr="00C62FDB">
        <w:rPr>
          <w:bCs/>
        </w:rPr>
        <w:t xml:space="preserve"> – Chief J. Fisher </w:t>
      </w:r>
      <w:r w:rsidR="00BE1506">
        <w:rPr>
          <w:bCs/>
        </w:rPr>
        <w:t>submitted his report and added the department has been involved with numerous community outreach</w:t>
      </w:r>
      <w:r w:rsidR="001D16B5">
        <w:rPr>
          <w:bCs/>
        </w:rPr>
        <w:t xml:space="preserve"> </w:t>
      </w:r>
      <w:r w:rsidR="00BE1506">
        <w:rPr>
          <w:bCs/>
        </w:rPr>
        <w:t>events.  The officers continue to take many fraud and identity theft investigations and he</w:t>
      </w:r>
      <w:r w:rsidR="001D16B5">
        <w:rPr>
          <w:bCs/>
        </w:rPr>
        <w:t xml:space="preserve"> </w:t>
      </w:r>
      <w:r w:rsidR="00E41A75">
        <w:rPr>
          <w:bCs/>
        </w:rPr>
        <w:t xml:space="preserve">asked the public, if they know of anyone who thinks they are being scammed, </w:t>
      </w:r>
      <w:r w:rsidR="007F589D">
        <w:rPr>
          <w:bCs/>
        </w:rPr>
        <w:t>to encourage them to</w:t>
      </w:r>
      <w:r w:rsidR="00E41A75">
        <w:rPr>
          <w:bCs/>
        </w:rPr>
        <w:t xml:space="preserve"> call the Police </w:t>
      </w:r>
      <w:r w:rsidR="006902FD">
        <w:rPr>
          <w:bCs/>
        </w:rPr>
        <w:t>department.</w:t>
      </w:r>
    </w:p>
    <w:p w14:paraId="41967281" w14:textId="77777777" w:rsidR="00A36F0A" w:rsidRDefault="00A36F0A" w:rsidP="00B84914">
      <w:pPr>
        <w:jc w:val="both"/>
        <w:rPr>
          <w:bCs/>
        </w:rPr>
      </w:pPr>
    </w:p>
    <w:p w14:paraId="3A26BBD4" w14:textId="3D61B1AC" w:rsidR="00C12C68" w:rsidRDefault="00C12C68" w:rsidP="00C12C68">
      <w:pPr>
        <w:jc w:val="both"/>
        <w:rPr>
          <w:bCs/>
        </w:rPr>
      </w:pPr>
      <w:r w:rsidRPr="00C62FDB">
        <w:rPr>
          <w:b/>
          <w:u w:val="single"/>
        </w:rPr>
        <w:t>PUBLIC WORKS</w:t>
      </w:r>
      <w:r w:rsidRPr="00C62FDB">
        <w:rPr>
          <w:bCs/>
        </w:rPr>
        <w:t xml:space="preserve"> – Director </w:t>
      </w:r>
      <w:r w:rsidR="00CF322F">
        <w:rPr>
          <w:bCs/>
        </w:rPr>
        <w:t xml:space="preserve">C. </w:t>
      </w:r>
      <w:r w:rsidRPr="00C62FDB">
        <w:rPr>
          <w:bCs/>
        </w:rPr>
        <w:t xml:space="preserve">Davis </w:t>
      </w:r>
      <w:r w:rsidR="00C37615">
        <w:rPr>
          <w:bCs/>
        </w:rPr>
        <w:t xml:space="preserve">submitted his report </w:t>
      </w:r>
      <w:r w:rsidR="009508A4">
        <w:rPr>
          <w:bCs/>
        </w:rPr>
        <w:t>and D. Reed commented on the cost savings and amount of time the crew puts in on maintenance of both the police and public works vehicles and trucks.  He thanked the crew for their work</w:t>
      </w:r>
      <w:r w:rsidR="00B21809">
        <w:rPr>
          <w:bCs/>
        </w:rPr>
        <w:t xml:space="preserve"> that is saving the Township money.</w:t>
      </w:r>
    </w:p>
    <w:p w14:paraId="75F084A3" w14:textId="77777777" w:rsidR="00FD2162" w:rsidRDefault="00FD2162" w:rsidP="00C12C68">
      <w:pPr>
        <w:jc w:val="both"/>
        <w:rPr>
          <w:bCs/>
        </w:rPr>
      </w:pPr>
    </w:p>
    <w:p w14:paraId="40BB9599" w14:textId="304A8369" w:rsidR="00CF322F" w:rsidRDefault="00C12C68" w:rsidP="00C12C68">
      <w:pPr>
        <w:jc w:val="both"/>
        <w:rPr>
          <w:bCs/>
        </w:rPr>
      </w:pPr>
      <w:r w:rsidRPr="00C62FDB">
        <w:rPr>
          <w:b/>
          <w:bCs/>
          <w:u w:val="single"/>
        </w:rPr>
        <w:t>TOWNSHIP SOLICITOR</w:t>
      </w:r>
      <w:r w:rsidRPr="00C62FDB">
        <w:rPr>
          <w:bCs/>
        </w:rPr>
        <w:t xml:space="preserve"> – </w:t>
      </w:r>
      <w:r w:rsidR="009F2BD2">
        <w:rPr>
          <w:bCs/>
        </w:rPr>
        <w:t>Solicitor Frey</w:t>
      </w:r>
      <w:r>
        <w:rPr>
          <w:bCs/>
        </w:rPr>
        <w:t xml:space="preserve"> had</w:t>
      </w:r>
      <w:r w:rsidRPr="00C62FDB">
        <w:rPr>
          <w:bCs/>
        </w:rPr>
        <w:t xml:space="preserve"> no formal report</w:t>
      </w:r>
      <w:r w:rsidR="00B21809">
        <w:rPr>
          <w:bCs/>
        </w:rPr>
        <w:t>.</w:t>
      </w:r>
    </w:p>
    <w:p w14:paraId="6789D25A" w14:textId="77777777" w:rsidR="00C12C68" w:rsidRDefault="00C12C68" w:rsidP="00C12C68">
      <w:pPr>
        <w:jc w:val="both"/>
        <w:rPr>
          <w:bCs/>
        </w:rPr>
      </w:pPr>
    </w:p>
    <w:p w14:paraId="2D57B60A" w14:textId="0BE68243" w:rsidR="00C12C68" w:rsidRDefault="00C12C68" w:rsidP="00C12C68">
      <w:pPr>
        <w:jc w:val="both"/>
        <w:rPr>
          <w:bCs/>
        </w:rPr>
      </w:pPr>
      <w:r w:rsidRPr="00C62FDB">
        <w:rPr>
          <w:b/>
          <w:bCs/>
          <w:u w:val="single"/>
        </w:rPr>
        <w:t>TOWNSHIP ENGINEERING AND BUILDING &amp; ZONING</w:t>
      </w:r>
      <w:r w:rsidRPr="00C62FDB">
        <w:rPr>
          <w:bCs/>
        </w:rPr>
        <w:t xml:space="preserve"> –</w:t>
      </w:r>
      <w:r w:rsidR="004C6582">
        <w:rPr>
          <w:bCs/>
        </w:rPr>
        <w:t xml:space="preserve"> </w:t>
      </w:r>
      <w:r>
        <w:rPr>
          <w:bCs/>
        </w:rPr>
        <w:t>M. Reddick</w:t>
      </w:r>
      <w:r w:rsidR="001F4051">
        <w:rPr>
          <w:bCs/>
        </w:rPr>
        <w:t xml:space="preserve"> ask</w:t>
      </w:r>
      <w:r w:rsidR="00CF322F">
        <w:rPr>
          <w:bCs/>
        </w:rPr>
        <w:t>ed</w:t>
      </w:r>
      <w:r w:rsidR="001F4051">
        <w:rPr>
          <w:bCs/>
        </w:rPr>
        <w:t xml:space="preserve"> the Board to take note of the</w:t>
      </w:r>
      <w:r w:rsidR="003810DD">
        <w:rPr>
          <w:bCs/>
        </w:rPr>
        <w:t xml:space="preserve"> </w:t>
      </w:r>
      <w:r w:rsidR="00B764AC">
        <w:rPr>
          <w:bCs/>
        </w:rPr>
        <w:t xml:space="preserve">zoning </w:t>
      </w:r>
      <w:r w:rsidR="001F4051">
        <w:rPr>
          <w:bCs/>
        </w:rPr>
        <w:t xml:space="preserve">items as the Township is working with residents </w:t>
      </w:r>
      <w:r w:rsidR="00BC4B5A">
        <w:rPr>
          <w:bCs/>
        </w:rPr>
        <w:t>to avoid issuing citations</w:t>
      </w:r>
      <w:r w:rsidR="00B764AC">
        <w:rPr>
          <w:bCs/>
        </w:rPr>
        <w:t>.</w:t>
      </w:r>
    </w:p>
    <w:p w14:paraId="18EF7454" w14:textId="77777777" w:rsidR="00C12C68" w:rsidRPr="00C62FDB" w:rsidRDefault="00C12C68" w:rsidP="00C12C68">
      <w:pPr>
        <w:jc w:val="both"/>
        <w:rPr>
          <w:bCs/>
        </w:rPr>
      </w:pPr>
    </w:p>
    <w:p w14:paraId="354E7410" w14:textId="7C2E3AEE" w:rsidR="00C12C68" w:rsidRPr="00C62FDB" w:rsidRDefault="00C12C68" w:rsidP="00C12C68">
      <w:pPr>
        <w:jc w:val="both"/>
        <w:rPr>
          <w:bCs/>
        </w:rPr>
      </w:pPr>
      <w:r w:rsidRPr="00C62FDB">
        <w:rPr>
          <w:b/>
          <w:u w:val="single"/>
        </w:rPr>
        <w:t xml:space="preserve">TAX </w:t>
      </w:r>
      <w:r w:rsidR="00377D67" w:rsidRPr="00C62FDB">
        <w:rPr>
          <w:b/>
          <w:u w:val="single"/>
        </w:rPr>
        <w:t>COLLECTOR</w:t>
      </w:r>
      <w:r w:rsidR="00377D67" w:rsidRPr="00C62FDB">
        <w:rPr>
          <w:bCs/>
        </w:rPr>
        <w:t xml:space="preserve"> </w:t>
      </w:r>
      <w:r w:rsidR="005055E6">
        <w:rPr>
          <w:bCs/>
        </w:rPr>
        <w:t>–</w:t>
      </w:r>
      <w:r w:rsidRPr="00C62FDB">
        <w:rPr>
          <w:bCs/>
        </w:rPr>
        <w:t xml:space="preserve"> </w:t>
      </w:r>
      <w:r>
        <w:rPr>
          <w:bCs/>
        </w:rPr>
        <w:t>Tax Collector</w:t>
      </w:r>
      <w:r w:rsidR="00FD2162">
        <w:rPr>
          <w:bCs/>
        </w:rPr>
        <w:t xml:space="preserve"> </w:t>
      </w:r>
      <w:r>
        <w:rPr>
          <w:bCs/>
        </w:rPr>
        <w:t>report</w:t>
      </w:r>
      <w:r w:rsidR="00EF3B48">
        <w:rPr>
          <w:bCs/>
        </w:rPr>
        <w:t>s were</w:t>
      </w:r>
      <w:r w:rsidR="005C1889">
        <w:rPr>
          <w:bCs/>
        </w:rPr>
        <w:t xml:space="preserve"> submitted to the Board.</w:t>
      </w:r>
    </w:p>
    <w:p w14:paraId="1DC75079" w14:textId="77777777" w:rsidR="00C12C68" w:rsidRDefault="00C12C68" w:rsidP="00C12C68">
      <w:pPr>
        <w:jc w:val="both"/>
        <w:rPr>
          <w:bCs/>
        </w:rPr>
      </w:pPr>
    </w:p>
    <w:p w14:paraId="4AD70DF3" w14:textId="68CB8707" w:rsidR="00FC4096" w:rsidRDefault="00C12C68" w:rsidP="00C12C68">
      <w:pPr>
        <w:jc w:val="both"/>
        <w:rPr>
          <w:b/>
          <w:bCs/>
          <w:u w:val="single"/>
        </w:rPr>
      </w:pPr>
      <w:r w:rsidRPr="00C62FDB">
        <w:rPr>
          <w:b/>
          <w:bCs/>
          <w:u w:val="single"/>
        </w:rPr>
        <w:lastRenderedPageBreak/>
        <w:t>COMMITTEE CHAIR REPORTS</w:t>
      </w:r>
    </w:p>
    <w:p w14:paraId="5EE8A7B6" w14:textId="77777777" w:rsidR="008223D4" w:rsidRPr="00FC4096" w:rsidRDefault="008223D4" w:rsidP="00C12C68">
      <w:pPr>
        <w:jc w:val="both"/>
        <w:rPr>
          <w:b/>
          <w:bCs/>
          <w:u w:val="single"/>
        </w:rPr>
      </w:pPr>
    </w:p>
    <w:p w14:paraId="12DCAA41" w14:textId="6D3567E2" w:rsidR="009152B7" w:rsidRDefault="00C12C68" w:rsidP="0059512B">
      <w:pPr>
        <w:jc w:val="both"/>
        <w:rPr>
          <w:bCs/>
        </w:rPr>
      </w:pPr>
      <w:r w:rsidRPr="00C62FDB">
        <w:rPr>
          <w:b/>
          <w:bCs/>
          <w:u w:val="single"/>
        </w:rPr>
        <w:t>OPEN SPACE AND RECREATION</w:t>
      </w:r>
      <w:r w:rsidRPr="00C62FDB">
        <w:rPr>
          <w:bCs/>
        </w:rPr>
        <w:t xml:space="preserve"> –</w:t>
      </w:r>
      <w:r w:rsidR="004C6582">
        <w:rPr>
          <w:bCs/>
        </w:rPr>
        <w:t xml:space="preserve"> </w:t>
      </w:r>
      <w:r w:rsidR="009152B7">
        <w:rPr>
          <w:bCs/>
        </w:rPr>
        <w:t>G. Churach</w:t>
      </w:r>
      <w:r w:rsidR="00B21809">
        <w:rPr>
          <w:bCs/>
        </w:rPr>
        <w:t xml:space="preserve"> had no report as there was no meeting this month.  He invited everyone to attend the next meeting.</w:t>
      </w:r>
    </w:p>
    <w:p w14:paraId="4D88C67F" w14:textId="77777777" w:rsidR="004117C0" w:rsidRDefault="004117C0" w:rsidP="0059512B">
      <w:pPr>
        <w:jc w:val="both"/>
      </w:pPr>
    </w:p>
    <w:p w14:paraId="73AE150A" w14:textId="6CB08385" w:rsidR="009316AF" w:rsidRDefault="00C12C68" w:rsidP="00C12C68">
      <w:pPr>
        <w:jc w:val="both"/>
        <w:rPr>
          <w:bCs/>
        </w:rPr>
      </w:pPr>
      <w:r w:rsidRPr="00C62FDB">
        <w:rPr>
          <w:b/>
          <w:bCs/>
          <w:u w:val="single"/>
        </w:rPr>
        <w:t>FIRE AND AMBULANCE</w:t>
      </w:r>
      <w:r w:rsidRPr="00C62FDB">
        <w:rPr>
          <w:bCs/>
        </w:rPr>
        <w:t xml:space="preserve"> –</w:t>
      </w:r>
      <w:r>
        <w:rPr>
          <w:bCs/>
        </w:rPr>
        <w:t xml:space="preserve"> </w:t>
      </w:r>
      <w:r w:rsidR="00574787">
        <w:rPr>
          <w:bCs/>
        </w:rPr>
        <w:t>D. Raudenbush</w:t>
      </w:r>
      <w:r w:rsidR="009316AF">
        <w:rPr>
          <w:bCs/>
        </w:rPr>
        <w:t xml:space="preserve"> </w:t>
      </w:r>
      <w:r w:rsidR="00FC4096">
        <w:rPr>
          <w:bCs/>
        </w:rPr>
        <w:t xml:space="preserve">submitted </w:t>
      </w:r>
      <w:r w:rsidR="00EA446F">
        <w:rPr>
          <w:bCs/>
        </w:rPr>
        <w:t xml:space="preserve">the fire company reports </w:t>
      </w:r>
      <w:r w:rsidR="00574787">
        <w:rPr>
          <w:bCs/>
        </w:rPr>
        <w:t xml:space="preserve">and told the Board of the Santa Run event explaining that, unlike other fire departments, Santa gets down from the truck and talks to the children and gives out candy canes.  </w:t>
      </w:r>
      <w:r w:rsidR="007F0361">
        <w:rPr>
          <w:bCs/>
        </w:rPr>
        <w:t xml:space="preserve">The police department joined in with </w:t>
      </w:r>
      <w:r w:rsidR="00FA7928">
        <w:rPr>
          <w:bCs/>
        </w:rPr>
        <w:t>their own ‘</w:t>
      </w:r>
      <w:r w:rsidR="00DC0821">
        <w:rPr>
          <w:bCs/>
        </w:rPr>
        <w:t>Grinch’</w:t>
      </w:r>
      <w:r w:rsidR="007F0361">
        <w:rPr>
          <w:bCs/>
        </w:rPr>
        <w:t xml:space="preserve"> being a big hit with the kids.  </w:t>
      </w:r>
      <w:r w:rsidR="00574787">
        <w:rPr>
          <w:bCs/>
        </w:rPr>
        <w:t>M. Reddick thanked M. Galamba for not hesitating to come in concerning hydrant issues.</w:t>
      </w:r>
    </w:p>
    <w:p w14:paraId="4CDE0805" w14:textId="77777777" w:rsidR="00EA446F" w:rsidRDefault="00EA446F" w:rsidP="00C12C68">
      <w:pPr>
        <w:jc w:val="both"/>
        <w:rPr>
          <w:bCs/>
        </w:rPr>
      </w:pPr>
    </w:p>
    <w:p w14:paraId="684A8B48" w14:textId="0EB5E8BB" w:rsidR="00732030" w:rsidRDefault="00732030" w:rsidP="00C12C68">
      <w:pPr>
        <w:jc w:val="both"/>
        <w:rPr>
          <w:b/>
          <w:u w:val="single"/>
        </w:rPr>
      </w:pPr>
      <w:r w:rsidRPr="00732030">
        <w:rPr>
          <w:b/>
          <w:u w:val="single"/>
        </w:rPr>
        <w:t>OLD BUSINESS</w:t>
      </w:r>
    </w:p>
    <w:p w14:paraId="7D812249" w14:textId="77777777" w:rsidR="00FC4096" w:rsidRDefault="00FC4096" w:rsidP="00C12C68">
      <w:pPr>
        <w:jc w:val="both"/>
        <w:rPr>
          <w:b/>
          <w:u w:val="single"/>
        </w:rPr>
      </w:pPr>
    </w:p>
    <w:p w14:paraId="4A5F416E" w14:textId="6043F175" w:rsidR="007F0361" w:rsidRDefault="00574787" w:rsidP="006F39C0">
      <w:pPr>
        <w:jc w:val="both"/>
      </w:pPr>
      <w:r w:rsidRPr="002D09DF">
        <w:rPr>
          <w:b/>
          <w:bCs/>
          <w:u w:val="single"/>
        </w:rPr>
        <w:t xml:space="preserve">DISCUSS &amp; CONSIDER APPROVAL </w:t>
      </w:r>
      <w:r w:rsidR="002D09DF" w:rsidRPr="002D09DF">
        <w:rPr>
          <w:b/>
          <w:bCs/>
          <w:u w:val="single"/>
        </w:rPr>
        <w:t>OF RESOLUTION NO. 773 FOR VORNDRAN MINOR SUBDIVISION PLAN APPROVAL</w:t>
      </w:r>
      <w:r w:rsidR="005F525D" w:rsidRPr="008D342C">
        <w:t xml:space="preserve"> </w:t>
      </w:r>
      <w:r w:rsidR="001673B0">
        <w:t>–</w:t>
      </w:r>
      <w:r>
        <w:t xml:space="preserve"> </w:t>
      </w:r>
      <w:r w:rsidR="007F0361">
        <w:t xml:space="preserve">Solicitor Frey explained the compliance items.  </w:t>
      </w:r>
      <w:r w:rsidR="00346390">
        <w:t xml:space="preserve">There was </w:t>
      </w:r>
      <w:r w:rsidR="005961BB">
        <w:t>a discussion</w:t>
      </w:r>
      <w:r w:rsidR="00346390">
        <w:t xml:space="preserve"> with </w:t>
      </w:r>
      <w:r w:rsidR="00377B21">
        <w:t>the applicant’s e</w:t>
      </w:r>
      <w:r w:rsidR="007F0361">
        <w:t xml:space="preserve">ngineer </w:t>
      </w:r>
      <w:r w:rsidR="00346390">
        <w:t>on naming</w:t>
      </w:r>
      <w:r w:rsidR="006536F7">
        <w:t xml:space="preserve"> the street W</w:t>
      </w:r>
      <w:r w:rsidR="005961BB">
        <w:t>est</w:t>
      </w:r>
      <w:r w:rsidR="006536F7">
        <w:t xml:space="preserve"> Aspen Drive </w:t>
      </w:r>
      <w:r w:rsidR="00346390">
        <w:t xml:space="preserve">and </w:t>
      </w:r>
      <w:r w:rsidR="007F0361">
        <w:t xml:space="preserve">for the escrow to be </w:t>
      </w:r>
      <w:r w:rsidR="00346390">
        <w:t xml:space="preserve">required at the building permit stage or not required </w:t>
      </w:r>
      <w:r w:rsidR="00377B21">
        <w:t xml:space="preserve">at all </w:t>
      </w:r>
      <w:r w:rsidR="00346390">
        <w:t xml:space="preserve">and </w:t>
      </w:r>
      <w:r w:rsidR="009E1BAC">
        <w:t xml:space="preserve">instead </w:t>
      </w:r>
      <w:r w:rsidR="00346390">
        <w:t xml:space="preserve">use the occupancy permit. </w:t>
      </w:r>
      <w:r w:rsidR="009E1BAC">
        <w:t xml:space="preserve"> Motion </w:t>
      </w:r>
      <w:r w:rsidR="002D09DF">
        <w:t xml:space="preserve">by H. Llewellyn, second by D. </w:t>
      </w:r>
      <w:r w:rsidR="0087514E">
        <w:t>Waldt</w:t>
      </w:r>
      <w:r w:rsidR="002D09DF">
        <w:t xml:space="preserve"> and unanimously carries </w:t>
      </w:r>
      <w:r w:rsidR="009E1BAC">
        <w:t>to approve Resolution No. 773 for the Vorndran Subdivision Plan</w:t>
      </w:r>
      <w:r w:rsidR="002D09DF">
        <w:t xml:space="preserve"> with all conditions listed therein.</w:t>
      </w:r>
      <w:r w:rsidR="0087514E">
        <w:t xml:space="preserve">  M. Reddick explained that the road name is approved by the County Emergency Services, the County Board of Assessments and the postal service.  No one on the Board objected to the proposed name.</w:t>
      </w:r>
    </w:p>
    <w:p w14:paraId="188B84D8" w14:textId="77777777" w:rsidR="005913F6" w:rsidRDefault="005913F6" w:rsidP="006F39C0">
      <w:pPr>
        <w:jc w:val="both"/>
      </w:pPr>
    </w:p>
    <w:p w14:paraId="787F8C47" w14:textId="3E98195F" w:rsidR="002D09DF" w:rsidRDefault="0087514E" w:rsidP="006F39C0">
      <w:pPr>
        <w:jc w:val="both"/>
      </w:pPr>
      <w:r w:rsidRPr="0087514E">
        <w:rPr>
          <w:b/>
          <w:bCs/>
          <w:u w:val="single"/>
        </w:rPr>
        <w:t xml:space="preserve">DISCUSS &amp; CONSIDER APPROVAL OF </w:t>
      </w:r>
      <w:bookmarkStart w:id="0" w:name="_Hlk155198420"/>
      <w:r w:rsidRPr="0087514E">
        <w:rPr>
          <w:b/>
          <w:bCs/>
          <w:u w:val="single"/>
        </w:rPr>
        <w:t>THE AGREEMENT TO AMEND AND UPDATE THE FINANCIAL SECURITY WITH POTTSGROVE HUNT FOR KUMMERER PHASE 1</w:t>
      </w:r>
      <w:bookmarkEnd w:id="0"/>
      <w:r w:rsidRPr="0087514E">
        <w:t xml:space="preserve"> </w:t>
      </w:r>
      <w:r>
        <w:t>– Motion by D. Read, second by C. Paretti and unanimously carried to approve t</w:t>
      </w:r>
      <w:r w:rsidRPr="0087514E">
        <w:t xml:space="preserve">he Agreement </w:t>
      </w:r>
      <w:r>
        <w:t>t</w:t>
      </w:r>
      <w:r w:rsidRPr="0087514E">
        <w:t xml:space="preserve">o Amend </w:t>
      </w:r>
      <w:r>
        <w:t>a</w:t>
      </w:r>
      <w:r w:rsidRPr="0087514E">
        <w:t xml:space="preserve">nd Update </w:t>
      </w:r>
      <w:r>
        <w:t>t</w:t>
      </w:r>
      <w:r w:rsidRPr="0087514E">
        <w:t xml:space="preserve">he Financial Security </w:t>
      </w:r>
      <w:r>
        <w:t>w</w:t>
      </w:r>
      <w:r w:rsidRPr="0087514E">
        <w:t xml:space="preserve">ith Pottsgrove Hunt </w:t>
      </w:r>
      <w:r>
        <w:t>f</w:t>
      </w:r>
      <w:r w:rsidRPr="0087514E">
        <w:t>or Kummerer Phase 1</w:t>
      </w:r>
      <w:r>
        <w:t>.</w:t>
      </w:r>
    </w:p>
    <w:p w14:paraId="2D572403" w14:textId="77777777" w:rsidR="002D09DF" w:rsidRDefault="002D09DF" w:rsidP="006F39C0">
      <w:pPr>
        <w:jc w:val="both"/>
      </w:pPr>
    </w:p>
    <w:p w14:paraId="7ED19F28" w14:textId="1272BE01" w:rsidR="0087514E" w:rsidRDefault="0087514E" w:rsidP="006F39C0">
      <w:pPr>
        <w:jc w:val="both"/>
      </w:pPr>
      <w:r w:rsidRPr="0087514E">
        <w:rPr>
          <w:b/>
          <w:bCs/>
          <w:u w:val="single"/>
        </w:rPr>
        <w:t>DISCUSS &amp; CONSIDER WAIVER REQUEST FROM ALL COUNTY &amp; ASSOCIATES FOR THE DRIVEWAY AT LOT #2 ON CHESTNUT GROVE ROAD</w:t>
      </w:r>
      <w:r w:rsidR="006F39C0">
        <w:t xml:space="preserve"> </w:t>
      </w:r>
      <w:r w:rsidR="005913F6">
        <w:t xml:space="preserve">– </w:t>
      </w:r>
      <w:r>
        <w:t xml:space="preserve">Motion by D. Read, second by H. Llewellyn and unanimously carries to approve the </w:t>
      </w:r>
      <w:r w:rsidRPr="00425313">
        <w:t>Waiver Request from All County &amp; Associates for the Driveway at Lot #2 on Chestnut Grove Road</w:t>
      </w:r>
      <w:r>
        <w:t>.</w:t>
      </w:r>
    </w:p>
    <w:p w14:paraId="4C230480" w14:textId="77777777" w:rsidR="0087514E" w:rsidRDefault="0087514E" w:rsidP="006F39C0">
      <w:pPr>
        <w:jc w:val="both"/>
      </w:pPr>
    </w:p>
    <w:p w14:paraId="55059FC7" w14:textId="327EE90D" w:rsidR="0087514E" w:rsidRDefault="005961BB" w:rsidP="006F39C0">
      <w:pPr>
        <w:jc w:val="both"/>
      </w:pPr>
      <w:r w:rsidRPr="005961BB">
        <w:rPr>
          <w:b/>
          <w:bCs/>
          <w:u w:val="single"/>
        </w:rPr>
        <w:t>DISCUSS &amp; CONSIDER APPROVAL OF PAYMENT APPLICATION #1 FROM SCHLOUCH, INC. FOR THE PINEFORD ROAD STORMWATER PROJECT</w:t>
      </w:r>
      <w:r>
        <w:t xml:space="preserve"> – M. Reddick explained the Township is using the ARPA funds approved by the Board.  Motion by D. Waldt, second by C. Paretti and unanimously carries to approve </w:t>
      </w:r>
      <w:r w:rsidRPr="00425313">
        <w:t xml:space="preserve">Payment Application #1 </w:t>
      </w:r>
      <w:r w:rsidR="00EC5D46">
        <w:t xml:space="preserve">for $195,367.25 </w:t>
      </w:r>
      <w:r w:rsidRPr="00425313">
        <w:t xml:space="preserve">from Schlouch, Inc. for the Pine </w:t>
      </w:r>
      <w:r>
        <w:t>F</w:t>
      </w:r>
      <w:r w:rsidRPr="00425313">
        <w:t>ord Road Stormwater Project</w:t>
      </w:r>
      <w:r w:rsidR="00EC5D46">
        <w:t>.</w:t>
      </w:r>
    </w:p>
    <w:p w14:paraId="3455BF81" w14:textId="2966C43E" w:rsidR="005961BB" w:rsidRDefault="005961BB" w:rsidP="00EC5D46">
      <w:pPr>
        <w:jc w:val="both"/>
      </w:pPr>
    </w:p>
    <w:p w14:paraId="1DED5B99" w14:textId="140BD3DA" w:rsidR="00C654DA" w:rsidRDefault="00C654DA" w:rsidP="00EC5D46">
      <w:pPr>
        <w:jc w:val="both"/>
      </w:pPr>
      <w:r w:rsidRPr="00C654DA">
        <w:rPr>
          <w:b/>
          <w:bCs/>
          <w:u w:val="single"/>
        </w:rPr>
        <w:t>DISCUSS &amp; CONSIDER APPROVAL OF THE 2024 FINAL BUDGET</w:t>
      </w:r>
      <w:r w:rsidRPr="00C654DA">
        <w:t xml:space="preserve"> </w:t>
      </w:r>
      <w:r>
        <w:t>– Motion by D. Read, second by H. Llewellyn and unanimously carries to a</w:t>
      </w:r>
      <w:r w:rsidRPr="00425313">
        <w:t>pprov</w:t>
      </w:r>
      <w:r>
        <w:t>e</w:t>
      </w:r>
      <w:r w:rsidRPr="00425313">
        <w:t xml:space="preserve"> the 2024 Final Budget</w:t>
      </w:r>
      <w:r>
        <w:t>.</w:t>
      </w:r>
    </w:p>
    <w:p w14:paraId="35DFBE12" w14:textId="77777777" w:rsidR="00C654DA" w:rsidRDefault="00C654DA" w:rsidP="00EC5D46">
      <w:pPr>
        <w:jc w:val="both"/>
      </w:pPr>
    </w:p>
    <w:p w14:paraId="55A47534" w14:textId="0DEB1C5C" w:rsidR="00C654DA" w:rsidRDefault="00C654DA" w:rsidP="00EC5D46">
      <w:pPr>
        <w:jc w:val="both"/>
      </w:pPr>
      <w:r w:rsidRPr="00C654DA">
        <w:rPr>
          <w:b/>
          <w:bCs/>
          <w:u w:val="single"/>
        </w:rPr>
        <w:t>DISCUSS &amp; CONSIDER APPROVAL OF ORDINANCE NO.522 FIXING THE 2024 TAX MILLAGE RATES</w:t>
      </w:r>
      <w:r w:rsidRPr="00425313">
        <w:t xml:space="preserve"> </w:t>
      </w:r>
      <w:r>
        <w:t>– Motion by D. Read, second by D</w:t>
      </w:r>
      <w:r w:rsidR="00377B21">
        <w:t xml:space="preserve">. </w:t>
      </w:r>
      <w:r>
        <w:t xml:space="preserve">Waldt and unanimously carries to approve </w:t>
      </w:r>
      <w:r w:rsidRPr="00425313">
        <w:t>Ordinance No.</w:t>
      </w:r>
      <w:r w:rsidR="00377B21">
        <w:t xml:space="preserve"> </w:t>
      </w:r>
      <w:r w:rsidRPr="00425313">
        <w:t>522 Fixing the 2024 Tax Millage Rates</w:t>
      </w:r>
      <w:r>
        <w:t xml:space="preserve"> for </w:t>
      </w:r>
      <w:r w:rsidR="00377B21">
        <w:t xml:space="preserve">a </w:t>
      </w:r>
      <w:r>
        <w:t>total rate of 4.0 mills.</w:t>
      </w:r>
    </w:p>
    <w:p w14:paraId="21313910" w14:textId="77777777" w:rsidR="00C654DA" w:rsidRPr="00425313" w:rsidRDefault="00C654DA" w:rsidP="00EC5D46">
      <w:pPr>
        <w:jc w:val="both"/>
      </w:pPr>
    </w:p>
    <w:p w14:paraId="49207269" w14:textId="77777777" w:rsidR="00A54638" w:rsidRDefault="00A54638" w:rsidP="00F52778">
      <w:pPr>
        <w:jc w:val="both"/>
        <w:rPr>
          <w:b/>
          <w:bCs/>
          <w:u w:val="single"/>
        </w:rPr>
      </w:pPr>
    </w:p>
    <w:p w14:paraId="1EC67EB0" w14:textId="77777777" w:rsidR="00A54638" w:rsidRDefault="00A54638" w:rsidP="00F52778">
      <w:pPr>
        <w:jc w:val="both"/>
        <w:rPr>
          <w:b/>
          <w:bCs/>
          <w:u w:val="single"/>
        </w:rPr>
      </w:pPr>
    </w:p>
    <w:p w14:paraId="54084D86" w14:textId="3FF6E733" w:rsidR="00855FE7" w:rsidRDefault="00140C1F" w:rsidP="00F52778">
      <w:pPr>
        <w:jc w:val="both"/>
        <w:rPr>
          <w:b/>
          <w:bCs/>
          <w:u w:val="single"/>
        </w:rPr>
      </w:pPr>
      <w:r w:rsidRPr="00140C1F">
        <w:rPr>
          <w:b/>
          <w:bCs/>
          <w:u w:val="single"/>
        </w:rPr>
        <w:lastRenderedPageBreak/>
        <w:t>NEW BUSINESS</w:t>
      </w:r>
    </w:p>
    <w:p w14:paraId="58275FBD" w14:textId="77777777" w:rsidR="000A3B62" w:rsidRPr="00140C1F" w:rsidRDefault="000A3B62" w:rsidP="00F52778">
      <w:pPr>
        <w:jc w:val="both"/>
        <w:rPr>
          <w:b/>
          <w:bCs/>
          <w:u w:val="single"/>
        </w:rPr>
      </w:pPr>
    </w:p>
    <w:p w14:paraId="14E9B15D" w14:textId="7565987C" w:rsidR="00A54638" w:rsidRDefault="00A54638" w:rsidP="00CE197F">
      <w:pPr>
        <w:jc w:val="both"/>
      </w:pPr>
      <w:r w:rsidRPr="00A54638">
        <w:rPr>
          <w:b/>
          <w:bCs/>
          <w:u w:val="single"/>
        </w:rPr>
        <w:t>DISCUSS &amp; CONSIDER APPROVAL OF CONTRACT FOR ANIMAL CONTROL SERVICES</w:t>
      </w:r>
      <w:r w:rsidRPr="00425313">
        <w:t xml:space="preserve"> </w:t>
      </w:r>
      <w:r>
        <w:t xml:space="preserve">– Motion by H. Llewellyn, second by C. Paretti and unanimously carried to approve </w:t>
      </w:r>
      <w:r w:rsidR="000F0932">
        <w:t>a</w:t>
      </w:r>
      <w:r>
        <w:t xml:space="preserve"> </w:t>
      </w:r>
      <w:r w:rsidR="00DC0821">
        <w:t>2-year</w:t>
      </w:r>
      <w:r>
        <w:t xml:space="preserve"> c</w:t>
      </w:r>
      <w:r w:rsidRPr="00425313">
        <w:t>ontract for Animal Control Services</w:t>
      </w:r>
      <w:r w:rsidR="000F0932">
        <w:t xml:space="preserve"> at the annual fee rate of $2,000.00 to be paid quarterly</w:t>
      </w:r>
      <w:r>
        <w:t>.</w:t>
      </w:r>
    </w:p>
    <w:p w14:paraId="6445F3DB" w14:textId="77777777" w:rsidR="00A54638" w:rsidRPr="00425313" w:rsidRDefault="00A54638" w:rsidP="00CE197F">
      <w:pPr>
        <w:jc w:val="both"/>
      </w:pPr>
    </w:p>
    <w:p w14:paraId="3816A69B" w14:textId="44D08FE8" w:rsidR="00A54638" w:rsidRPr="00A54638" w:rsidRDefault="00A54638" w:rsidP="00CE197F">
      <w:pPr>
        <w:jc w:val="both"/>
      </w:pPr>
      <w:r w:rsidRPr="00A54638">
        <w:rPr>
          <w:b/>
          <w:bCs/>
          <w:u w:val="single"/>
        </w:rPr>
        <w:t xml:space="preserve">DISCUSS &amp; CONSIDER AWARDING </w:t>
      </w:r>
      <w:bookmarkStart w:id="1" w:name="_Hlk155215469"/>
      <w:r w:rsidRPr="00A54638">
        <w:rPr>
          <w:b/>
          <w:bCs/>
          <w:u w:val="single"/>
        </w:rPr>
        <w:t>DEMO</w:t>
      </w:r>
      <w:r w:rsidR="00DC0821">
        <w:rPr>
          <w:b/>
          <w:bCs/>
          <w:u w:val="single"/>
        </w:rPr>
        <w:t>LI</w:t>
      </w:r>
      <w:r w:rsidRPr="00A54638">
        <w:rPr>
          <w:b/>
          <w:bCs/>
          <w:u w:val="single"/>
        </w:rPr>
        <w:t>TION AT KEHL PROPERTY TO SAM H. HUNTER</w:t>
      </w:r>
      <w:bookmarkEnd w:id="1"/>
      <w:r>
        <w:t xml:space="preserve"> – C. Davis obtained four (4) bids with</w:t>
      </w:r>
      <w:r w:rsidR="00C3136C">
        <w:t xml:space="preserve"> Samuel Hunter Excavating the low bidder which is subject to review by the Solicitor</w:t>
      </w:r>
      <w:r w:rsidR="008B3E54">
        <w:t xml:space="preserve">.  </w:t>
      </w:r>
      <w:r w:rsidR="00C3136C">
        <w:t xml:space="preserve">Motion by C. Paretti, second by D. Read and unanimously carried to award the bid contract </w:t>
      </w:r>
      <w:r w:rsidR="008B3E54">
        <w:t xml:space="preserve">in the amount of $17,500.00 </w:t>
      </w:r>
      <w:r w:rsidR="00C3136C">
        <w:t>for d</w:t>
      </w:r>
      <w:r w:rsidR="00C3136C" w:rsidRPr="00C3136C">
        <w:t>emo</w:t>
      </w:r>
      <w:r w:rsidR="008B3E54">
        <w:t>li</w:t>
      </w:r>
      <w:r w:rsidR="00C3136C" w:rsidRPr="00C3136C">
        <w:t xml:space="preserve">tion </w:t>
      </w:r>
      <w:r w:rsidR="00C3136C">
        <w:t>a</w:t>
      </w:r>
      <w:r w:rsidR="00C3136C" w:rsidRPr="00C3136C">
        <w:t xml:space="preserve">t </w:t>
      </w:r>
      <w:r w:rsidR="00377B21">
        <w:t xml:space="preserve">the </w:t>
      </w:r>
      <w:r w:rsidR="00C3136C" w:rsidRPr="00C3136C">
        <w:t xml:space="preserve">Kehl </w:t>
      </w:r>
      <w:r w:rsidR="00C3136C">
        <w:t>p</w:t>
      </w:r>
      <w:r w:rsidR="00C3136C" w:rsidRPr="00C3136C">
        <w:t xml:space="preserve">roperty </w:t>
      </w:r>
      <w:r w:rsidR="00C3136C">
        <w:t>t</w:t>
      </w:r>
      <w:r w:rsidR="00C3136C" w:rsidRPr="00C3136C">
        <w:t>o Sam</w:t>
      </w:r>
      <w:r w:rsidR="00C3136C">
        <w:t>uel</w:t>
      </w:r>
      <w:r w:rsidR="00C3136C" w:rsidRPr="00C3136C">
        <w:t xml:space="preserve"> Hunter</w:t>
      </w:r>
      <w:r w:rsidR="00C3136C">
        <w:t>.</w:t>
      </w:r>
      <w:r w:rsidR="00517C0D">
        <w:t xml:space="preserve">  Resident Joan Stevens</w:t>
      </w:r>
      <w:r w:rsidR="00CE197F">
        <w:t xml:space="preserve">, </w:t>
      </w:r>
      <w:r w:rsidR="005858F5">
        <w:t>1720 Gilbertsville Road</w:t>
      </w:r>
      <w:r w:rsidR="00517C0D">
        <w:t xml:space="preserve"> commented that her property borders </w:t>
      </w:r>
      <w:r w:rsidR="00CE197F">
        <w:t>Kehl’s</w:t>
      </w:r>
      <w:r w:rsidR="00517C0D">
        <w:t xml:space="preserve"> property and she is concerned about the construction vehicles on </w:t>
      </w:r>
      <w:r w:rsidR="00CE197F">
        <w:t>her</w:t>
      </w:r>
      <w:r w:rsidR="00517C0D">
        <w:t xml:space="preserve"> macadam driveway.  Resident Donner Gassner, 1748 </w:t>
      </w:r>
      <w:r w:rsidR="005858F5">
        <w:t>Gilbertsville Road</w:t>
      </w:r>
      <w:r w:rsidR="00517C0D">
        <w:t xml:space="preserve"> expressed her </w:t>
      </w:r>
      <w:r w:rsidR="00A3090C">
        <w:t>concern about</w:t>
      </w:r>
      <w:r w:rsidR="00517C0D">
        <w:t xml:space="preserve"> </w:t>
      </w:r>
      <w:r w:rsidR="005858F5">
        <w:t xml:space="preserve">how the </w:t>
      </w:r>
      <w:r w:rsidR="00517C0D">
        <w:t>truck</w:t>
      </w:r>
      <w:r w:rsidR="005858F5">
        <w:t xml:space="preserve"> traffic will flow</w:t>
      </w:r>
      <w:r w:rsidR="00517C0D">
        <w:t xml:space="preserve"> using the one lane to get to the property.  M. Reddick explained it is a two-way </w:t>
      </w:r>
      <w:r w:rsidR="005858F5">
        <w:t>road</w:t>
      </w:r>
      <w:r w:rsidR="00517C0D">
        <w:t>.</w:t>
      </w:r>
    </w:p>
    <w:p w14:paraId="6836A0F0" w14:textId="77777777" w:rsidR="00517C0D" w:rsidRDefault="00517C0D" w:rsidP="00CE197F">
      <w:pPr>
        <w:jc w:val="both"/>
      </w:pPr>
    </w:p>
    <w:p w14:paraId="1B22DADC" w14:textId="3C95C16C" w:rsidR="00793528" w:rsidRPr="00793528" w:rsidRDefault="00793528" w:rsidP="004D605D">
      <w:pPr>
        <w:jc w:val="both"/>
      </w:pPr>
      <w:r w:rsidRPr="00793528">
        <w:rPr>
          <w:b/>
          <w:bCs/>
          <w:u w:val="single"/>
        </w:rPr>
        <w:t>DISCUSS &amp; CONSIDER APPROVAL OF THE 2024 MEETING SCHEDULE</w:t>
      </w:r>
      <w:r>
        <w:t xml:space="preserve"> – Motion by C. Paretti, second by H. Llewellyn and unanimously carries to approve the 202</w:t>
      </w:r>
      <w:r w:rsidR="008B3E54">
        <w:t>4</w:t>
      </w:r>
      <w:r>
        <w:t xml:space="preserve"> meeting schedule.</w:t>
      </w:r>
    </w:p>
    <w:p w14:paraId="722D9AAC" w14:textId="77777777" w:rsidR="00793528" w:rsidRDefault="00793528" w:rsidP="004D605D">
      <w:pPr>
        <w:jc w:val="both"/>
      </w:pPr>
    </w:p>
    <w:p w14:paraId="0158F26A" w14:textId="7C1C6F37" w:rsidR="005775D8" w:rsidRDefault="00B0599E" w:rsidP="004D605D">
      <w:pPr>
        <w:jc w:val="both"/>
      </w:pPr>
      <w:r>
        <w:rPr>
          <w:b/>
          <w:bCs/>
          <w:u w:val="single"/>
        </w:rPr>
        <w:t>OTHER PUBLIC COMMENT</w:t>
      </w:r>
      <w:r w:rsidR="00517C0D">
        <w:rPr>
          <w:b/>
          <w:bCs/>
          <w:u w:val="single"/>
        </w:rPr>
        <w:t>S</w:t>
      </w:r>
    </w:p>
    <w:p w14:paraId="41F03A4C" w14:textId="58E2C89A" w:rsidR="00A60407" w:rsidRDefault="00A60407" w:rsidP="00637254">
      <w:pPr>
        <w:jc w:val="both"/>
      </w:pPr>
      <w:r>
        <w:t xml:space="preserve">Keith Kehl, 1941 Gilbertsville Road commented </w:t>
      </w:r>
      <w:r w:rsidR="002D4164">
        <w:t xml:space="preserve">on Micklitz Road, </w:t>
      </w:r>
      <w:r>
        <w:t>crosswalk</w:t>
      </w:r>
      <w:r w:rsidR="002D4164">
        <w:t xml:space="preserve"> safety</w:t>
      </w:r>
      <w:r>
        <w:t>, retention pond</w:t>
      </w:r>
      <w:r w:rsidR="002D4164">
        <w:t xml:space="preserve"> safety</w:t>
      </w:r>
      <w:r w:rsidR="00A3090C">
        <w:t xml:space="preserve"> and dumping of tires on his property.</w:t>
      </w:r>
    </w:p>
    <w:p w14:paraId="37F94316" w14:textId="77777777" w:rsidR="00A60407" w:rsidRDefault="00A60407" w:rsidP="00637254">
      <w:pPr>
        <w:jc w:val="both"/>
      </w:pPr>
    </w:p>
    <w:p w14:paraId="708F75C9" w14:textId="13780ED0" w:rsidR="00A60407" w:rsidRDefault="00A60407" w:rsidP="00637254">
      <w:pPr>
        <w:tabs>
          <w:tab w:val="left" w:pos="4900"/>
        </w:tabs>
        <w:jc w:val="both"/>
      </w:pPr>
      <w:r>
        <w:t xml:space="preserve">Heidi </w:t>
      </w:r>
      <w:r w:rsidR="00A3090C">
        <w:t>S</w:t>
      </w:r>
      <w:r>
        <w:t>tern</w:t>
      </w:r>
      <w:r w:rsidR="00A3090C">
        <w:t xml:space="preserve">, </w:t>
      </w:r>
      <w:r>
        <w:t>172</w:t>
      </w:r>
      <w:r w:rsidR="00A3090C">
        <w:t>3</w:t>
      </w:r>
      <w:r>
        <w:t xml:space="preserve"> </w:t>
      </w:r>
      <w:r w:rsidR="00A3090C">
        <w:t>Farmington Avenue commented on the Smola property.</w:t>
      </w:r>
    </w:p>
    <w:p w14:paraId="09C9132A" w14:textId="77777777" w:rsidR="00A3090C" w:rsidRDefault="00A3090C" w:rsidP="00637254">
      <w:pPr>
        <w:tabs>
          <w:tab w:val="left" w:pos="4900"/>
        </w:tabs>
        <w:jc w:val="both"/>
      </w:pPr>
    </w:p>
    <w:p w14:paraId="4AA69535" w14:textId="0704A143" w:rsidR="00A60407" w:rsidRDefault="00A60407" w:rsidP="00637254">
      <w:pPr>
        <w:tabs>
          <w:tab w:val="left" w:pos="4900"/>
        </w:tabs>
        <w:jc w:val="both"/>
      </w:pPr>
      <w:r>
        <w:t>Rich Kummerer</w:t>
      </w:r>
      <w:r w:rsidR="00A3090C">
        <w:t xml:space="preserve">, 1303 Farmington Avenue commented on </w:t>
      </w:r>
      <w:r w:rsidR="0029318C">
        <w:t xml:space="preserve">the crosswalk at the Arboretum and </w:t>
      </w:r>
      <w:r w:rsidR="00A3090C">
        <w:t xml:space="preserve">the </w:t>
      </w:r>
      <w:r>
        <w:t xml:space="preserve">speed limit on Gilbertsville </w:t>
      </w:r>
      <w:r w:rsidR="00A3090C">
        <w:t>Road.</w:t>
      </w:r>
    </w:p>
    <w:p w14:paraId="7DF1353D" w14:textId="77777777" w:rsidR="00A3090C" w:rsidRDefault="00A3090C" w:rsidP="00637254">
      <w:pPr>
        <w:tabs>
          <w:tab w:val="left" w:pos="4900"/>
        </w:tabs>
        <w:jc w:val="both"/>
      </w:pPr>
    </w:p>
    <w:p w14:paraId="73B6EF63" w14:textId="679EBB9F" w:rsidR="00A60407" w:rsidRDefault="00A60407" w:rsidP="00637254">
      <w:pPr>
        <w:tabs>
          <w:tab w:val="left" w:pos="4900"/>
        </w:tabs>
        <w:jc w:val="both"/>
      </w:pPr>
      <w:r>
        <w:t xml:space="preserve">Julie </w:t>
      </w:r>
      <w:r w:rsidR="00A3090C">
        <w:t>Schneeweis, 330 Summer Grove Lane commented on over-</w:t>
      </w:r>
      <w:r w:rsidR="0029318C">
        <w:t>development</w:t>
      </w:r>
      <w:r w:rsidR="00A3090C">
        <w:t xml:space="preserve"> of homes in the area, </w:t>
      </w:r>
      <w:r w:rsidR="00377B21">
        <w:t xml:space="preserve">age-qualified communities, </w:t>
      </w:r>
      <w:r w:rsidR="00A3090C">
        <w:t xml:space="preserve">construction traffic and road gravel from the </w:t>
      </w:r>
      <w:r w:rsidR="00377B21">
        <w:t>construction site</w:t>
      </w:r>
      <w:r w:rsidR="0029318C">
        <w:t>.</w:t>
      </w:r>
    </w:p>
    <w:p w14:paraId="232B7819" w14:textId="77777777" w:rsidR="00A3090C" w:rsidRDefault="00A3090C" w:rsidP="00637254">
      <w:pPr>
        <w:tabs>
          <w:tab w:val="left" w:pos="4900"/>
        </w:tabs>
        <w:jc w:val="both"/>
      </w:pPr>
    </w:p>
    <w:p w14:paraId="4C0AA0B3" w14:textId="492F8D09" w:rsidR="00A60407" w:rsidRPr="00425313" w:rsidRDefault="00A60407" w:rsidP="00637254">
      <w:pPr>
        <w:tabs>
          <w:tab w:val="left" w:pos="4900"/>
        </w:tabs>
        <w:jc w:val="both"/>
      </w:pPr>
      <w:r>
        <w:t>Jim Capinski</w:t>
      </w:r>
      <w:r w:rsidR="00A3090C">
        <w:t xml:space="preserve">, 1958 Yarnall Road </w:t>
      </w:r>
      <w:r w:rsidR="004D6F22">
        <w:t xml:space="preserve">continues to </w:t>
      </w:r>
      <w:r w:rsidR="00152F46">
        <w:t>disregard the standards of public comment</w:t>
      </w:r>
      <w:r w:rsidR="00DA37D5">
        <w:t xml:space="preserve"> that the solicitor repeats before each meeting</w:t>
      </w:r>
      <w:r w:rsidR="00FC0036">
        <w:t xml:space="preserve">. </w:t>
      </w:r>
      <w:r w:rsidR="00700A4E">
        <w:t xml:space="preserve">He turned to the crowd and began to speak to </w:t>
      </w:r>
      <w:r w:rsidR="0060411E">
        <w:t>them and not</w:t>
      </w:r>
      <w:r w:rsidR="008E3A14">
        <w:t xml:space="preserve"> to</w:t>
      </w:r>
      <w:r w:rsidR="0060411E">
        <w:t xml:space="preserve"> the board </w:t>
      </w:r>
      <w:r w:rsidR="008E3A14">
        <w:t xml:space="preserve">and then asked the </w:t>
      </w:r>
      <w:r w:rsidR="00527DDB">
        <w:t>audience to participate in a poll.</w:t>
      </w:r>
    </w:p>
    <w:p w14:paraId="142A8C92" w14:textId="0E6540F7" w:rsidR="004D605D" w:rsidRDefault="004D605D" w:rsidP="00637254">
      <w:pPr>
        <w:tabs>
          <w:tab w:val="left" w:pos="2335"/>
        </w:tabs>
        <w:jc w:val="both"/>
      </w:pPr>
    </w:p>
    <w:p w14:paraId="68BE1870" w14:textId="685C9B5D" w:rsidR="003B0C55" w:rsidRDefault="00343905" w:rsidP="00637254">
      <w:pPr>
        <w:tabs>
          <w:tab w:val="center" w:pos="4680"/>
        </w:tabs>
        <w:jc w:val="both"/>
        <w:rPr>
          <w:b/>
          <w:bCs/>
          <w:u w:val="single"/>
        </w:rPr>
      </w:pPr>
      <w:r>
        <w:rPr>
          <w:b/>
          <w:bCs/>
          <w:u w:val="single"/>
        </w:rPr>
        <w:t>COMMISSIONER COMMENTS</w:t>
      </w:r>
    </w:p>
    <w:p w14:paraId="5CF474B4" w14:textId="77777777" w:rsidR="00BD43B2" w:rsidRDefault="00BD43B2" w:rsidP="00637254">
      <w:pPr>
        <w:tabs>
          <w:tab w:val="center" w:pos="4680"/>
        </w:tabs>
        <w:jc w:val="both"/>
        <w:rPr>
          <w:b/>
          <w:bCs/>
          <w:u w:val="single"/>
        </w:rPr>
      </w:pPr>
    </w:p>
    <w:p w14:paraId="651EB0D5" w14:textId="7E89CE43" w:rsidR="00BD43B2" w:rsidRDefault="00BD43B2" w:rsidP="00637254">
      <w:pPr>
        <w:tabs>
          <w:tab w:val="center" w:pos="4680"/>
        </w:tabs>
        <w:jc w:val="both"/>
      </w:pPr>
      <w:r w:rsidRPr="00BD43B2">
        <w:t>For the Record:  During Commissioner Comments, Matthew Murray, 1530 Aspen Drive, began screaming at the Board of Commissioners.  The Board President called him out of order, yet he continued to scream.  CPL Warner approached him and he stopped.  This was his second outburst at a BOC meeting.</w:t>
      </w:r>
    </w:p>
    <w:p w14:paraId="07D969C7" w14:textId="77777777" w:rsidR="006622FF" w:rsidRDefault="006622FF" w:rsidP="00637254">
      <w:pPr>
        <w:jc w:val="both"/>
      </w:pPr>
    </w:p>
    <w:p w14:paraId="57991BBF" w14:textId="69FFA37B" w:rsidR="00771667" w:rsidRDefault="00A3090C" w:rsidP="00637254">
      <w:pPr>
        <w:jc w:val="both"/>
      </w:pPr>
      <w:r>
        <w:t xml:space="preserve">C. Paretti wished everyone a happy holiday and thanked the fire company for the Santa run.  She questioned transferring money from Open Space </w:t>
      </w:r>
      <w:r w:rsidR="009E610A">
        <w:t>F</w:t>
      </w:r>
      <w:r>
        <w:t xml:space="preserve">und to General </w:t>
      </w:r>
      <w:r w:rsidR="009E610A">
        <w:t>F</w:t>
      </w:r>
      <w:r>
        <w:t>und</w:t>
      </w:r>
      <w:r w:rsidR="009E610A">
        <w:t xml:space="preserve"> referencing Resolution No. 747</w:t>
      </w:r>
      <w:r w:rsidR="0029318C">
        <w:t xml:space="preserve"> passed by the Board in July 2022 and </w:t>
      </w:r>
      <w:r w:rsidR="00721B98">
        <w:t>the</w:t>
      </w:r>
      <w:r w:rsidR="0029318C">
        <w:t xml:space="preserve"> legality</w:t>
      </w:r>
      <w:r w:rsidR="00721B98">
        <w:t xml:space="preserve"> of the Resolution</w:t>
      </w:r>
      <w:r>
        <w:t xml:space="preserve">.  </w:t>
      </w:r>
      <w:r w:rsidR="00721B98">
        <w:t xml:space="preserve">Solicitor Frey said he will look into it.   </w:t>
      </w:r>
      <w:r w:rsidR="0029318C">
        <w:t>She s</w:t>
      </w:r>
      <w:r>
        <w:t>poke on the % of</w:t>
      </w:r>
      <w:r w:rsidR="008B3E54">
        <w:t xml:space="preserve"> EIT</w:t>
      </w:r>
      <w:r>
        <w:t xml:space="preserve"> tax that goes </w:t>
      </w:r>
      <w:r w:rsidR="002D0C78">
        <w:t>in</w:t>
      </w:r>
      <w:r>
        <w:t>to</w:t>
      </w:r>
      <w:r w:rsidR="002D0C78">
        <w:t xml:space="preserve"> much needed</w:t>
      </w:r>
      <w:r>
        <w:t xml:space="preserve"> maintenance of </w:t>
      </w:r>
      <w:r w:rsidR="0029318C">
        <w:t>Open Space</w:t>
      </w:r>
      <w:r>
        <w:t xml:space="preserve">.  </w:t>
      </w:r>
    </w:p>
    <w:p w14:paraId="16B78571" w14:textId="77777777" w:rsidR="00771667" w:rsidRDefault="00771667" w:rsidP="00637254">
      <w:pPr>
        <w:jc w:val="both"/>
      </w:pPr>
    </w:p>
    <w:p w14:paraId="172AECA0" w14:textId="3C35BA83" w:rsidR="00721B98" w:rsidRDefault="00A3090C" w:rsidP="00637254">
      <w:pPr>
        <w:jc w:val="both"/>
      </w:pPr>
      <w:r>
        <w:lastRenderedPageBreak/>
        <w:t>M</w:t>
      </w:r>
      <w:r w:rsidR="008B3E54">
        <w:t>. Reddick</w:t>
      </w:r>
      <w:r>
        <w:t xml:space="preserve"> explained this is </w:t>
      </w:r>
      <w:r w:rsidR="00721B98">
        <w:t xml:space="preserve">the </w:t>
      </w:r>
      <w:r>
        <w:t>debt repayment</w:t>
      </w:r>
      <w:r w:rsidR="00771667">
        <w:t xml:space="preserve"> </w:t>
      </w:r>
      <w:r w:rsidR="00721B98">
        <w:t xml:space="preserve">from the Open Space Fund to the General Fund.  </w:t>
      </w:r>
      <w:r w:rsidR="00A40D2C">
        <w:t xml:space="preserve">The </w:t>
      </w:r>
      <w:r w:rsidR="00721B98">
        <w:t>2023 budget</w:t>
      </w:r>
      <w:r w:rsidR="007E3F5C">
        <w:t xml:space="preserve"> maintains</w:t>
      </w:r>
      <w:r w:rsidR="00C15501">
        <w:t>, as does the 2024 budget,</w:t>
      </w:r>
      <w:r w:rsidR="007E3F5C">
        <w:t xml:space="preserve"> the same </w:t>
      </w:r>
      <w:r w:rsidR="00D4393D">
        <w:t xml:space="preserve">budgeted repayment schedule </w:t>
      </w:r>
      <w:r w:rsidR="001643E8">
        <w:t xml:space="preserve">as </w:t>
      </w:r>
      <w:r w:rsidR="00EF417F">
        <w:t xml:space="preserve">dictated by the 2013 bond </w:t>
      </w:r>
      <w:r w:rsidR="001F3353">
        <w:t xml:space="preserve">agreement and is a </w:t>
      </w:r>
      <w:r w:rsidR="007540FE">
        <w:t xml:space="preserve">budgetary tool until the board decides </w:t>
      </w:r>
      <w:r w:rsidR="009859FF">
        <w:t xml:space="preserve">how the Open Space Fund repayment structure </w:t>
      </w:r>
      <w:r w:rsidR="00E16476">
        <w:t>will proceed</w:t>
      </w:r>
      <w:r w:rsidR="00C15083">
        <w:t xml:space="preserve">.  No funds have </w:t>
      </w:r>
      <w:r w:rsidR="00781216">
        <w:t xml:space="preserve">been transferred </w:t>
      </w:r>
      <w:r w:rsidR="007E2C44">
        <w:t>to date</w:t>
      </w:r>
      <w:r w:rsidR="000E4E8C">
        <w:t xml:space="preserve"> nor will be until approved by the Board.</w:t>
      </w:r>
    </w:p>
    <w:p w14:paraId="72898531" w14:textId="77777777" w:rsidR="007E2C44" w:rsidRDefault="007E2C44" w:rsidP="00637254">
      <w:pPr>
        <w:jc w:val="both"/>
      </w:pPr>
    </w:p>
    <w:p w14:paraId="12709125" w14:textId="72A0890F" w:rsidR="00721B98" w:rsidRDefault="00721B98" w:rsidP="00156FF7">
      <w:pPr>
        <w:jc w:val="both"/>
      </w:pPr>
      <w:r>
        <w:t xml:space="preserve">T. Slinkerd explained </w:t>
      </w:r>
      <w:r w:rsidR="00181F35">
        <w:t>that</w:t>
      </w:r>
      <w:r w:rsidR="0020357B">
        <w:t xml:space="preserve"> Resolution 747 allows the </w:t>
      </w:r>
      <w:r w:rsidR="00C25D3D">
        <w:t>Board to determine the amount</w:t>
      </w:r>
      <w:r w:rsidR="00354E48">
        <w:t xml:space="preserve"> </w:t>
      </w:r>
      <w:r w:rsidR="00C47230">
        <w:t>and the timing</w:t>
      </w:r>
      <w:r w:rsidR="004B6C94">
        <w:t xml:space="preserve"> of the Open Space </w:t>
      </w:r>
      <w:r w:rsidR="0039129D">
        <w:t>reimbursement to the General Fund</w:t>
      </w:r>
      <w:r w:rsidR="00474416">
        <w:t xml:space="preserve"> or other such actions the Board deems </w:t>
      </w:r>
      <w:r w:rsidR="00341610">
        <w:t>appropriate,</w:t>
      </w:r>
      <w:r w:rsidR="00474416">
        <w:t xml:space="preserve"> including forgiveness. </w:t>
      </w:r>
      <w:r w:rsidR="0039129D">
        <w:t xml:space="preserve">Resolution 749 permits </w:t>
      </w:r>
      <w:r w:rsidR="00522E6D">
        <w:t xml:space="preserve">the Township to credit the Open Space Fund </w:t>
      </w:r>
      <w:r w:rsidR="008D1278">
        <w:t>for land use</w:t>
      </w:r>
      <w:r w:rsidR="001756EB">
        <w:t>.</w:t>
      </w:r>
      <w:r w:rsidR="00AF45BD">
        <w:t xml:space="preserve"> </w:t>
      </w:r>
      <w:r w:rsidR="00BD1C4F">
        <w:t xml:space="preserve">The amount indicated </w:t>
      </w:r>
      <w:r w:rsidR="00E45EB6">
        <w:t xml:space="preserve">on the General Fund </w:t>
      </w:r>
      <w:r w:rsidR="00595E90">
        <w:t>financial statement, $1,756,</w:t>
      </w:r>
      <w:r w:rsidR="00243D39">
        <w:t>004.44</w:t>
      </w:r>
      <w:r w:rsidR="00312F05">
        <w:t xml:space="preserve">, </w:t>
      </w:r>
      <w:r w:rsidR="00DB0119">
        <w:t>on the balance sheet</w:t>
      </w:r>
      <w:r w:rsidR="00313EB7">
        <w:t xml:space="preserve"> is the amount that </w:t>
      </w:r>
      <w:r w:rsidR="00237E21">
        <w:t xml:space="preserve">Open Fund is to </w:t>
      </w:r>
      <w:r w:rsidR="00B409CA">
        <w:t xml:space="preserve">reimburse the General Fund.  It has not </w:t>
      </w:r>
      <w:r w:rsidR="00341610">
        <w:t>changed,</w:t>
      </w:r>
      <w:r w:rsidR="00FF5E05">
        <w:t xml:space="preserve"> </w:t>
      </w:r>
      <w:r w:rsidR="00E475C1">
        <w:t xml:space="preserve">and we certainly don’t charge ourselves interest. </w:t>
      </w:r>
    </w:p>
    <w:p w14:paraId="616F83F2" w14:textId="77777777" w:rsidR="00721B98" w:rsidRDefault="00721B98" w:rsidP="00637254">
      <w:pPr>
        <w:jc w:val="both"/>
      </w:pPr>
    </w:p>
    <w:p w14:paraId="3D294FDE" w14:textId="66362A2C" w:rsidR="00A3090C" w:rsidRDefault="00A3090C" w:rsidP="00637254">
      <w:pPr>
        <w:jc w:val="both"/>
        <w:rPr>
          <w:bCs/>
        </w:rPr>
      </w:pPr>
      <w:r w:rsidRPr="00780A1D">
        <w:rPr>
          <w:bCs/>
        </w:rPr>
        <w:t>D</w:t>
      </w:r>
      <w:r w:rsidR="001370F4">
        <w:rPr>
          <w:bCs/>
        </w:rPr>
        <w:t>. Read</w:t>
      </w:r>
      <w:r w:rsidRPr="00780A1D">
        <w:rPr>
          <w:bCs/>
        </w:rPr>
        <w:t xml:space="preserve"> thanked everyone in </w:t>
      </w:r>
      <w:r w:rsidR="001370F4">
        <w:rPr>
          <w:bCs/>
        </w:rPr>
        <w:t>S</w:t>
      </w:r>
      <w:r w:rsidRPr="00780A1D">
        <w:rPr>
          <w:bCs/>
        </w:rPr>
        <w:t>ummer</w:t>
      </w:r>
      <w:r w:rsidR="001370F4">
        <w:rPr>
          <w:bCs/>
        </w:rPr>
        <w:t xml:space="preserve"> Grove</w:t>
      </w:r>
      <w:r w:rsidRPr="00780A1D">
        <w:rPr>
          <w:bCs/>
        </w:rPr>
        <w:t xml:space="preserve"> for </w:t>
      </w:r>
      <w:r w:rsidR="001370F4">
        <w:rPr>
          <w:bCs/>
        </w:rPr>
        <w:t>the invitation</w:t>
      </w:r>
      <w:r w:rsidR="00637254">
        <w:rPr>
          <w:bCs/>
        </w:rPr>
        <w:t xml:space="preserve"> </w:t>
      </w:r>
      <w:r w:rsidR="00156FF7">
        <w:rPr>
          <w:bCs/>
        </w:rPr>
        <w:t xml:space="preserve">offered </w:t>
      </w:r>
      <w:r w:rsidR="00637254">
        <w:rPr>
          <w:bCs/>
        </w:rPr>
        <w:t>to the Commissioners</w:t>
      </w:r>
      <w:r w:rsidR="001370F4">
        <w:rPr>
          <w:bCs/>
        </w:rPr>
        <w:t xml:space="preserve">. </w:t>
      </w:r>
      <w:r>
        <w:rPr>
          <w:bCs/>
        </w:rPr>
        <w:t xml:space="preserve"> </w:t>
      </w:r>
      <w:r w:rsidR="001370F4">
        <w:rPr>
          <w:bCs/>
        </w:rPr>
        <w:t>He told J</w:t>
      </w:r>
      <w:r>
        <w:rPr>
          <w:bCs/>
        </w:rPr>
        <w:t>im Capinski</w:t>
      </w:r>
      <w:r w:rsidR="001370F4">
        <w:rPr>
          <w:bCs/>
        </w:rPr>
        <w:t xml:space="preserve"> that he does read all the great information that he provides to the Board and </w:t>
      </w:r>
      <w:r w:rsidR="00637254">
        <w:rPr>
          <w:bCs/>
        </w:rPr>
        <w:t xml:space="preserve">though </w:t>
      </w:r>
      <w:r w:rsidR="001370F4">
        <w:rPr>
          <w:bCs/>
        </w:rPr>
        <w:t xml:space="preserve">he may not agree with Jim </w:t>
      </w:r>
      <w:r w:rsidR="00637254">
        <w:rPr>
          <w:bCs/>
        </w:rPr>
        <w:t>all the time</w:t>
      </w:r>
      <w:r w:rsidR="001370F4">
        <w:rPr>
          <w:bCs/>
        </w:rPr>
        <w:t xml:space="preserve"> he does listen to what he has to say.</w:t>
      </w:r>
      <w:r w:rsidR="00637254">
        <w:rPr>
          <w:bCs/>
        </w:rPr>
        <w:t xml:space="preserve">  He wished everyone a Merry Christmas.</w:t>
      </w:r>
    </w:p>
    <w:p w14:paraId="66C31C4E" w14:textId="77777777" w:rsidR="00637254" w:rsidRDefault="00637254" w:rsidP="00637254">
      <w:pPr>
        <w:jc w:val="both"/>
        <w:rPr>
          <w:bCs/>
        </w:rPr>
      </w:pPr>
    </w:p>
    <w:p w14:paraId="388A14AC" w14:textId="38BFFF77" w:rsidR="00637254" w:rsidRDefault="00637254" w:rsidP="00637254">
      <w:pPr>
        <w:jc w:val="both"/>
        <w:rPr>
          <w:bCs/>
        </w:rPr>
      </w:pPr>
      <w:r>
        <w:rPr>
          <w:bCs/>
        </w:rPr>
        <w:t>T. Slinkerd commented on the over-development in the Township</w:t>
      </w:r>
      <w:r w:rsidR="00AF4BCB">
        <w:rPr>
          <w:bCs/>
        </w:rPr>
        <w:t xml:space="preserve">.  He referenced the over 400 home subdivision plans put forward by </w:t>
      </w:r>
      <w:r w:rsidR="00485443">
        <w:rPr>
          <w:bCs/>
        </w:rPr>
        <w:t>Artisan</w:t>
      </w:r>
      <w:r w:rsidR="00565C52">
        <w:rPr>
          <w:bCs/>
        </w:rPr>
        <w:t xml:space="preserve"> and that the Board is currently in litigation with this company</w:t>
      </w:r>
      <w:r w:rsidR="005B4336">
        <w:rPr>
          <w:bCs/>
        </w:rPr>
        <w:t xml:space="preserve">. </w:t>
      </w:r>
      <w:r>
        <w:rPr>
          <w:bCs/>
        </w:rPr>
        <w:t xml:space="preserve">The mentioned Upper Pottsgrove Journal has more detailed information if residents wish to go to the website.  </w:t>
      </w:r>
    </w:p>
    <w:p w14:paraId="74E9D89A" w14:textId="77777777" w:rsidR="00A3090C" w:rsidRDefault="00A3090C" w:rsidP="00637254">
      <w:pPr>
        <w:jc w:val="both"/>
        <w:rPr>
          <w:bCs/>
        </w:rPr>
      </w:pPr>
    </w:p>
    <w:p w14:paraId="138567C7" w14:textId="7A906128" w:rsidR="005D194B" w:rsidRPr="00C62FDB" w:rsidRDefault="005D194B" w:rsidP="00637254">
      <w:pPr>
        <w:jc w:val="both"/>
        <w:rPr>
          <w:bCs/>
        </w:rPr>
      </w:pPr>
      <w:r w:rsidRPr="00C62FDB">
        <w:rPr>
          <w:b/>
          <w:bCs/>
          <w:u w:val="single"/>
        </w:rPr>
        <w:t>ADJOURNM</w:t>
      </w:r>
      <w:r>
        <w:rPr>
          <w:b/>
          <w:bCs/>
          <w:u w:val="single"/>
        </w:rPr>
        <w:t>E</w:t>
      </w:r>
      <w:r w:rsidRPr="00C62FDB">
        <w:rPr>
          <w:b/>
          <w:bCs/>
          <w:u w:val="single"/>
        </w:rPr>
        <w:t>NT</w:t>
      </w:r>
      <w:r w:rsidRPr="00C62FDB">
        <w:rPr>
          <w:bCs/>
        </w:rPr>
        <w:t xml:space="preserve"> –</w:t>
      </w:r>
      <w:r>
        <w:rPr>
          <w:bCs/>
        </w:rPr>
        <w:t xml:space="preserve"> T</w:t>
      </w:r>
      <w:r w:rsidRPr="00C62FDB">
        <w:rPr>
          <w:bCs/>
        </w:rPr>
        <w:t xml:space="preserve">he meeting was adjourned at </w:t>
      </w:r>
      <w:r w:rsidR="00637254">
        <w:rPr>
          <w:bCs/>
        </w:rPr>
        <w:t>8:02</w:t>
      </w:r>
      <w:r>
        <w:rPr>
          <w:bCs/>
        </w:rPr>
        <w:t xml:space="preserve"> </w:t>
      </w:r>
      <w:r w:rsidRPr="00C62FDB">
        <w:rPr>
          <w:bCs/>
        </w:rPr>
        <w:t>PM.</w:t>
      </w:r>
    </w:p>
    <w:p w14:paraId="2993D2E4" w14:textId="7FEAF6E9" w:rsidR="00DB0CAF" w:rsidRDefault="00DB0CAF" w:rsidP="00637254">
      <w:pPr>
        <w:jc w:val="both"/>
        <w:rPr>
          <w:bCs/>
        </w:rPr>
      </w:pPr>
    </w:p>
    <w:p w14:paraId="3ACE3DF3" w14:textId="1B3A0B6D" w:rsidR="00097A25" w:rsidRDefault="00E75262" w:rsidP="00637254">
      <w:pPr>
        <w:jc w:val="both"/>
        <w:rPr>
          <w:bCs/>
        </w:rPr>
      </w:pPr>
      <w:r w:rsidRPr="00C62FDB">
        <w:rPr>
          <w:bCs/>
        </w:rPr>
        <w:t>Respectfully submitted,</w:t>
      </w:r>
    </w:p>
    <w:p w14:paraId="6FD784BA" w14:textId="0F908F82" w:rsidR="00097F60" w:rsidRDefault="00097F60" w:rsidP="00637254">
      <w:pPr>
        <w:jc w:val="both"/>
        <w:rPr>
          <w:bCs/>
        </w:rPr>
      </w:pPr>
    </w:p>
    <w:p w14:paraId="0B117AF1" w14:textId="77777777" w:rsidR="00E902B9" w:rsidRDefault="00E902B9" w:rsidP="00637254">
      <w:pPr>
        <w:jc w:val="both"/>
        <w:rPr>
          <w:bCs/>
        </w:rPr>
      </w:pPr>
    </w:p>
    <w:p w14:paraId="53D7701B" w14:textId="2A6E680C" w:rsidR="00097A25" w:rsidRPr="00C62FDB" w:rsidRDefault="00097A25" w:rsidP="00637254">
      <w:pPr>
        <w:tabs>
          <w:tab w:val="left" w:pos="1200"/>
        </w:tabs>
        <w:jc w:val="both"/>
      </w:pPr>
      <w:r w:rsidRPr="00C62FDB">
        <w:t>______________</w:t>
      </w:r>
      <w:r w:rsidR="00097F60">
        <w:t>________</w:t>
      </w:r>
      <w:r w:rsidRPr="00C62FDB">
        <w:t>_</w:t>
      </w:r>
      <w:r w:rsidR="00DF736E">
        <w:t>____</w:t>
      </w:r>
      <w:r w:rsidRPr="00C62FDB">
        <w:t>___</w:t>
      </w:r>
    </w:p>
    <w:p w14:paraId="3D213535" w14:textId="7A43EF42" w:rsidR="00E75262" w:rsidRPr="00C62FDB" w:rsidRDefault="00DB0CAF" w:rsidP="00637254">
      <w:pPr>
        <w:jc w:val="both"/>
      </w:pPr>
      <w:r w:rsidRPr="00C62FDB">
        <w:t>Jeannie DiSante</w:t>
      </w:r>
      <w:r w:rsidR="00ED4ED8">
        <w:t xml:space="preserve">, </w:t>
      </w:r>
      <w:r w:rsidRPr="00C62FDB">
        <w:t>Township Secretary</w:t>
      </w:r>
    </w:p>
    <w:sectPr w:rsidR="00E75262" w:rsidRPr="00C62FDB" w:rsidSect="00E57A35">
      <w:headerReference w:type="even" r:id="rId9"/>
      <w:headerReference w:type="default" r:id="rId10"/>
      <w:footerReference w:type="even" r:id="rId11"/>
      <w:footerReference w:type="default" r:id="rId12"/>
      <w:headerReference w:type="first" r:id="rId13"/>
      <w:footerReference w:type="first" r:id="rId14"/>
      <w:pgSz w:w="12240" w:h="15840"/>
      <w:pgMar w:top="994" w:right="1440" w:bottom="634" w:left="1440" w:header="720" w:footer="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9BB6" w14:textId="77777777" w:rsidR="00E57A35" w:rsidRDefault="00E57A35" w:rsidP="001E6213">
      <w:r>
        <w:separator/>
      </w:r>
    </w:p>
  </w:endnote>
  <w:endnote w:type="continuationSeparator" w:id="0">
    <w:p w14:paraId="21FF99A2" w14:textId="77777777" w:rsidR="00E57A35" w:rsidRDefault="00E57A35" w:rsidP="001E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15765" w14:textId="77777777" w:rsidR="00526662" w:rsidRDefault="00526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E445" w14:textId="77777777" w:rsidR="0030594E" w:rsidRDefault="0030594E">
    <w:pPr>
      <w:pStyle w:val="Footer"/>
    </w:pPr>
  </w:p>
  <w:p w14:paraId="4E2A2679" w14:textId="77777777" w:rsidR="0030594E" w:rsidRDefault="003059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D622F" w14:textId="77777777" w:rsidR="00526662" w:rsidRDefault="00526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C162" w14:textId="77777777" w:rsidR="00E57A35" w:rsidRDefault="00E57A35" w:rsidP="001E6213">
      <w:r>
        <w:separator/>
      </w:r>
    </w:p>
  </w:footnote>
  <w:footnote w:type="continuationSeparator" w:id="0">
    <w:p w14:paraId="15757EC0" w14:textId="77777777" w:rsidR="00E57A35" w:rsidRDefault="00E57A35" w:rsidP="001E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DC7D" w14:textId="23C367DB" w:rsidR="00526662" w:rsidRDefault="005266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DF109" w14:textId="1A74070A" w:rsidR="0030594E" w:rsidRDefault="0030594E">
    <w:pPr>
      <w:pStyle w:val="Header"/>
    </w:pPr>
    <w:r>
      <w:t>Board of Commissioners</w:t>
    </w:r>
  </w:p>
  <w:p w14:paraId="4354CD72" w14:textId="2ED8EC81" w:rsidR="0030594E" w:rsidRPr="00AA47CF" w:rsidRDefault="00B21809">
    <w:pPr>
      <w:pStyle w:val="Header"/>
    </w:pPr>
    <w:r>
      <w:t>Dec</w:t>
    </w:r>
    <w:r w:rsidR="00AB07BB">
      <w:t xml:space="preserve">ember </w:t>
    </w:r>
    <w:r>
      <w:t>18</w:t>
    </w:r>
    <w:r w:rsidR="0030594E">
      <w:t>, 202</w:t>
    </w:r>
    <w:r w:rsidR="00F8131B">
      <w:t>3</w:t>
    </w:r>
    <w:r w:rsidR="0030594E">
      <w:t xml:space="preserve"> Meeting Minutes</w:t>
    </w:r>
    <w:r w:rsidR="0030594E">
      <w:tab/>
    </w:r>
    <w:r w:rsidR="0030594E">
      <w:ptab w:relativeTo="margin" w:alignment="right" w:leader="none"/>
    </w:r>
    <w:r w:rsidR="0030594E" w:rsidRPr="00C71B38">
      <w:rPr>
        <w:color w:val="7F7F7F" w:themeColor="background1" w:themeShade="7F"/>
        <w:spacing w:val="60"/>
      </w:rPr>
      <w:t>Page</w:t>
    </w:r>
    <w:r w:rsidR="0030594E" w:rsidRPr="00C71B38">
      <w:t xml:space="preserve"> | </w:t>
    </w:r>
    <w:r w:rsidR="0030594E" w:rsidRPr="00C71B38">
      <w:fldChar w:fldCharType="begin"/>
    </w:r>
    <w:r w:rsidR="0030594E" w:rsidRPr="00C71B38">
      <w:instrText xml:space="preserve"> PAGE   \* MERGEFORMAT </w:instrText>
    </w:r>
    <w:r w:rsidR="0030594E" w:rsidRPr="00C71B38">
      <w:fldChar w:fldCharType="separate"/>
    </w:r>
    <w:r w:rsidR="0030594E" w:rsidRPr="00C85658">
      <w:rPr>
        <w:b/>
        <w:bCs/>
        <w:noProof/>
      </w:rPr>
      <w:t>-</w:t>
    </w:r>
    <w:r w:rsidR="0030594E">
      <w:rPr>
        <w:noProof/>
      </w:rPr>
      <w:t xml:space="preserve"> 4 -</w:t>
    </w:r>
    <w:r w:rsidR="0030594E" w:rsidRPr="00C71B38">
      <w:rPr>
        <w:b/>
        <w:bCs/>
        <w:noProof/>
      </w:rPr>
      <w:fldChar w:fldCharType="end"/>
    </w:r>
  </w:p>
  <w:p w14:paraId="275A6CD3" w14:textId="77777777" w:rsidR="0030594E" w:rsidRDefault="003059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DDEA" w14:textId="5D190436" w:rsidR="0030594E" w:rsidRPr="00E301FC" w:rsidRDefault="0030594E" w:rsidP="00E301FC">
    <w:pPr>
      <w:pStyle w:val="Header"/>
      <w:jc w:val="center"/>
      <w:rPr>
        <w:b/>
      </w:rPr>
    </w:pPr>
    <w:r w:rsidRPr="00E301FC">
      <w:rPr>
        <w:b/>
      </w:rPr>
      <w:t>UPPER POTTSGROVE TOWNSHIP</w:t>
    </w:r>
  </w:p>
  <w:p w14:paraId="4FDF58DC" w14:textId="77777777" w:rsidR="0030594E" w:rsidRPr="00E301FC" w:rsidRDefault="0030594E" w:rsidP="00E301FC">
    <w:pPr>
      <w:pStyle w:val="Header"/>
      <w:jc w:val="center"/>
      <w:rPr>
        <w:b/>
      </w:rPr>
    </w:pPr>
    <w:r w:rsidRPr="00E301FC">
      <w:rPr>
        <w:b/>
      </w:rPr>
      <w:t>BOARD OF COMMISSIONERS</w:t>
    </w:r>
  </w:p>
  <w:p w14:paraId="4660DD9E" w14:textId="2763A1AD" w:rsidR="0030594E" w:rsidRPr="00E301FC" w:rsidRDefault="00582654" w:rsidP="00306976">
    <w:pPr>
      <w:pStyle w:val="Header"/>
      <w:jc w:val="center"/>
      <w:rPr>
        <w:b/>
      </w:rPr>
    </w:pPr>
    <w:r>
      <w:rPr>
        <w:b/>
      </w:rPr>
      <w:t>Dec</w:t>
    </w:r>
    <w:r w:rsidR="00AB07BB">
      <w:rPr>
        <w:b/>
      </w:rPr>
      <w:t>ember</w:t>
    </w:r>
    <w:r>
      <w:rPr>
        <w:b/>
      </w:rPr>
      <w:t xml:space="preserve"> 18</w:t>
    </w:r>
    <w:r w:rsidR="0030594E">
      <w:rPr>
        <w:b/>
      </w:rPr>
      <w:t>, 202</w:t>
    </w:r>
    <w:r w:rsidR="00F8131B">
      <w:rPr>
        <w:b/>
      </w:rPr>
      <w:t>3</w:t>
    </w:r>
  </w:p>
  <w:p w14:paraId="0D22CD3E" w14:textId="77777777" w:rsidR="0030594E" w:rsidRDefault="0030594E" w:rsidP="00E301F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6F83"/>
    <w:multiLevelType w:val="hybridMultilevel"/>
    <w:tmpl w:val="247E6150"/>
    <w:lvl w:ilvl="0" w:tplc="54D27D1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5473D"/>
    <w:multiLevelType w:val="hybridMultilevel"/>
    <w:tmpl w:val="B4106BC2"/>
    <w:lvl w:ilvl="0" w:tplc="5200401A">
      <w:start w:val="1"/>
      <w:numFmt w:val="upperRoman"/>
      <w:lvlText w:val="%1."/>
      <w:lvlJc w:val="left"/>
      <w:pPr>
        <w:tabs>
          <w:tab w:val="num" w:pos="1080"/>
        </w:tabs>
        <w:ind w:left="1080" w:hanging="720"/>
      </w:pPr>
      <w:rPr>
        <w:rFonts w:hint="default"/>
        <w:b/>
        <w:bCs/>
        <w:sz w:val="21"/>
        <w:szCs w:val="21"/>
      </w:rPr>
    </w:lvl>
    <w:lvl w:ilvl="1" w:tplc="B6545950">
      <w:start w:val="1"/>
      <w:numFmt w:val="upperLetter"/>
      <w:lvlText w:val="%2."/>
      <w:lvlJc w:val="left"/>
      <w:pPr>
        <w:tabs>
          <w:tab w:val="num" w:pos="1440"/>
        </w:tabs>
        <w:ind w:left="1440" w:hanging="360"/>
      </w:pPr>
      <w:rPr>
        <w:rFonts w:hint="default"/>
        <w:b w:val="0"/>
        <w:i w:val="0"/>
        <w:sz w:val="21"/>
        <w:szCs w:val="21"/>
      </w:rPr>
    </w:lvl>
    <w:lvl w:ilvl="2" w:tplc="8DE27F30">
      <w:start w:val="1"/>
      <w:numFmt w:val="decimal"/>
      <w:lvlText w:val="%3."/>
      <w:lvlJc w:val="left"/>
      <w:pPr>
        <w:ind w:left="2340" w:hanging="360"/>
      </w:pPr>
      <w:rPr>
        <w:rFonts w:hint="default"/>
      </w:rPr>
    </w:lvl>
    <w:lvl w:ilvl="3" w:tplc="B8D2FCE6">
      <w:numFmt w:val="bullet"/>
      <w:lvlText w:val="–"/>
      <w:lvlJc w:val="left"/>
      <w:pPr>
        <w:ind w:left="2880" w:hanging="360"/>
      </w:pPr>
      <w:rPr>
        <w:rFonts w:ascii="Times New Roman" w:eastAsia="Times New Roman" w:hAnsi="Times New Roman" w:cs="Times New Roman" w:hint="default"/>
      </w:rPr>
    </w:lvl>
    <w:lvl w:ilvl="4" w:tplc="2B2ED9F2">
      <w:numFmt w:val="bullet"/>
      <w:lvlText w:val="-"/>
      <w:lvlJc w:val="left"/>
      <w:pPr>
        <w:ind w:left="3600" w:hanging="360"/>
      </w:pPr>
      <w:rPr>
        <w:rFonts w:ascii="Times New Roman" w:eastAsia="Times New Roman" w:hAnsi="Times New Roman" w:cs="Times New Roman" w:hint="default"/>
      </w:rPr>
    </w:lvl>
    <w:lvl w:ilvl="5" w:tplc="8C20344E">
      <w:start w:val="1"/>
      <w:numFmt w:val="decimal"/>
      <w:lvlText w:val="%6)"/>
      <w:lvlJc w:val="left"/>
      <w:pPr>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1118DB"/>
    <w:multiLevelType w:val="hybridMultilevel"/>
    <w:tmpl w:val="66E25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4524D"/>
    <w:multiLevelType w:val="hybridMultilevel"/>
    <w:tmpl w:val="CB3E90B0"/>
    <w:lvl w:ilvl="0" w:tplc="73D649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37E0C"/>
    <w:multiLevelType w:val="hybridMultilevel"/>
    <w:tmpl w:val="D97616B4"/>
    <w:lvl w:ilvl="0" w:tplc="67D6EF2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7548E"/>
    <w:multiLevelType w:val="hybridMultilevel"/>
    <w:tmpl w:val="BECC3500"/>
    <w:lvl w:ilvl="0" w:tplc="91362D92">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41116"/>
    <w:multiLevelType w:val="hybridMultilevel"/>
    <w:tmpl w:val="6F685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52D12"/>
    <w:multiLevelType w:val="hybridMultilevel"/>
    <w:tmpl w:val="F0EC2852"/>
    <w:lvl w:ilvl="0" w:tplc="5DD8C2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AB1BBD"/>
    <w:multiLevelType w:val="hybridMultilevel"/>
    <w:tmpl w:val="6524A3FA"/>
    <w:lvl w:ilvl="0" w:tplc="C616AB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B124B"/>
    <w:multiLevelType w:val="hybridMultilevel"/>
    <w:tmpl w:val="AD400862"/>
    <w:lvl w:ilvl="0" w:tplc="15886F3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D124A"/>
    <w:multiLevelType w:val="hybridMultilevel"/>
    <w:tmpl w:val="93F80D80"/>
    <w:lvl w:ilvl="0" w:tplc="20CEF9A4">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0744460">
    <w:abstractNumId w:val="6"/>
  </w:num>
  <w:num w:numId="2" w16cid:durableId="379943556">
    <w:abstractNumId w:val="3"/>
  </w:num>
  <w:num w:numId="3" w16cid:durableId="193006596">
    <w:abstractNumId w:val="2"/>
  </w:num>
  <w:num w:numId="4" w16cid:durableId="1788355504">
    <w:abstractNumId w:val="9"/>
  </w:num>
  <w:num w:numId="5" w16cid:durableId="540750758">
    <w:abstractNumId w:val="5"/>
  </w:num>
  <w:num w:numId="6" w16cid:durableId="2115900779">
    <w:abstractNumId w:val="1"/>
  </w:num>
  <w:num w:numId="7" w16cid:durableId="653527293">
    <w:abstractNumId w:val="10"/>
  </w:num>
  <w:num w:numId="8" w16cid:durableId="1185901439">
    <w:abstractNumId w:val="4"/>
  </w:num>
  <w:num w:numId="9" w16cid:durableId="2119327153">
    <w:abstractNumId w:val="0"/>
  </w:num>
  <w:num w:numId="10" w16cid:durableId="1976107503">
    <w:abstractNumId w:val="8"/>
  </w:num>
  <w:num w:numId="11" w16cid:durableId="21039882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sDQyMra0NDI2NzNV0lEKTi0uzszPAykwrAUAAmm9FiwAAAA="/>
  </w:docVars>
  <w:rsids>
    <w:rsidRoot w:val="00DB0CAF"/>
    <w:rsid w:val="000021F8"/>
    <w:rsid w:val="00002BA0"/>
    <w:rsid w:val="00003840"/>
    <w:rsid w:val="00003CC7"/>
    <w:rsid w:val="000049CF"/>
    <w:rsid w:val="00006113"/>
    <w:rsid w:val="00006435"/>
    <w:rsid w:val="00010535"/>
    <w:rsid w:val="00012631"/>
    <w:rsid w:val="00013D46"/>
    <w:rsid w:val="00013DF4"/>
    <w:rsid w:val="00013ECD"/>
    <w:rsid w:val="000141F9"/>
    <w:rsid w:val="00015C12"/>
    <w:rsid w:val="00017438"/>
    <w:rsid w:val="000175F8"/>
    <w:rsid w:val="0002005E"/>
    <w:rsid w:val="000201CD"/>
    <w:rsid w:val="000212F8"/>
    <w:rsid w:val="00021768"/>
    <w:rsid w:val="00021875"/>
    <w:rsid w:val="00022C26"/>
    <w:rsid w:val="00023005"/>
    <w:rsid w:val="00023601"/>
    <w:rsid w:val="00024B20"/>
    <w:rsid w:val="000269A8"/>
    <w:rsid w:val="00030316"/>
    <w:rsid w:val="000305E3"/>
    <w:rsid w:val="00032580"/>
    <w:rsid w:val="00036A8E"/>
    <w:rsid w:val="000374B7"/>
    <w:rsid w:val="00037A82"/>
    <w:rsid w:val="00041169"/>
    <w:rsid w:val="000424AD"/>
    <w:rsid w:val="000424FC"/>
    <w:rsid w:val="000430A9"/>
    <w:rsid w:val="000443AE"/>
    <w:rsid w:val="000451DC"/>
    <w:rsid w:val="000459A9"/>
    <w:rsid w:val="00045D7E"/>
    <w:rsid w:val="00047C9C"/>
    <w:rsid w:val="0005013A"/>
    <w:rsid w:val="00050387"/>
    <w:rsid w:val="00051A67"/>
    <w:rsid w:val="00051D9F"/>
    <w:rsid w:val="00053870"/>
    <w:rsid w:val="00054392"/>
    <w:rsid w:val="0005508C"/>
    <w:rsid w:val="000559C3"/>
    <w:rsid w:val="00055C5B"/>
    <w:rsid w:val="00055F98"/>
    <w:rsid w:val="0005680C"/>
    <w:rsid w:val="00057218"/>
    <w:rsid w:val="00061589"/>
    <w:rsid w:val="000626B9"/>
    <w:rsid w:val="00063C0F"/>
    <w:rsid w:val="00064498"/>
    <w:rsid w:val="00065B9E"/>
    <w:rsid w:val="00065F65"/>
    <w:rsid w:val="00073E7A"/>
    <w:rsid w:val="00076464"/>
    <w:rsid w:val="0007708D"/>
    <w:rsid w:val="00077611"/>
    <w:rsid w:val="00077F3B"/>
    <w:rsid w:val="0008049C"/>
    <w:rsid w:val="000812A5"/>
    <w:rsid w:val="000836A0"/>
    <w:rsid w:val="00085EFD"/>
    <w:rsid w:val="0008689C"/>
    <w:rsid w:val="00086E7A"/>
    <w:rsid w:val="00086F2A"/>
    <w:rsid w:val="00087BAB"/>
    <w:rsid w:val="00090031"/>
    <w:rsid w:val="0009005E"/>
    <w:rsid w:val="00091707"/>
    <w:rsid w:val="000929A6"/>
    <w:rsid w:val="00092A89"/>
    <w:rsid w:val="00093BF3"/>
    <w:rsid w:val="00094E84"/>
    <w:rsid w:val="000952C0"/>
    <w:rsid w:val="000953BA"/>
    <w:rsid w:val="0009626C"/>
    <w:rsid w:val="00096EB8"/>
    <w:rsid w:val="00097A25"/>
    <w:rsid w:val="00097D11"/>
    <w:rsid w:val="00097F60"/>
    <w:rsid w:val="000A13A3"/>
    <w:rsid w:val="000A1E77"/>
    <w:rsid w:val="000A238E"/>
    <w:rsid w:val="000A3B62"/>
    <w:rsid w:val="000A40EC"/>
    <w:rsid w:val="000A4A67"/>
    <w:rsid w:val="000A4ABC"/>
    <w:rsid w:val="000A4BAA"/>
    <w:rsid w:val="000A4E17"/>
    <w:rsid w:val="000A5D06"/>
    <w:rsid w:val="000A7302"/>
    <w:rsid w:val="000B10F0"/>
    <w:rsid w:val="000B1A85"/>
    <w:rsid w:val="000B2171"/>
    <w:rsid w:val="000B3777"/>
    <w:rsid w:val="000B4A57"/>
    <w:rsid w:val="000B6FDB"/>
    <w:rsid w:val="000B7111"/>
    <w:rsid w:val="000B7716"/>
    <w:rsid w:val="000C003F"/>
    <w:rsid w:val="000C1CCF"/>
    <w:rsid w:val="000C270C"/>
    <w:rsid w:val="000C3D81"/>
    <w:rsid w:val="000C54D4"/>
    <w:rsid w:val="000C5E2D"/>
    <w:rsid w:val="000C6219"/>
    <w:rsid w:val="000D1C85"/>
    <w:rsid w:val="000D35A7"/>
    <w:rsid w:val="000D6502"/>
    <w:rsid w:val="000D6B8D"/>
    <w:rsid w:val="000D7AFE"/>
    <w:rsid w:val="000E104F"/>
    <w:rsid w:val="000E1F7C"/>
    <w:rsid w:val="000E2637"/>
    <w:rsid w:val="000E2C26"/>
    <w:rsid w:val="000E49AE"/>
    <w:rsid w:val="000E4E8C"/>
    <w:rsid w:val="000E4F5C"/>
    <w:rsid w:val="000E600E"/>
    <w:rsid w:val="000F0240"/>
    <w:rsid w:val="000F0932"/>
    <w:rsid w:val="000F0CC6"/>
    <w:rsid w:val="000F158C"/>
    <w:rsid w:val="000F238E"/>
    <w:rsid w:val="000F3451"/>
    <w:rsid w:val="000F3C00"/>
    <w:rsid w:val="000F40D8"/>
    <w:rsid w:val="000F46F8"/>
    <w:rsid w:val="000F53B1"/>
    <w:rsid w:val="000F64E9"/>
    <w:rsid w:val="000F7F65"/>
    <w:rsid w:val="001003FB"/>
    <w:rsid w:val="001006D3"/>
    <w:rsid w:val="00101D1F"/>
    <w:rsid w:val="00102195"/>
    <w:rsid w:val="00103018"/>
    <w:rsid w:val="0010384A"/>
    <w:rsid w:val="00103DC1"/>
    <w:rsid w:val="00103E3A"/>
    <w:rsid w:val="00104162"/>
    <w:rsid w:val="001118DC"/>
    <w:rsid w:val="00111F9B"/>
    <w:rsid w:val="0011252D"/>
    <w:rsid w:val="00114B3B"/>
    <w:rsid w:val="00120244"/>
    <w:rsid w:val="001202B6"/>
    <w:rsid w:val="001203BC"/>
    <w:rsid w:val="00120A03"/>
    <w:rsid w:val="0012184E"/>
    <w:rsid w:val="00121A11"/>
    <w:rsid w:val="00123809"/>
    <w:rsid w:val="00125982"/>
    <w:rsid w:val="001261EB"/>
    <w:rsid w:val="00126FDE"/>
    <w:rsid w:val="0012775A"/>
    <w:rsid w:val="00127FF7"/>
    <w:rsid w:val="001303DB"/>
    <w:rsid w:val="001304B7"/>
    <w:rsid w:val="001309CD"/>
    <w:rsid w:val="00130A6B"/>
    <w:rsid w:val="00133F14"/>
    <w:rsid w:val="0013477C"/>
    <w:rsid w:val="00135B89"/>
    <w:rsid w:val="00136776"/>
    <w:rsid w:val="001370F4"/>
    <w:rsid w:val="001404E0"/>
    <w:rsid w:val="0014068D"/>
    <w:rsid w:val="00140C1F"/>
    <w:rsid w:val="00141D0C"/>
    <w:rsid w:val="00143361"/>
    <w:rsid w:val="00143F52"/>
    <w:rsid w:val="0014411E"/>
    <w:rsid w:val="00145806"/>
    <w:rsid w:val="001525A2"/>
    <w:rsid w:val="00152F46"/>
    <w:rsid w:val="001533EE"/>
    <w:rsid w:val="00155AF5"/>
    <w:rsid w:val="00156580"/>
    <w:rsid w:val="00156FF7"/>
    <w:rsid w:val="0015724A"/>
    <w:rsid w:val="00157C15"/>
    <w:rsid w:val="00160D79"/>
    <w:rsid w:val="001611B9"/>
    <w:rsid w:val="00161251"/>
    <w:rsid w:val="001617F9"/>
    <w:rsid w:val="00163CA1"/>
    <w:rsid w:val="001643E8"/>
    <w:rsid w:val="00165D09"/>
    <w:rsid w:val="00166187"/>
    <w:rsid w:val="00167361"/>
    <w:rsid w:val="001673B0"/>
    <w:rsid w:val="0016785B"/>
    <w:rsid w:val="00167BBF"/>
    <w:rsid w:val="00171B1D"/>
    <w:rsid w:val="00172651"/>
    <w:rsid w:val="0017334F"/>
    <w:rsid w:val="00173D02"/>
    <w:rsid w:val="001756EB"/>
    <w:rsid w:val="001762AA"/>
    <w:rsid w:val="00176644"/>
    <w:rsid w:val="00177A71"/>
    <w:rsid w:val="00177F26"/>
    <w:rsid w:val="00181F35"/>
    <w:rsid w:val="00183F71"/>
    <w:rsid w:val="00184A28"/>
    <w:rsid w:val="00186939"/>
    <w:rsid w:val="001875FA"/>
    <w:rsid w:val="001879C8"/>
    <w:rsid w:val="0019126D"/>
    <w:rsid w:val="0019167B"/>
    <w:rsid w:val="00192C61"/>
    <w:rsid w:val="0019333B"/>
    <w:rsid w:val="00193CE9"/>
    <w:rsid w:val="00195E16"/>
    <w:rsid w:val="00195F07"/>
    <w:rsid w:val="001967DF"/>
    <w:rsid w:val="00196ED3"/>
    <w:rsid w:val="00197AA1"/>
    <w:rsid w:val="001A039E"/>
    <w:rsid w:val="001A1D06"/>
    <w:rsid w:val="001A247C"/>
    <w:rsid w:val="001A2D97"/>
    <w:rsid w:val="001A37FB"/>
    <w:rsid w:val="001A397B"/>
    <w:rsid w:val="001A3D6D"/>
    <w:rsid w:val="001A5006"/>
    <w:rsid w:val="001A5BFE"/>
    <w:rsid w:val="001A5E81"/>
    <w:rsid w:val="001A69DE"/>
    <w:rsid w:val="001B076D"/>
    <w:rsid w:val="001B0B0C"/>
    <w:rsid w:val="001B0C21"/>
    <w:rsid w:val="001B1341"/>
    <w:rsid w:val="001B536C"/>
    <w:rsid w:val="001B53BB"/>
    <w:rsid w:val="001B590E"/>
    <w:rsid w:val="001B6271"/>
    <w:rsid w:val="001B64E5"/>
    <w:rsid w:val="001B71CA"/>
    <w:rsid w:val="001B7504"/>
    <w:rsid w:val="001B76A7"/>
    <w:rsid w:val="001B7A70"/>
    <w:rsid w:val="001C0140"/>
    <w:rsid w:val="001C3824"/>
    <w:rsid w:val="001C3F0B"/>
    <w:rsid w:val="001C4CE3"/>
    <w:rsid w:val="001C5328"/>
    <w:rsid w:val="001C6950"/>
    <w:rsid w:val="001C7B14"/>
    <w:rsid w:val="001C7F30"/>
    <w:rsid w:val="001D1086"/>
    <w:rsid w:val="001D12A3"/>
    <w:rsid w:val="001D16B5"/>
    <w:rsid w:val="001D2227"/>
    <w:rsid w:val="001D3D94"/>
    <w:rsid w:val="001E085D"/>
    <w:rsid w:val="001E2906"/>
    <w:rsid w:val="001E34F2"/>
    <w:rsid w:val="001E3C68"/>
    <w:rsid w:val="001E4277"/>
    <w:rsid w:val="001E4EDE"/>
    <w:rsid w:val="001E614D"/>
    <w:rsid w:val="001E6181"/>
    <w:rsid w:val="001E6213"/>
    <w:rsid w:val="001E6E6C"/>
    <w:rsid w:val="001E7824"/>
    <w:rsid w:val="001F3353"/>
    <w:rsid w:val="001F39C1"/>
    <w:rsid w:val="001F4051"/>
    <w:rsid w:val="001F463F"/>
    <w:rsid w:val="001F4F08"/>
    <w:rsid w:val="00200B3F"/>
    <w:rsid w:val="002020BD"/>
    <w:rsid w:val="0020357B"/>
    <w:rsid w:val="00205AB6"/>
    <w:rsid w:val="002104AE"/>
    <w:rsid w:val="002117AF"/>
    <w:rsid w:val="00211840"/>
    <w:rsid w:val="00212727"/>
    <w:rsid w:val="0021408D"/>
    <w:rsid w:val="00217D84"/>
    <w:rsid w:val="00221598"/>
    <w:rsid w:val="00221765"/>
    <w:rsid w:val="00222295"/>
    <w:rsid w:val="00223DDE"/>
    <w:rsid w:val="002243E6"/>
    <w:rsid w:val="00227A1B"/>
    <w:rsid w:val="00231549"/>
    <w:rsid w:val="002319FB"/>
    <w:rsid w:val="00233BEF"/>
    <w:rsid w:val="0023446D"/>
    <w:rsid w:val="002346E1"/>
    <w:rsid w:val="00236827"/>
    <w:rsid w:val="00237810"/>
    <w:rsid w:val="00237E21"/>
    <w:rsid w:val="00240DBF"/>
    <w:rsid w:val="00241DB1"/>
    <w:rsid w:val="00241FCE"/>
    <w:rsid w:val="00243D39"/>
    <w:rsid w:val="00246207"/>
    <w:rsid w:val="002471EE"/>
    <w:rsid w:val="00247B0A"/>
    <w:rsid w:val="002512D9"/>
    <w:rsid w:val="00251C1F"/>
    <w:rsid w:val="00251D64"/>
    <w:rsid w:val="00253153"/>
    <w:rsid w:val="002537BD"/>
    <w:rsid w:val="002544DD"/>
    <w:rsid w:val="002562EA"/>
    <w:rsid w:val="002624C8"/>
    <w:rsid w:val="00262E9E"/>
    <w:rsid w:val="00263EDA"/>
    <w:rsid w:val="0026461D"/>
    <w:rsid w:val="00264F44"/>
    <w:rsid w:val="00266241"/>
    <w:rsid w:val="0026720D"/>
    <w:rsid w:val="00267648"/>
    <w:rsid w:val="002679AC"/>
    <w:rsid w:val="00267D2D"/>
    <w:rsid w:val="00270200"/>
    <w:rsid w:val="00270A0C"/>
    <w:rsid w:val="00273583"/>
    <w:rsid w:val="00273DDF"/>
    <w:rsid w:val="0028137D"/>
    <w:rsid w:val="002821A8"/>
    <w:rsid w:val="00282869"/>
    <w:rsid w:val="00287ED4"/>
    <w:rsid w:val="002921E7"/>
    <w:rsid w:val="0029318C"/>
    <w:rsid w:val="00293E17"/>
    <w:rsid w:val="002950A5"/>
    <w:rsid w:val="0029651C"/>
    <w:rsid w:val="0029769A"/>
    <w:rsid w:val="00297A6A"/>
    <w:rsid w:val="002A01DE"/>
    <w:rsid w:val="002A3D32"/>
    <w:rsid w:val="002A40B7"/>
    <w:rsid w:val="002A4380"/>
    <w:rsid w:val="002A5D78"/>
    <w:rsid w:val="002A7744"/>
    <w:rsid w:val="002B0363"/>
    <w:rsid w:val="002B1472"/>
    <w:rsid w:val="002B21EE"/>
    <w:rsid w:val="002B2BD9"/>
    <w:rsid w:val="002B2ED6"/>
    <w:rsid w:val="002B4C9D"/>
    <w:rsid w:val="002B5DF8"/>
    <w:rsid w:val="002B5F47"/>
    <w:rsid w:val="002B6D07"/>
    <w:rsid w:val="002B6F01"/>
    <w:rsid w:val="002C0258"/>
    <w:rsid w:val="002C0874"/>
    <w:rsid w:val="002C39B8"/>
    <w:rsid w:val="002C660B"/>
    <w:rsid w:val="002D09DF"/>
    <w:rsid w:val="002D0C78"/>
    <w:rsid w:val="002D0ED4"/>
    <w:rsid w:val="002D2B54"/>
    <w:rsid w:val="002D35AD"/>
    <w:rsid w:val="002D4164"/>
    <w:rsid w:val="002D61A8"/>
    <w:rsid w:val="002E04FC"/>
    <w:rsid w:val="002E2EBD"/>
    <w:rsid w:val="002E3069"/>
    <w:rsid w:val="002E33D7"/>
    <w:rsid w:val="002E48C3"/>
    <w:rsid w:val="002E53C5"/>
    <w:rsid w:val="002E5C7A"/>
    <w:rsid w:val="002E6485"/>
    <w:rsid w:val="002E758E"/>
    <w:rsid w:val="002F03AE"/>
    <w:rsid w:val="002F11A9"/>
    <w:rsid w:val="002F153E"/>
    <w:rsid w:val="002F1CB1"/>
    <w:rsid w:val="002F3F70"/>
    <w:rsid w:val="002F4DE7"/>
    <w:rsid w:val="00301B64"/>
    <w:rsid w:val="00303588"/>
    <w:rsid w:val="00303EFD"/>
    <w:rsid w:val="003049C6"/>
    <w:rsid w:val="0030568C"/>
    <w:rsid w:val="0030594E"/>
    <w:rsid w:val="00305F3E"/>
    <w:rsid w:val="0030644E"/>
    <w:rsid w:val="00306976"/>
    <w:rsid w:val="0031037F"/>
    <w:rsid w:val="00310540"/>
    <w:rsid w:val="00311030"/>
    <w:rsid w:val="00311EA0"/>
    <w:rsid w:val="00312465"/>
    <w:rsid w:val="00312CDD"/>
    <w:rsid w:val="00312DEC"/>
    <w:rsid w:val="00312F05"/>
    <w:rsid w:val="00313EB7"/>
    <w:rsid w:val="003141EF"/>
    <w:rsid w:val="003142A2"/>
    <w:rsid w:val="00317720"/>
    <w:rsid w:val="003179F2"/>
    <w:rsid w:val="00317ACF"/>
    <w:rsid w:val="003203B6"/>
    <w:rsid w:val="00320641"/>
    <w:rsid w:val="0032077F"/>
    <w:rsid w:val="003211AF"/>
    <w:rsid w:val="0032159C"/>
    <w:rsid w:val="003236DA"/>
    <w:rsid w:val="00325BEF"/>
    <w:rsid w:val="00326E72"/>
    <w:rsid w:val="00327525"/>
    <w:rsid w:val="003300CF"/>
    <w:rsid w:val="00331F0F"/>
    <w:rsid w:val="00332830"/>
    <w:rsid w:val="00332CAE"/>
    <w:rsid w:val="00332D9C"/>
    <w:rsid w:val="00334CC8"/>
    <w:rsid w:val="00334E52"/>
    <w:rsid w:val="00335069"/>
    <w:rsid w:val="00335509"/>
    <w:rsid w:val="00335749"/>
    <w:rsid w:val="00335B2C"/>
    <w:rsid w:val="00335D93"/>
    <w:rsid w:val="003364EA"/>
    <w:rsid w:val="00336922"/>
    <w:rsid w:val="00336F45"/>
    <w:rsid w:val="00340BDA"/>
    <w:rsid w:val="00340F18"/>
    <w:rsid w:val="00341019"/>
    <w:rsid w:val="00341610"/>
    <w:rsid w:val="00342341"/>
    <w:rsid w:val="00343905"/>
    <w:rsid w:val="00344C1D"/>
    <w:rsid w:val="00345034"/>
    <w:rsid w:val="00345079"/>
    <w:rsid w:val="00345F77"/>
    <w:rsid w:val="0034625A"/>
    <w:rsid w:val="0034629E"/>
    <w:rsid w:val="00346390"/>
    <w:rsid w:val="00347681"/>
    <w:rsid w:val="00347C34"/>
    <w:rsid w:val="00350788"/>
    <w:rsid w:val="003526A5"/>
    <w:rsid w:val="00352F5C"/>
    <w:rsid w:val="00353B85"/>
    <w:rsid w:val="00354048"/>
    <w:rsid w:val="00354737"/>
    <w:rsid w:val="00354E48"/>
    <w:rsid w:val="0035567C"/>
    <w:rsid w:val="00355EC2"/>
    <w:rsid w:val="00356DC7"/>
    <w:rsid w:val="00357334"/>
    <w:rsid w:val="00357FAE"/>
    <w:rsid w:val="0036053E"/>
    <w:rsid w:val="003614F6"/>
    <w:rsid w:val="00363CFE"/>
    <w:rsid w:val="0036580D"/>
    <w:rsid w:val="00365D13"/>
    <w:rsid w:val="00365EFC"/>
    <w:rsid w:val="00367487"/>
    <w:rsid w:val="00367929"/>
    <w:rsid w:val="003715E6"/>
    <w:rsid w:val="00372009"/>
    <w:rsid w:val="003760E0"/>
    <w:rsid w:val="00376293"/>
    <w:rsid w:val="00376BDB"/>
    <w:rsid w:val="00377B21"/>
    <w:rsid w:val="00377D67"/>
    <w:rsid w:val="00381019"/>
    <w:rsid w:val="003810DD"/>
    <w:rsid w:val="00381888"/>
    <w:rsid w:val="00383EE9"/>
    <w:rsid w:val="00384403"/>
    <w:rsid w:val="0038531E"/>
    <w:rsid w:val="003863F3"/>
    <w:rsid w:val="003875C8"/>
    <w:rsid w:val="0039129D"/>
    <w:rsid w:val="003918A9"/>
    <w:rsid w:val="00391ACD"/>
    <w:rsid w:val="003923D0"/>
    <w:rsid w:val="003937CD"/>
    <w:rsid w:val="0039437C"/>
    <w:rsid w:val="0039501C"/>
    <w:rsid w:val="0039536B"/>
    <w:rsid w:val="003A0AB0"/>
    <w:rsid w:val="003A0E5A"/>
    <w:rsid w:val="003A2ACB"/>
    <w:rsid w:val="003A2C0E"/>
    <w:rsid w:val="003A3BA9"/>
    <w:rsid w:val="003A426E"/>
    <w:rsid w:val="003A43B9"/>
    <w:rsid w:val="003A44D4"/>
    <w:rsid w:val="003A44D8"/>
    <w:rsid w:val="003A63F5"/>
    <w:rsid w:val="003A78E7"/>
    <w:rsid w:val="003A7DB8"/>
    <w:rsid w:val="003B0C55"/>
    <w:rsid w:val="003B19D8"/>
    <w:rsid w:val="003B24FB"/>
    <w:rsid w:val="003B3D2F"/>
    <w:rsid w:val="003B3F71"/>
    <w:rsid w:val="003B48C7"/>
    <w:rsid w:val="003B4ADC"/>
    <w:rsid w:val="003B5B7E"/>
    <w:rsid w:val="003B6486"/>
    <w:rsid w:val="003B7A2C"/>
    <w:rsid w:val="003C1A8F"/>
    <w:rsid w:val="003C251C"/>
    <w:rsid w:val="003C30A3"/>
    <w:rsid w:val="003C3236"/>
    <w:rsid w:val="003C769B"/>
    <w:rsid w:val="003D0BBC"/>
    <w:rsid w:val="003D1324"/>
    <w:rsid w:val="003D1E7E"/>
    <w:rsid w:val="003D2472"/>
    <w:rsid w:val="003D2661"/>
    <w:rsid w:val="003D2A1B"/>
    <w:rsid w:val="003D384C"/>
    <w:rsid w:val="003D3908"/>
    <w:rsid w:val="003D649B"/>
    <w:rsid w:val="003E066C"/>
    <w:rsid w:val="003E0D04"/>
    <w:rsid w:val="003E0E4A"/>
    <w:rsid w:val="003E1FEF"/>
    <w:rsid w:val="003E27D4"/>
    <w:rsid w:val="003E2C58"/>
    <w:rsid w:val="003E48E4"/>
    <w:rsid w:val="003E680A"/>
    <w:rsid w:val="003E7CB1"/>
    <w:rsid w:val="003F077C"/>
    <w:rsid w:val="003F1E7C"/>
    <w:rsid w:val="003F1E93"/>
    <w:rsid w:val="003F3A75"/>
    <w:rsid w:val="003F56C7"/>
    <w:rsid w:val="003F6584"/>
    <w:rsid w:val="003F6BAB"/>
    <w:rsid w:val="004006DA"/>
    <w:rsid w:val="00401BBE"/>
    <w:rsid w:val="0040379A"/>
    <w:rsid w:val="00405838"/>
    <w:rsid w:val="00405A8C"/>
    <w:rsid w:val="00405FAC"/>
    <w:rsid w:val="00406CAA"/>
    <w:rsid w:val="00407B23"/>
    <w:rsid w:val="0041159D"/>
    <w:rsid w:val="004117C0"/>
    <w:rsid w:val="00411870"/>
    <w:rsid w:val="004134B9"/>
    <w:rsid w:val="004138CC"/>
    <w:rsid w:val="00414098"/>
    <w:rsid w:val="00415FB2"/>
    <w:rsid w:val="00416F09"/>
    <w:rsid w:val="00417600"/>
    <w:rsid w:val="00420432"/>
    <w:rsid w:val="00423BB6"/>
    <w:rsid w:val="00423C58"/>
    <w:rsid w:val="00423D18"/>
    <w:rsid w:val="00424B59"/>
    <w:rsid w:val="00424EE5"/>
    <w:rsid w:val="004254BE"/>
    <w:rsid w:val="00425CFE"/>
    <w:rsid w:val="00426ADE"/>
    <w:rsid w:val="00427609"/>
    <w:rsid w:val="004279CA"/>
    <w:rsid w:val="00430326"/>
    <w:rsid w:val="004308A6"/>
    <w:rsid w:val="00432683"/>
    <w:rsid w:val="00433DDA"/>
    <w:rsid w:val="0043496B"/>
    <w:rsid w:val="00434AD4"/>
    <w:rsid w:val="00434BB9"/>
    <w:rsid w:val="00434C5A"/>
    <w:rsid w:val="004355C6"/>
    <w:rsid w:val="00436108"/>
    <w:rsid w:val="00436AE3"/>
    <w:rsid w:val="00440C27"/>
    <w:rsid w:val="00441B78"/>
    <w:rsid w:val="00441B7C"/>
    <w:rsid w:val="004424CE"/>
    <w:rsid w:val="00442E56"/>
    <w:rsid w:val="004433FC"/>
    <w:rsid w:val="004434B4"/>
    <w:rsid w:val="004436F1"/>
    <w:rsid w:val="0044394B"/>
    <w:rsid w:val="00443C3F"/>
    <w:rsid w:val="00444570"/>
    <w:rsid w:val="00445742"/>
    <w:rsid w:val="0044653E"/>
    <w:rsid w:val="00446758"/>
    <w:rsid w:val="004472ED"/>
    <w:rsid w:val="00450827"/>
    <w:rsid w:val="004512FC"/>
    <w:rsid w:val="00451F74"/>
    <w:rsid w:val="004530E2"/>
    <w:rsid w:val="00453D73"/>
    <w:rsid w:val="00453DDE"/>
    <w:rsid w:val="00454378"/>
    <w:rsid w:val="00455F9F"/>
    <w:rsid w:val="004606C8"/>
    <w:rsid w:val="00461666"/>
    <w:rsid w:val="00462D6F"/>
    <w:rsid w:val="00463D56"/>
    <w:rsid w:val="00464EE4"/>
    <w:rsid w:val="00466B95"/>
    <w:rsid w:val="0046780E"/>
    <w:rsid w:val="004713EC"/>
    <w:rsid w:val="00471811"/>
    <w:rsid w:val="0047264D"/>
    <w:rsid w:val="00472DA1"/>
    <w:rsid w:val="00474416"/>
    <w:rsid w:val="004745CF"/>
    <w:rsid w:val="0047605A"/>
    <w:rsid w:val="00476EBB"/>
    <w:rsid w:val="004771DC"/>
    <w:rsid w:val="004801F5"/>
    <w:rsid w:val="004818B3"/>
    <w:rsid w:val="00481B02"/>
    <w:rsid w:val="004821A5"/>
    <w:rsid w:val="004824CF"/>
    <w:rsid w:val="00483633"/>
    <w:rsid w:val="0048408C"/>
    <w:rsid w:val="004846C8"/>
    <w:rsid w:val="00485443"/>
    <w:rsid w:val="0048673C"/>
    <w:rsid w:val="00487BE9"/>
    <w:rsid w:val="004900E0"/>
    <w:rsid w:val="00491D01"/>
    <w:rsid w:val="00493E2A"/>
    <w:rsid w:val="00494FFD"/>
    <w:rsid w:val="00496202"/>
    <w:rsid w:val="00496719"/>
    <w:rsid w:val="004979D7"/>
    <w:rsid w:val="004A02CE"/>
    <w:rsid w:val="004A03F7"/>
    <w:rsid w:val="004A14E7"/>
    <w:rsid w:val="004A2954"/>
    <w:rsid w:val="004A2C69"/>
    <w:rsid w:val="004A47D4"/>
    <w:rsid w:val="004A495F"/>
    <w:rsid w:val="004A4EE0"/>
    <w:rsid w:val="004A5D45"/>
    <w:rsid w:val="004A6404"/>
    <w:rsid w:val="004B0E63"/>
    <w:rsid w:val="004B146D"/>
    <w:rsid w:val="004B1C5A"/>
    <w:rsid w:val="004B26DC"/>
    <w:rsid w:val="004B2E48"/>
    <w:rsid w:val="004B366A"/>
    <w:rsid w:val="004B4E60"/>
    <w:rsid w:val="004B5956"/>
    <w:rsid w:val="004B5C26"/>
    <w:rsid w:val="004B6C94"/>
    <w:rsid w:val="004B765D"/>
    <w:rsid w:val="004B7FB6"/>
    <w:rsid w:val="004C2702"/>
    <w:rsid w:val="004C304A"/>
    <w:rsid w:val="004C4396"/>
    <w:rsid w:val="004C45A9"/>
    <w:rsid w:val="004C5200"/>
    <w:rsid w:val="004C5E5D"/>
    <w:rsid w:val="004C6582"/>
    <w:rsid w:val="004C6816"/>
    <w:rsid w:val="004D178A"/>
    <w:rsid w:val="004D225C"/>
    <w:rsid w:val="004D2C11"/>
    <w:rsid w:val="004D33ED"/>
    <w:rsid w:val="004D3752"/>
    <w:rsid w:val="004D3ACA"/>
    <w:rsid w:val="004D5C74"/>
    <w:rsid w:val="004D605D"/>
    <w:rsid w:val="004D6F22"/>
    <w:rsid w:val="004D710E"/>
    <w:rsid w:val="004E052D"/>
    <w:rsid w:val="004E1479"/>
    <w:rsid w:val="004E1EA8"/>
    <w:rsid w:val="004E24B8"/>
    <w:rsid w:val="004E2501"/>
    <w:rsid w:val="004E2C0E"/>
    <w:rsid w:val="004E442F"/>
    <w:rsid w:val="004E588E"/>
    <w:rsid w:val="004E67AA"/>
    <w:rsid w:val="004E77C3"/>
    <w:rsid w:val="004E782D"/>
    <w:rsid w:val="004E7E66"/>
    <w:rsid w:val="004F0CCD"/>
    <w:rsid w:val="004F1215"/>
    <w:rsid w:val="004F221E"/>
    <w:rsid w:val="004F2455"/>
    <w:rsid w:val="004F42CC"/>
    <w:rsid w:val="004F4F08"/>
    <w:rsid w:val="004F528B"/>
    <w:rsid w:val="004F57E6"/>
    <w:rsid w:val="004F5AAD"/>
    <w:rsid w:val="004F5ED5"/>
    <w:rsid w:val="005002FD"/>
    <w:rsid w:val="00500515"/>
    <w:rsid w:val="00501987"/>
    <w:rsid w:val="00502739"/>
    <w:rsid w:val="00503836"/>
    <w:rsid w:val="005055E6"/>
    <w:rsid w:val="00506732"/>
    <w:rsid w:val="00513A98"/>
    <w:rsid w:val="00514806"/>
    <w:rsid w:val="00514CD6"/>
    <w:rsid w:val="005151A8"/>
    <w:rsid w:val="005167CF"/>
    <w:rsid w:val="005175EF"/>
    <w:rsid w:val="00517A82"/>
    <w:rsid w:val="00517C0D"/>
    <w:rsid w:val="005228B0"/>
    <w:rsid w:val="005229FB"/>
    <w:rsid w:val="00522E6D"/>
    <w:rsid w:val="00523A98"/>
    <w:rsid w:val="00526494"/>
    <w:rsid w:val="00526662"/>
    <w:rsid w:val="00527A23"/>
    <w:rsid w:val="00527C30"/>
    <w:rsid w:val="00527DDB"/>
    <w:rsid w:val="00530553"/>
    <w:rsid w:val="00532379"/>
    <w:rsid w:val="005333AC"/>
    <w:rsid w:val="00534160"/>
    <w:rsid w:val="005347A4"/>
    <w:rsid w:val="005358B2"/>
    <w:rsid w:val="00536AAC"/>
    <w:rsid w:val="00537E6D"/>
    <w:rsid w:val="00540295"/>
    <w:rsid w:val="00540A6F"/>
    <w:rsid w:val="00540C96"/>
    <w:rsid w:val="00541A84"/>
    <w:rsid w:val="00542878"/>
    <w:rsid w:val="00543598"/>
    <w:rsid w:val="005438B4"/>
    <w:rsid w:val="00543AF8"/>
    <w:rsid w:val="00543B35"/>
    <w:rsid w:val="00547881"/>
    <w:rsid w:val="00547980"/>
    <w:rsid w:val="005500D4"/>
    <w:rsid w:val="005510A2"/>
    <w:rsid w:val="005538A5"/>
    <w:rsid w:val="00554D9D"/>
    <w:rsid w:val="00557B66"/>
    <w:rsid w:val="00560859"/>
    <w:rsid w:val="00561201"/>
    <w:rsid w:val="00561381"/>
    <w:rsid w:val="00561723"/>
    <w:rsid w:val="00562445"/>
    <w:rsid w:val="00562DAB"/>
    <w:rsid w:val="00563A86"/>
    <w:rsid w:val="00564790"/>
    <w:rsid w:val="00565C52"/>
    <w:rsid w:val="0056789C"/>
    <w:rsid w:val="0057107D"/>
    <w:rsid w:val="0057111F"/>
    <w:rsid w:val="0057400A"/>
    <w:rsid w:val="00574787"/>
    <w:rsid w:val="00575337"/>
    <w:rsid w:val="0057558B"/>
    <w:rsid w:val="00575B69"/>
    <w:rsid w:val="005775D8"/>
    <w:rsid w:val="00581A69"/>
    <w:rsid w:val="005823EE"/>
    <w:rsid w:val="00582654"/>
    <w:rsid w:val="00584266"/>
    <w:rsid w:val="00584E8F"/>
    <w:rsid w:val="00585017"/>
    <w:rsid w:val="005858F5"/>
    <w:rsid w:val="0058619C"/>
    <w:rsid w:val="0058743C"/>
    <w:rsid w:val="005912FD"/>
    <w:rsid w:val="005913F6"/>
    <w:rsid w:val="00591539"/>
    <w:rsid w:val="00593190"/>
    <w:rsid w:val="0059512B"/>
    <w:rsid w:val="00595E90"/>
    <w:rsid w:val="005961BB"/>
    <w:rsid w:val="0059706E"/>
    <w:rsid w:val="005979FC"/>
    <w:rsid w:val="005A1A0D"/>
    <w:rsid w:val="005A2E82"/>
    <w:rsid w:val="005A35C3"/>
    <w:rsid w:val="005A4922"/>
    <w:rsid w:val="005A5650"/>
    <w:rsid w:val="005A67C2"/>
    <w:rsid w:val="005B0248"/>
    <w:rsid w:val="005B072A"/>
    <w:rsid w:val="005B2DDF"/>
    <w:rsid w:val="005B36B7"/>
    <w:rsid w:val="005B41BA"/>
    <w:rsid w:val="005B4336"/>
    <w:rsid w:val="005B510C"/>
    <w:rsid w:val="005B5973"/>
    <w:rsid w:val="005B5B4C"/>
    <w:rsid w:val="005B67C6"/>
    <w:rsid w:val="005B7F71"/>
    <w:rsid w:val="005C1889"/>
    <w:rsid w:val="005C2ACB"/>
    <w:rsid w:val="005C5665"/>
    <w:rsid w:val="005C61BA"/>
    <w:rsid w:val="005D1257"/>
    <w:rsid w:val="005D194B"/>
    <w:rsid w:val="005D22C4"/>
    <w:rsid w:val="005D25A9"/>
    <w:rsid w:val="005D2AE4"/>
    <w:rsid w:val="005D2FFA"/>
    <w:rsid w:val="005D3DF7"/>
    <w:rsid w:val="005D4C29"/>
    <w:rsid w:val="005D6B1B"/>
    <w:rsid w:val="005E0007"/>
    <w:rsid w:val="005E064B"/>
    <w:rsid w:val="005E084D"/>
    <w:rsid w:val="005E0FC8"/>
    <w:rsid w:val="005E169F"/>
    <w:rsid w:val="005E237C"/>
    <w:rsid w:val="005E3C63"/>
    <w:rsid w:val="005E4027"/>
    <w:rsid w:val="005E47D5"/>
    <w:rsid w:val="005E4A09"/>
    <w:rsid w:val="005E5192"/>
    <w:rsid w:val="005E5303"/>
    <w:rsid w:val="005E5D01"/>
    <w:rsid w:val="005E5F54"/>
    <w:rsid w:val="005E6877"/>
    <w:rsid w:val="005E7FC2"/>
    <w:rsid w:val="005F11CB"/>
    <w:rsid w:val="005F1A64"/>
    <w:rsid w:val="005F20A7"/>
    <w:rsid w:val="005F2EBF"/>
    <w:rsid w:val="005F4BE1"/>
    <w:rsid w:val="005F525D"/>
    <w:rsid w:val="005F6409"/>
    <w:rsid w:val="00601254"/>
    <w:rsid w:val="0060411E"/>
    <w:rsid w:val="00606CE4"/>
    <w:rsid w:val="00610001"/>
    <w:rsid w:val="0061252A"/>
    <w:rsid w:val="00612F1F"/>
    <w:rsid w:val="00616F03"/>
    <w:rsid w:val="006220F1"/>
    <w:rsid w:val="006221C8"/>
    <w:rsid w:val="00622881"/>
    <w:rsid w:val="0062560A"/>
    <w:rsid w:val="00626038"/>
    <w:rsid w:val="0063017E"/>
    <w:rsid w:val="006305E9"/>
    <w:rsid w:val="00631E3C"/>
    <w:rsid w:val="00632CBD"/>
    <w:rsid w:val="00633198"/>
    <w:rsid w:val="006332F6"/>
    <w:rsid w:val="0063352E"/>
    <w:rsid w:val="00633567"/>
    <w:rsid w:val="00636AF5"/>
    <w:rsid w:val="00636EFF"/>
    <w:rsid w:val="00637254"/>
    <w:rsid w:val="00641F8E"/>
    <w:rsid w:val="00642266"/>
    <w:rsid w:val="006424D8"/>
    <w:rsid w:val="00643CC3"/>
    <w:rsid w:val="0064413E"/>
    <w:rsid w:val="00645DA7"/>
    <w:rsid w:val="00647E87"/>
    <w:rsid w:val="006504EE"/>
    <w:rsid w:val="00650F31"/>
    <w:rsid w:val="00650FEE"/>
    <w:rsid w:val="006526E8"/>
    <w:rsid w:val="00652DF2"/>
    <w:rsid w:val="00653554"/>
    <w:rsid w:val="0065364F"/>
    <w:rsid w:val="006536F7"/>
    <w:rsid w:val="00653BD6"/>
    <w:rsid w:val="00653DC0"/>
    <w:rsid w:val="00653E45"/>
    <w:rsid w:val="00654FD1"/>
    <w:rsid w:val="00656121"/>
    <w:rsid w:val="0065697D"/>
    <w:rsid w:val="00657C7E"/>
    <w:rsid w:val="006606DD"/>
    <w:rsid w:val="006613F4"/>
    <w:rsid w:val="006622FF"/>
    <w:rsid w:val="006629EA"/>
    <w:rsid w:val="00662E8F"/>
    <w:rsid w:val="006649FB"/>
    <w:rsid w:val="0066747B"/>
    <w:rsid w:val="006708EC"/>
    <w:rsid w:val="00671391"/>
    <w:rsid w:val="00671936"/>
    <w:rsid w:val="00672E1B"/>
    <w:rsid w:val="0067426B"/>
    <w:rsid w:val="00675047"/>
    <w:rsid w:val="006750A1"/>
    <w:rsid w:val="00675E1F"/>
    <w:rsid w:val="006778A9"/>
    <w:rsid w:val="00677B59"/>
    <w:rsid w:val="006802E5"/>
    <w:rsid w:val="00680B97"/>
    <w:rsid w:val="006827CD"/>
    <w:rsid w:val="00683280"/>
    <w:rsid w:val="00683D67"/>
    <w:rsid w:val="00684387"/>
    <w:rsid w:val="006848DF"/>
    <w:rsid w:val="00685841"/>
    <w:rsid w:val="006868F0"/>
    <w:rsid w:val="006902FD"/>
    <w:rsid w:val="00690A37"/>
    <w:rsid w:val="00691127"/>
    <w:rsid w:val="0069285F"/>
    <w:rsid w:val="00692E6E"/>
    <w:rsid w:val="0069466C"/>
    <w:rsid w:val="00695648"/>
    <w:rsid w:val="00695CAF"/>
    <w:rsid w:val="00696955"/>
    <w:rsid w:val="006A00D6"/>
    <w:rsid w:val="006A04BE"/>
    <w:rsid w:val="006A1154"/>
    <w:rsid w:val="006A1538"/>
    <w:rsid w:val="006A2DF5"/>
    <w:rsid w:val="006A2FC3"/>
    <w:rsid w:val="006A3999"/>
    <w:rsid w:val="006A4B3A"/>
    <w:rsid w:val="006A565E"/>
    <w:rsid w:val="006A6A4B"/>
    <w:rsid w:val="006B0023"/>
    <w:rsid w:val="006B02F8"/>
    <w:rsid w:val="006B0842"/>
    <w:rsid w:val="006B1C0D"/>
    <w:rsid w:val="006B2012"/>
    <w:rsid w:val="006B2AC8"/>
    <w:rsid w:val="006B2D2E"/>
    <w:rsid w:val="006B47C3"/>
    <w:rsid w:val="006B4ADA"/>
    <w:rsid w:val="006B4B5E"/>
    <w:rsid w:val="006B5729"/>
    <w:rsid w:val="006B67D8"/>
    <w:rsid w:val="006B7987"/>
    <w:rsid w:val="006C03CE"/>
    <w:rsid w:val="006C045B"/>
    <w:rsid w:val="006C301A"/>
    <w:rsid w:val="006C377A"/>
    <w:rsid w:val="006C3FD9"/>
    <w:rsid w:val="006C4B91"/>
    <w:rsid w:val="006C794F"/>
    <w:rsid w:val="006D03C9"/>
    <w:rsid w:val="006D047C"/>
    <w:rsid w:val="006D1473"/>
    <w:rsid w:val="006D1515"/>
    <w:rsid w:val="006D1962"/>
    <w:rsid w:val="006D1C34"/>
    <w:rsid w:val="006D2546"/>
    <w:rsid w:val="006D29B1"/>
    <w:rsid w:val="006D3EA1"/>
    <w:rsid w:val="006D56EC"/>
    <w:rsid w:val="006D77CC"/>
    <w:rsid w:val="006E015C"/>
    <w:rsid w:val="006E32D1"/>
    <w:rsid w:val="006E3A66"/>
    <w:rsid w:val="006E41BB"/>
    <w:rsid w:val="006E6BEB"/>
    <w:rsid w:val="006E71C0"/>
    <w:rsid w:val="006E79F7"/>
    <w:rsid w:val="006F0800"/>
    <w:rsid w:val="006F39C0"/>
    <w:rsid w:val="006F3B36"/>
    <w:rsid w:val="006F5296"/>
    <w:rsid w:val="006F5665"/>
    <w:rsid w:val="006F6260"/>
    <w:rsid w:val="006F7C79"/>
    <w:rsid w:val="006F7DEF"/>
    <w:rsid w:val="007005C1"/>
    <w:rsid w:val="00700683"/>
    <w:rsid w:val="00700783"/>
    <w:rsid w:val="00700832"/>
    <w:rsid w:val="007009C2"/>
    <w:rsid w:val="00700A4E"/>
    <w:rsid w:val="00700FE0"/>
    <w:rsid w:val="0070187B"/>
    <w:rsid w:val="007038AA"/>
    <w:rsid w:val="00703E10"/>
    <w:rsid w:val="00703EEC"/>
    <w:rsid w:val="00704E05"/>
    <w:rsid w:val="00704EBC"/>
    <w:rsid w:val="00706830"/>
    <w:rsid w:val="00707DB6"/>
    <w:rsid w:val="00710613"/>
    <w:rsid w:val="00710EEB"/>
    <w:rsid w:val="00711E16"/>
    <w:rsid w:val="00714FC8"/>
    <w:rsid w:val="0071508C"/>
    <w:rsid w:val="00715A31"/>
    <w:rsid w:val="00715EF0"/>
    <w:rsid w:val="007214B5"/>
    <w:rsid w:val="00721844"/>
    <w:rsid w:val="00721B98"/>
    <w:rsid w:val="00721C9B"/>
    <w:rsid w:val="007224F8"/>
    <w:rsid w:val="00722AE3"/>
    <w:rsid w:val="00723CBD"/>
    <w:rsid w:val="0072425C"/>
    <w:rsid w:val="00725081"/>
    <w:rsid w:val="007260E6"/>
    <w:rsid w:val="0072722B"/>
    <w:rsid w:val="0073012A"/>
    <w:rsid w:val="00730189"/>
    <w:rsid w:val="007306D3"/>
    <w:rsid w:val="00731366"/>
    <w:rsid w:val="00731E86"/>
    <w:rsid w:val="00732030"/>
    <w:rsid w:val="007333F4"/>
    <w:rsid w:val="00733E42"/>
    <w:rsid w:val="00734571"/>
    <w:rsid w:val="00736270"/>
    <w:rsid w:val="007363C1"/>
    <w:rsid w:val="007366CF"/>
    <w:rsid w:val="00737E4E"/>
    <w:rsid w:val="00740114"/>
    <w:rsid w:val="0074026C"/>
    <w:rsid w:val="0074119D"/>
    <w:rsid w:val="00742684"/>
    <w:rsid w:val="0074367A"/>
    <w:rsid w:val="00743E5C"/>
    <w:rsid w:val="0074493E"/>
    <w:rsid w:val="00745639"/>
    <w:rsid w:val="00745803"/>
    <w:rsid w:val="00745CD0"/>
    <w:rsid w:val="00746892"/>
    <w:rsid w:val="007479D6"/>
    <w:rsid w:val="00750231"/>
    <w:rsid w:val="0075122D"/>
    <w:rsid w:val="00751568"/>
    <w:rsid w:val="00751D9C"/>
    <w:rsid w:val="007526AF"/>
    <w:rsid w:val="00752962"/>
    <w:rsid w:val="00753E67"/>
    <w:rsid w:val="007540FE"/>
    <w:rsid w:val="0075478E"/>
    <w:rsid w:val="00754D7F"/>
    <w:rsid w:val="00755068"/>
    <w:rsid w:val="00755204"/>
    <w:rsid w:val="00755A65"/>
    <w:rsid w:val="007564F2"/>
    <w:rsid w:val="00756D7A"/>
    <w:rsid w:val="007574A6"/>
    <w:rsid w:val="00757A56"/>
    <w:rsid w:val="007605E3"/>
    <w:rsid w:val="007614BD"/>
    <w:rsid w:val="00761C11"/>
    <w:rsid w:val="00762B83"/>
    <w:rsid w:val="0076554A"/>
    <w:rsid w:val="00765BAD"/>
    <w:rsid w:val="007671B6"/>
    <w:rsid w:val="00771667"/>
    <w:rsid w:val="007717F5"/>
    <w:rsid w:val="00771D7D"/>
    <w:rsid w:val="007724FE"/>
    <w:rsid w:val="0077293E"/>
    <w:rsid w:val="00772ED6"/>
    <w:rsid w:val="0077302B"/>
    <w:rsid w:val="0077396E"/>
    <w:rsid w:val="007749BD"/>
    <w:rsid w:val="00774ACF"/>
    <w:rsid w:val="00774C5A"/>
    <w:rsid w:val="00775AB3"/>
    <w:rsid w:val="00781216"/>
    <w:rsid w:val="007815C2"/>
    <w:rsid w:val="007827C9"/>
    <w:rsid w:val="00782941"/>
    <w:rsid w:val="007838E5"/>
    <w:rsid w:val="007904D6"/>
    <w:rsid w:val="0079078C"/>
    <w:rsid w:val="00790B0D"/>
    <w:rsid w:val="00792FE6"/>
    <w:rsid w:val="00793528"/>
    <w:rsid w:val="00793B0E"/>
    <w:rsid w:val="00793B14"/>
    <w:rsid w:val="00793EC4"/>
    <w:rsid w:val="0079460F"/>
    <w:rsid w:val="0079511A"/>
    <w:rsid w:val="00795617"/>
    <w:rsid w:val="0079608D"/>
    <w:rsid w:val="007962FB"/>
    <w:rsid w:val="007A3953"/>
    <w:rsid w:val="007A4978"/>
    <w:rsid w:val="007A52D4"/>
    <w:rsid w:val="007A5304"/>
    <w:rsid w:val="007A6269"/>
    <w:rsid w:val="007A6A5C"/>
    <w:rsid w:val="007A78EE"/>
    <w:rsid w:val="007B00D4"/>
    <w:rsid w:val="007B06C8"/>
    <w:rsid w:val="007B14FF"/>
    <w:rsid w:val="007B1F17"/>
    <w:rsid w:val="007B3CD4"/>
    <w:rsid w:val="007B50B2"/>
    <w:rsid w:val="007B597A"/>
    <w:rsid w:val="007B7511"/>
    <w:rsid w:val="007B7BE3"/>
    <w:rsid w:val="007C0429"/>
    <w:rsid w:val="007C124B"/>
    <w:rsid w:val="007C1ED2"/>
    <w:rsid w:val="007C23ED"/>
    <w:rsid w:val="007C255E"/>
    <w:rsid w:val="007C280D"/>
    <w:rsid w:val="007C3BE5"/>
    <w:rsid w:val="007C3DE6"/>
    <w:rsid w:val="007C4A45"/>
    <w:rsid w:val="007C4FDA"/>
    <w:rsid w:val="007C67E9"/>
    <w:rsid w:val="007C7FCA"/>
    <w:rsid w:val="007D1826"/>
    <w:rsid w:val="007D2813"/>
    <w:rsid w:val="007D3D9E"/>
    <w:rsid w:val="007D59C8"/>
    <w:rsid w:val="007D655C"/>
    <w:rsid w:val="007D6CEC"/>
    <w:rsid w:val="007D7BF8"/>
    <w:rsid w:val="007E0ABD"/>
    <w:rsid w:val="007E0F93"/>
    <w:rsid w:val="007E2C44"/>
    <w:rsid w:val="007E3F5C"/>
    <w:rsid w:val="007E43D2"/>
    <w:rsid w:val="007E5CBB"/>
    <w:rsid w:val="007E6294"/>
    <w:rsid w:val="007E64BE"/>
    <w:rsid w:val="007E6EAC"/>
    <w:rsid w:val="007F0361"/>
    <w:rsid w:val="007F03A5"/>
    <w:rsid w:val="007F14D4"/>
    <w:rsid w:val="007F1759"/>
    <w:rsid w:val="007F1EAE"/>
    <w:rsid w:val="007F24BD"/>
    <w:rsid w:val="007F2C4F"/>
    <w:rsid w:val="007F2D55"/>
    <w:rsid w:val="007F2EB4"/>
    <w:rsid w:val="007F45A6"/>
    <w:rsid w:val="007F4AD9"/>
    <w:rsid w:val="007F589D"/>
    <w:rsid w:val="007F75AC"/>
    <w:rsid w:val="008007B1"/>
    <w:rsid w:val="00801B34"/>
    <w:rsid w:val="0080385C"/>
    <w:rsid w:val="00803FAA"/>
    <w:rsid w:val="00811C8A"/>
    <w:rsid w:val="0081284F"/>
    <w:rsid w:val="008128AB"/>
    <w:rsid w:val="008129FC"/>
    <w:rsid w:val="00812A71"/>
    <w:rsid w:val="0081308E"/>
    <w:rsid w:val="00813274"/>
    <w:rsid w:val="008137D6"/>
    <w:rsid w:val="00816067"/>
    <w:rsid w:val="008166E2"/>
    <w:rsid w:val="00820B29"/>
    <w:rsid w:val="008223D4"/>
    <w:rsid w:val="00825415"/>
    <w:rsid w:val="0082577C"/>
    <w:rsid w:val="00825F90"/>
    <w:rsid w:val="00826CA2"/>
    <w:rsid w:val="008273D0"/>
    <w:rsid w:val="008331F7"/>
    <w:rsid w:val="00834001"/>
    <w:rsid w:val="00834A30"/>
    <w:rsid w:val="00834BC1"/>
    <w:rsid w:val="00836657"/>
    <w:rsid w:val="00836B78"/>
    <w:rsid w:val="00836BC0"/>
    <w:rsid w:val="008376CD"/>
    <w:rsid w:val="00837E06"/>
    <w:rsid w:val="00842FAA"/>
    <w:rsid w:val="00843497"/>
    <w:rsid w:val="0084389C"/>
    <w:rsid w:val="008441D1"/>
    <w:rsid w:val="0084476F"/>
    <w:rsid w:val="00844E9D"/>
    <w:rsid w:val="00845C71"/>
    <w:rsid w:val="0084636C"/>
    <w:rsid w:val="00847DAE"/>
    <w:rsid w:val="00847EB5"/>
    <w:rsid w:val="00850715"/>
    <w:rsid w:val="00851921"/>
    <w:rsid w:val="0085268A"/>
    <w:rsid w:val="00852891"/>
    <w:rsid w:val="00854A1D"/>
    <w:rsid w:val="00854CEA"/>
    <w:rsid w:val="00855FE7"/>
    <w:rsid w:val="00860414"/>
    <w:rsid w:val="00860F15"/>
    <w:rsid w:val="00861C55"/>
    <w:rsid w:val="00861DEF"/>
    <w:rsid w:val="00862595"/>
    <w:rsid w:val="00862CBB"/>
    <w:rsid w:val="00864737"/>
    <w:rsid w:val="00864A58"/>
    <w:rsid w:val="008658E5"/>
    <w:rsid w:val="00867846"/>
    <w:rsid w:val="00871A99"/>
    <w:rsid w:val="00871B08"/>
    <w:rsid w:val="00871C0F"/>
    <w:rsid w:val="00872583"/>
    <w:rsid w:val="008744A8"/>
    <w:rsid w:val="0087478C"/>
    <w:rsid w:val="00874B8A"/>
    <w:rsid w:val="00874D51"/>
    <w:rsid w:val="0087514E"/>
    <w:rsid w:val="00876473"/>
    <w:rsid w:val="00876D0D"/>
    <w:rsid w:val="00877BA1"/>
    <w:rsid w:val="008802D2"/>
    <w:rsid w:val="0088214F"/>
    <w:rsid w:val="00882537"/>
    <w:rsid w:val="008825BA"/>
    <w:rsid w:val="00882BFE"/>
    <w:rsid w:val="00882F99"/>
    <w:rsid w:val="008830FE"/>
    <w:rsid w:val="00885087"/>
    <w:rsid w:val="00887541"/>
    <w:rsid w:val="0089057F"/>
    <w:rsid w:val="00890EBF"/>
    <w:rsid w:val="0089117E"/>
    <w:rsid w:val="008913DF"/>
    <w:rsid w:val="00893649"/>
    <w:rsid w:val="008940E9"/>
    <w:rsid w:val="008941D2"/>
    <w:rsid w:val="008943C2"/>
    <w:rsid w:val="00896B57"/>
    <w:rsid w:val="00896DAD"/>
    <w:rsid w:val="008A22B9"/>
    <w:rsid w:val="008A45E8"/>
    <w:rsid w:val="008A51AD"/>
    <w:rsid w:val="008A5A26"/>
    <w:rsid w:val="008A709F"/>
    <w:rsid w:val="008A7E30"/>
    <w:rsid w:val="008B1912"/>
    <w:rsid w:val="008B3E54"/>
    <w:rsid w:val="008B569F"/>
    <w:rsid w:val="008B5A59"/>
    <w:rsid w:val="008B5BE6"/>
    <w:rsid w:val="008B6833"/>
    <w:rsid w:val="008B7802"/>
    <w:rsid w:val="008C09D9"/>
    <w:rsid w:val="008C0C37"/>
    <w:rsid w:val="008C1247"/>
    <w:rsid w:val="008C189F"/>
    <w:rsid w:val="008C1926"/>
    <w:rsid w:val="008C2A57"/>
    <w:rsid w:val="008C2B99"/>
    <w:rsid w:val="008C2D66"/>
    <w:rsid w:val="008C3DF3"/>
    <w:rsid w:val="008C4096"/>
    <w:rsid w:val="008C47AF"/>
    <w:rsid w:val="008C4F17"/>
    <w:rsid w:val="008C564B"/>
    <w:rsid w:val="008C5EBD"/>
    <w:rsid w:val="008C6543"/>
    <w:rsid w:val="008C66F9"/>
    <w:rsid w:val="008C7232"/>
    <w:rsid w:val="008D0924"/>
    <w:rsid w:val="008D0EEF"/>
    <w:rsid w:val="008D0F2C"/>
    <w:rsid w:val="008D1278"/>
    <w:rsid w:val="008D30D7"/>
    <w:rsid w:val="008D4081"/>
    <w:rsid w:val="008D4649"/>
    <w:rsid w:val="008D6E9C"/>
    <w:rsid w:val="008D76AA"/>
    <w:rsid w:val="008D7CC0"/>
    <w:rsid w:val="008E0CDD"/>
    <w:rsid w:val="008E10A9"/>
    <w:rsid w:val="008E17AF"/>
    <w:rsid w:val="008E30CF"/>
    <w:rsid w:val="008E32EF"/>
    <w:rsid w:val="008E3430"/>
    <w:rsid w:val="008E3808"/>
    <w:rsid w:val="008E3A14"/>
    <w:rsid w:val="008E3B70"/>
    <w:rsid w:val="008E3C62"/>
    <w:rsid w:val="008E440C"/>
    <w:rsid w:val="008E45D0"/>
    <w:rsid w:val="008E6848"/>
    <w:rsid w:val="008F0604"/>
    <w:rsid w:val="008F115E"/>
    <w:rsid w:val="008F3982"/>
    <w:rsid w:val="008F39AE"/>
    <w:rsid w:val="008F3BD8"/>
    <w:rsid w:val="008F51D7"/>
    <w:rsid w:val="008F5DD7"/>
    <w:rsid w:val="008F7BB3"/>
    <w:rsid w:val="008F7BB8"/>
    <w:rsid w:val="00900129"/>
    <w:rsid w:val="00901734"/>
    <w:rsid w:val="00901C13"/>
    <w:rsid w:val="00902519"/>
    <w:rsid w:val="00905530"/>
    <w:rsid w:val="0090604A"/>
    <w:rsid w:val="0090645C"/>
    <w:rsid w:val="009065CC"/>
    <w:rsid w:val="0091190C"/>
    <w:rsid w:val="00911C35"/>
    <w:rsid w:val="009141EA"/>
    <w:rsid w:val="009152B7"/>
    <w:rsid w:val="0092078D"/>
    <w:rsid w:val="009241DB"/>
    <w:rsid w:val="00925DDC"/>
    <w:rsid w:val="009274E8"/>
    <w:rsid w:val="009316AF"/>
    <w:rsid w:val="009316CA"/>
    <w:rsid w:val="009321A2"/>
    <w:rsid w:val="00932AC1"/>
    <w:rsid w:val="00934066"/>
    <w:rsid w:val="009347CD"/>
    <w:rsid w:val="0093597F"/>
    <w:rsid w:val="0093639E"/>
    <w:rsid w:val="00936EF0"/>
    <w:rsid w:val="0093714A"/>
    <w:rsid w:val="0093757C"/>
    <w:rsid w:val="00937A3C"/>
    <w:rsid w:val="00944B81"/>
    <w:rsid w:val="00945914"/>
    <w:rsid w:val="009475BC"/>
    <w:rsid w:val="009508A4"/>
    <w:rsid w:val="00950D63"/>
    <w:rsid w:val="009514AE"/>
    <w:rsid w:val="00951C37"/>
    <w:rsid w:val="00952C83"/>
    <w:rsid w:val="0095396B"/>
    <w:rsid w:val="009551E9"/>
    <w:rsid w:val="00956A00"/>
    <w:rsid w:val="00956E4C"/>
    <w:rsid w:val="00960357"/>
    <w:rsid w:val="00960541"/>
    <w:rsid w:val="009607A0"/>
    <w:rsid w:val="009613EA"/>
    <w:rsid w:val="00961927"/>
    <w:rsid w:val="00962181"/>
    <w:rsid w:val="00962659"/>
    <w:rsid w:val="0096281F"/>
    <w:rsid w:val="00964072"/>
    <w:rsid w:val="00964132"/>
    <w:rsid w:val="00965D0D"/>
    <w:rsid w:val="009677A4"/>
    <w:rsid w:val="009705E3"/>
    <w:rsid w:val="00970F85"/>
    <w:rsid w:val="0097247C"/>
    <w:rsid w:val="00972BC1"/>
    <w:rsid w:val="00972F75"/>
    <w:rsid w:val="0097369E"/>
    <w:rsid w:val="00973CA4"/>
    <w:rsid w:val="0097691F"/>
    <w:rsid w:val="00976949"/>
    <w:rsid w:val="0097709D"/>
    <w:rsid w:val="00977622"/>
    <w:rsid w:val="00981C35"/>
    <w:rsid w:val="00984E71"/>
    <w:rsid w:val="009859FF"/>
    <w:rsid w:val="009878B4"/>
    <w:rsid w:val="0098790F"/>
    <w:rsid w:val="00987BE0"/>
    <w:rsid w:val="00991543"/>
    <w:rsid w:val="00991E05"/>
    <w:rsid w:val="009923CB"/>
    <w:rsid w:val="009926AB"/>
    <w:rsid w:val="00994851"/>
    <w:rsid w:val="0099575E"/>
    <w:rsid w:val="0099773C"/>
    <w:rsid w:val="009A024D"/>
    <w:rsid w:val="009A0372"/>
    <w:rsid w:val="009A0A60"/>
    <w:rsid w:val="009A0E5D"/>
    <w:rsid w:val="009A2053"/>
    <w:rsid w:val="009A2AF8"/>
    <w:rsid w:val="009A2DE8"/>
    <w:rsid w:val="009A4172"/>
    <w:rsid w:val="009A5008"/>
    <w:rsid w:val="009A5B2E"/>
    <w:rsid w:val="009A6B87"/>
    <w:rsid w:val="009A7CAB"/>
    <w:rsid w:val="009B1382"/>
    <w:rsid w:val="009B1798"/>
    <w:rsid w:val="009B2282"/>
    <w:rsid w:val="009B3812"/>
    <w:rsid w:val="009B4779"/>
    <w:rsid w:val="009B69A0"/>
    <w:rsid w:val="009B7C5D"/>
    <w:rsid w:val="009B7F79"/>
    <w:rsid w:val="009C00CD"/>
    <w:rsid w:val="009C0149"/>
    <w:rsid w:val="009C0266"/>
    <w:rsid w:val="009C1178"/>
    <w:rsid w:val="009C1DE8"/>
    <w:rsid w:val="009C3E02"/>
    <w:rsid w:val="009C5817"/>
    <w:rsid w:val="009C6179"/>
    <w:rsid w:val="009D256D"/>
    <w:rsid w:val="009D263C"/>
    <w:rsid w:val="009D28DB"/>
    <w:rsid w:val="009D460A"/>
    <w:rsid w:val="009D55FD"/>
    <w:rsid w:val="009D62BE"/>
    <w:rsid w:val="009D7C5A"/>
    <w:rsid w:val="009E097E"/>
    <w:rsid w:val="009E1BAC"/>
    <w:rsid w:val="009E2005"/>
    <w:rsid w:val="009E36B9"/>
    <w:rsid w:val="009E3A0B"/>
    <w:rsid w:val="009E5E41"/>
    <w:rsid w:val="009E610A"/>
    <w:rsid w:val="009E74F7"/>
    <w:rsid w:val="009F069E"/>
    <w:rsid w:val="009F2BD2"/>
    <w:rsid w:val="009F3C8D"/>
    <w:rsid w:val="009F4132"/>
    <w:rsid w:val="009F5E25"/>
    <w:rsid w:val="009F6351"/>
    <w:rsid w:val="009F6401"/>
    <w:rsid w:val="009F69D8"/>
    <w:rsid w:val="009F6D21"/>
    <w:rsid w:val="009F6FD9"/>
    <w:rsid w:val="009F7E0E"/>
    <w:rsid w:val="00A0064E"/>
    <w:rsid w:val="00A011DD"/>
    <w:rsid w:val="00A0139F"/>
    <w:rsid w:val="00A01D02"/>
    <w:rsid w:val="00A01E6D"/>
    <w:rsid w:val="00A062F9"/>
    <w:rsid w:val="00A074E1"/>
    <w:rsid w:val="00A10B8C"/>
    <w:rsid w:val="00A13032"/>
    <w:rsid w:val="00A13079"/>
    <w:rsid w:val="00A1685F"/>
    <w:rsid w:val="00A20CA5"/>
    <w:rsid w:val="00A2137B"/>
    <w:rsid w:val="00A215A6"/>
    <w:rsid w:val="00A22EBB"/>
    <w:rsid w:val="00A23048"/>
    <w:rsid w:val="00A2451D"/>
    <w:rsid w:val="00A26A1A"/>
    <w:rsid w:val="00A26C3F"/>
    <w:rsid w:val="00A27005"/>
    <w:rsid w:val="00A3090C"/>
    <w:rsid w:val="00A30BAD"/>
    <w:rsid w:val="00A31DE4"/>
    <w:rsid w:val="00A31E74"/>
    <w:rsid w:val="00A32585"/>
    <w:rsid w:val="00A33996"/>
    <w:rsid w:val="00A34FE5"/>
    <w:rsid w:val="00A35AF8"/>
    <w:rsid w:val="00A36423"/>
    <w:rsid w:val="00A36F0A"/>
    <w:rsid w:val="00A403DE"/>
    <w:rsid w:val="00A4042E"/>
    <w:rsid w:val="00A40D2C"/>
    <w:rsid w:val="00A42753"/>
    <w:rsid w:val="00A455E7"/>
    <w:rsid w:val="00A466E0"/>
    <w:rsid w:val="00A472F0"/>
    <w:rsid w:val="00A5000A"/>
    <w:rsid w:val="00A50884"/>
    <w:rsid w:val="00A52973"/>
    <w:rsid w:val="00A53419"/>
    <w:rsid w:val="00A54638"/>
    <w:rsid w:val="00A55278"/>
    <w:rsid w:val="00A55C6A"/>
    <w:rsid w:val="00A5673D"/>
    <w:rsid w:val="00A600B8"/>
    <w:rsid w:val="00A60407"/>
    <w:rsid w:val="00A61A8B"/>
    <w:rsid w:val="00A63F4F"/>
    <w:rsid w:val="00A6670D"/>
    <w:rsid w:val="00A67FBE"/>
    <w:rsid w:val="00A7499F"/>
    <w:rsid w:val="00A74F64"/>
    <w:rsid w:val="00A7503A"/>
    <w:rsid w:val="00A7520B"/>
    <w:rsid w:val="00A76DAC"/>
    <w:rsid w:val="00A80D24"/>
    <w:rsid w:val="00A81221"/>
    <w:rsid w:val="00A821DC"/>
    <w:rsid w:val="00A82B7C"/>
    <w:rsid w:val="00A83A28"/>
    <w:rsid w:val="00A84721"/>
    <w:rsid w:val="00A8514C"/>
    <w:rsid w:val="00A85F92"/>
    <w:rsid w:val="00A91C12"/>
    <w:rsid w:val="00A9229A"/>
    <w:rsid w:val="00A92581"/>
    <w:rsid w:val="00A9309C"/>
    <w:rsid w:val="00A93EB6"/>
    <w:rsid w:val="00A93FB5"/>
    <w:rsid w:val="00A959BD"/>
    <w:rsid w:val="00A95B72"/>
    <w:rsid w:val="00A96973"/>
    <w:rsid w:val="00AA04CC"/>
    <w:rsid w:val="00AA085B"/>
    <w:rsid w:val="00AA1214"/>
    <w:rsid w:val="00AA2AD5"/>
    <w:rsid w:val="00AA2F35"/>
    <w:rsid w:val="00AA3B82"/>
    <w:rsid w:val="00AA47CF"/>
    <w:rsid w:val="00AA4A8A"/>
    <w:rsid w:val="00AA5C9B"/>
    <w:rsid w:val="00AA5F83"/>
    <w:rsid w:val="00AA6EB7"/>
    <w:rsid w:val="00AA7B6C"/>
    <w:rsid w:val="00AB07BB"/>
    <w:rsid w:val="00AB12D0"/>
    <w:rsid w:val="00AB376B"/>
    <w:rsid w:val="00AB3A13"/>
    <w:rsid w:val="00AB4D93"/>
    <w:rsid w:val="00AB5225"/>
    <w:rsid w:val="00AB6050"/>
    <w:rsid w:val="00AB679B"/>
    <w:rsid w:val="00AB6D37"/>
    <w:rsid w:val="00AB7479"/>
    <w:rsid w:val="00AC2178"/>
    <w:rsid w:val="00AC522E"/>
    <w:rsid w:val="00AC6601"/>
    <w:rsid w:val="00AC661A"/>
    <w:rsid w:val="00AC7043"/>
    <w:rsid w:val="00AC71CE"/>
    <w:rsid w:val="00AC729F"/>
    <w:rsid w:val="00AC7B07"/>
    <w:rsid w:val="00AD5785"/>
    <w:rsid w:val="00AD5CCE"/>
    <w:rsid w:val="00AD7EA3"/>
    <w:rsid w:val="00AE0012"/>
    <w:rsid w:val="00AE0AFE"/>
    <w:rsid w:val="00AE24BE"/>
    <w:rsid w:val="00AE77D3"/>
    <w:rsid w:val="00AE789C"/>
    <w:rsid w:val="00AE7C0B"/>
    <w:rsid w:val="00AF0D6B"/>
    <w:rsid w:val="00AF1C2B"/>
    <w:rsid w:val="00AF1C5E"/>
    <w:rsid w:val="00AF211E"/>
    <w:rsid w:val="00AF3015"/>
    <w:rsid w:val="00AF3A1C"/>
    <w:rsid w:val="00AF447B"/>
    <w:rsid w:val="00AF45BD"/>
    <w:rsid w:val="00AF45BF"/>
    <w:rsid w:val="00AF4BCB"/>
    <w:rsid w:val="00AF4F33"/>
    <w:rsid w:val="00AF4F67"/>
    <w:rsid w:val="00B025D5"/>
    <w:rsid w:val="00B0297B"/>
    <w:rsid w:val="00B03480"/>
    <w:rsid w:val="00B03BE8"/>
    <w:rsid w:val="00B04517"/>
    <w:rsid w:val="00B0599E"/>
    <w:rsid w:val="00B102C7"/>
    <w:rsid w:val="00B10826"/>
    <w:rsid w:val="00B1102D"/>
    <w:rsid w:val="00B11D76"/>
    <w:rsid w:val="00B11E28"/>
    <w:rsid w:val="00B121E8"/>
    <w:rsid w:val="00B132AE"/>
    <w:rsid w:val="00B13F7D"/>
    <w:rsid w:val="00B15DAD"/>
    <w:rsid w:val="00B15E75"/>
    <w:rsid w:val="00B165ED"/>
    <w:rsid w:val="00B178A2"/>
    <w:rsid w:val="00B21809"/>
    <w:rsid w:val="00B22429"/>
    <w:rsid w:val="00B2301D"/>
    <w:rsid w:val="00B23D52"/>
    <w:rsid w:val="00B2590E"/>
    <w:rsid w:val="00B25F6C"/>
    <w:rsid w:val="00B2619B"/>
    <w:rsid w:val="00B301E3"/>
    <w:rsid w:val="00B307C0"/>
    <w:rsid w:val="00B30B97"/>
    <w:rsid w:val="00B30C25"/>
    <w:rsid w:val="00B30D6E"/>
    <w:rsid w:val="00B3115F"/>
    <w:rsid w:val="00B31AED"/>
    <w:rsid w:val="00B33A01"/>
    <w:rsid w:val="00B33C6C"/>
    <w:rsid w:val="00B3411F"/>
    <w:rsid w:val="00B347D6"/>
    <w:rsid w:val="00B3506A"/>
    <w:rsid w:val="00B35243"/>
    <w:rsid w:val="00B36F1F"/>
    <w:rsid w:val="00B3703B"/>
    <w:rsid w:val="00B37985"/>
    <w:rsid w:val="00B40179"/>
    <w:rsid w:val="00B403B9"/>
    <w:rsid w:val="00B40701"/>
    <w:rsid w:val="00B408A2"/>
    <w:rsid w:val="00B409CA"/>
    <w:rsid w:val="00B41AAB"/>
    <w:rsid w:val="00B43433"/>
    <w:rsid w:val="00B444FC"/>
    <w:rsid w:val="00B4470A"/>
    <w:rsid w:val="00B508D3"/>
    <w:rsid w:val="00B5163F"/>
    <w:rsid w:val="00B519E4"/>
    <w:rsid w:val="00B5256C"/>
    <w:rsid w:val="00B525BB"/>
    <w:rsid w:val="00B53446"/>
    <w:rsid w:val="00B5346C"/>
    <w:rsid w:val="00B53C86"/>
    <w:rsid w:val="00B557F6"/>
    <w:rsid w:val="00B56AA1"/>
    <w:rsid w:val="00B56B8E"/>
    <w:rsid w:val="00B57B82"/>
    <w:rsid w:val="00B61C66"/>
    <w:rsid w:val="00B623B8"/>
    <w:rsid w:val="00B64534"/>
    <w:rsid w:val="00B65874"/>
    <w:rsid w:val="00B66299"/>
    <w:rsid w:val="00B70D56"/>
    <w:rsid w:val="00B7294E"/>
    <w:rsid w:val="00B72972"/>
    <w:rsid w:val="00B72FDD"/>
    <w:rsid w:val="00B74150"/>
    <w:rsid w:val="00B75708"/>
    <w:rsid w:val="00B757BD"/>
    <w:rsid w:val="00B764AC"/>
    <w:rsid w:val="00B76D11"/>
    <w:rsid w:val="00B77C48"/>
    <w:rsid w:val="00B825F6"/>
    <w:rsid w:val="00B82B6C"/>
    <w:rsid w:val="00B83109"/>
    <w:rsid w:val="00B843AC"/>
    <w:rsid w:val="00B84914"/>
    <w:rsid w:val="00B851E7"/>
    <w:rsid w:val="00B868D7"/>
    <w:rsid w:val="00B87099"/>
    <w:rsid w:val="00B87E0D"/>
    <w:rsid w:val="00B91E3D"/>
    <w:rsid w:val="00B92E93"/>
    <w:rsid w:val="00B931AD"/>
    <w:rsid w:val="00B96622"/>
    <w:rsid w:val="00B96CD3"/>
    <w:rsid w:val="00B97CBF"/>
    <w:rsid w:val="00BA079F"/>
    <w:rsid w:val="00BA11EF"/>
    <w:rsid w:val="00BA214C"/>
    <w:rsid w:val="00BA29B0"/>
    <w:rsid w:val="00BA3881"/>
    <w:rsid w:val="00BA454D"/>
    <w:rsid w:val="00BA58CB"/>
    <w:rsid w:val="00BA5941"/>
    <w:rsid w:val="00BA6167"/>
    <w:rsid w:val="00BA63E3"/>
    <w:rsid w:val="00BA6963"/>
    <w:rsid w:val="00BA7675"/>
    <w:rsid w:val="00BA7921"/>
    <w:rsid w:val="00BB0B6A"/>
    <w:rsid w:val="00BB14E7"/>
    <w:rsid w:val="00BB40AC"/>
    <w:rsid w:val="00BB7C62"/>
    <w:rsid w:val="00BC0317"/>
    <w:rsid w:val="00BC03BC"/>
    <w:rsid w:val="00BC18A7"/>
    <w:rsid w:val="00BC1EA7"/>
    <w:rsid w:val="00BC2078"/>
    <w:rsid w:val="00BC2161"/>
    <w:rsid w:val="00BC2BFE"/>
    <w:rsid w:val="00BC3229"/>
    <w:rsid w:val="00BC420E"/>
    <w:rsid w:val="00BC4B2A"/>
    <w:rsid w:val="00BC4B5A"/>
    <w:rsid w:val="00BC4D68"/>
    <w:rsid w:val="00BC5308"/>
    <w:rsid w:val="00BC57DE"/>
    <w:rsid w:val="00BC5A74"/>
    <w:rsid w:val="00BC6402"/>
    <w:rsid w:val="00BC7266"/>
    <w:rsid w:val="00BC78A8"/>
    <w:rsid w:val="00BC7952"/>
    <w:rsid w:val="00BC7E2D"/>
    <w:rsid w:val="00BD0394"/>
    <w:rsid w:val="00BD1C4F"/>
    <w:rsid w:val="00BD2388"/>
    <w:rsid w:val="00BD4302"/>
    <w:rsid w:val="00BD43B2"/>
    <w:rsid w:val="00BD461F"/>
    <w:rsid w:val="00BD5712"/>
    <w:rsid w:val="00BD60A0"/>
    <w:rsid w:val="00BD60E9"/>
    <w:rsid w:val="00BD72E4"/>
    <w:rsid w:val="00BE0405"/>
    <w:rsid w:val="00BE0D45"/>
    <w:rsid w:val="00BE1506"/>
    <w:rsid w:val="00BE2839"/>
    <w:rsid w:val="00BE2E8D"/>
    <w:rsid w:val="00BE3F39"/>
    <w:rsid w:val="00BE69A3"/>
    <w:rsid w:val="00BE72FB"/>
    <w:rsid w:val="00BF226A"/>
    <w:rsid w:val="00BF2DD9"/>
    <w:rsid w:val="00BF47FF"/>
    <w:rsid w:val="00BF5C41"/>
    <w:rsid w:val="00BF6DD9"/>
    <w:rsid w:val="00BF70B0"/>
    <w:rsid w:val="00BF7290"/>
    <w:rsid w:val="00BF7A82"/>
    <w:rsid w:val="00C00218"/>
    <w:rsid w:val="00C00AFF"/>
    <w:rsid w:val="00C00B9C"/>
    <w:rsid w:val="00C01116"/>
    <w:rsid w:val="00C03323"/>
    <w:rsid w:val="00C033CA"/>
    <w:rsid w:val="00C053FD"/>
    <w:rsid w:val="00C066D3"/>
    <w:rsid w:val="00C070EA"/>
    <w:rsid w:val="00C104A2"/>
    <w:rsid w:val="00C10C72"/>
    <w:rsid w:val="00C10EAD"/>
    <w:rsid w:val="00C124EB"/>
    <w:rsid w:val="00C12C68"/>
    <w:rsid w:val="00C140A5"/>
    <w:rsid w:val="00C14EB2"/>
    <w:rsid w:val="00C15083"/>
    <w:rsid w:val="00C1521E"/>
    <w:rsid w:val="00C15501"/>
    <w:rsid w:val="00C170D3"/>
    <w:rsid w:val="00C2089A"/>
    <w:rsid w:val="00C243F8"/>
    <w:rsid w:val="00C25D3D"/>
    <w:rsid w:val="00C30F45"/>
    <w:rsid w:val="00C3101C"/>
    <w:rsid w:val="00C3136C"/>
    <w:rsid w:val="00C324F2"/>
    <w:rsid w:val="00C3462F"/>
    <w:rsid w:val="00C35FBC"/>
    <w:rsid w:val="00C36E18"/>
    <w:rsid w:val="00C37615"/>
    <w:rsid w:val="00C40072"/>
    <w:rsid w:val="00C40288"/>
    <w:rsid w:val="00C40374"/>
    <w:rsid w:val="00C40387"/>
    <w:rsid w:val="00C45390"/>
    <w:rsid w:val="00C456E3"/>
    <w:rsid w:val="00C46A76"/>
    <w:rsid w:val="00C47230"/>
    <w:rsid w:val="00C51BAB"/>
    <w:rsid w:val="00C52494"/>
    <w:rsid w:val="00C54ACD"/>
    <w:rsid w:val="00C55309"/>
    <w:rsid w:val="00C55848"/>
    <w:rsid w:val="00C55A14"/>
    <w:rsid w:val="00C5632B"/>
    <w:rsid w:val="00C56ADB"/>
    <w:rsid w:val="00C57106"/>
    <w:rsid w:val="00C629F8"/>
    <w:rsid w:val="00C62FDB"/>
    <w:rsid w:val="00C63079"/>
    <w:rsid w:val="00C633A3"/>
    <w:rsid w:val="00C64185"/>
    <w:rsid w:val="00C641FC"/>
    <w:rsid w:val="00C64B91"/>
    <w:rsid w:val="00C654DA"/>
    <w:rsid w:val="00C6672A"/>
    <w:rsid w:val="00C66782"/>
    <w:rsid w:val="00C66FCC"/>
    <w:rsid w:val="00C718B1"/>
    <w:rsid w:val="00C719E7"/>
    <w:rsid w:val="00C71B38"/>
    <w:rsid w:val="00C72774"/>
    <w:rsid w:val="00C72CF3"/>
    <w:rsid w:val="00C72EAC"/>
    <w:rsid w:val="00C734FC"/>
    <w:rsid w:val="00C74ADE"/>
    <w:rsid w:val="00C74F1F"/>
    <w:rsid w:val="00C76BDF"/>
    <w:rsid w:val="00C76CC4"/>
    <w:rsid w:val="00C76E7B"/>
    <w:rsid w:val="00C8008E"/>
    <w:rsid w:val="00C80182"/>
    <w:rsid w:val="00C81D17"/>
    <w:rsid w:val="00C820AF"/>
    <w:rsid w:val="00C831DF"/>
    <w:rsid w:val="00C844A3"/>
    <w:rsid w:val="00C844F8"/>
    <w:rsid w:val="00C85658"/>
    <w:rsid w:val="00C861F0"/>
    <w:rsid w:val="00C86832"/>
    <w:rsid w:val="00C869C0"/>
    <w:rsid w:val="00C86F3A"/>
    <w:rsid w:val="00C871F6"/>
    <w:rsid w:val="00C872CD"/>
    <w:rsid w:val="00C87D22"/>
    <w:rsid w:val="00C87E2A"/>
    <w:rsid w:val="00C904DA"/>
    <w:rsid w:val="00C90637"/>
    <w:rsid w:val="00C91B43"/>
    <w:rsid w:val="00C922A5"/>
    <w:rsid w:val="00C92FE3"/>
    <w:rsid w:val="00C9388E"/>
    <w:rsid w:val="00C9435A"/>
    <w:rsid w:val="00C9592C"/>
    <w:rsid w:val="00C96BCD"/>
    <w:rsid w:val="00C96EC0"/>
    <w:rsid w:val="00CA163F"/>
    <w:rsid w:val="00CA27E3"/>
    <w:rsid w:val="00CA2C77"/>
    <w:rsid w:val="00CA3E0F"/>
    <w:rsid w:val="00CA424A"/>
    <w:rsid w:val="00CA5065"/>
    <w:rsid w:val="00CA607A"/>
    <w:rsid w:val="00CA70A6"/>
    <w:rsid w:val="00CA78E2"/>
    <w:rsid w:val="00CA7F11"/>
    <w:rsid w:val="00CB01F5"/>
    <w:rsid w:val="00CB0AF6"/>
    <w:rsid w:val="00CB44E9"/>
    <w:rsid w:val="00CB4CCB"/>
    <w:rsid w:val="00CB4D15"/>
    <w:rsid w:val="00CB4DE8"/>
    <w:rsid w:val="00CB6C73"/>
    <w:rsid w:val="00CB6D07"/>
    <w:rsid w:val="00CB73DF"/>
    <w:rsid w:val="00CB7DBB"/>
    <w:rsid w:val="00CC1A7B"/>
    <w:rsid w:val="00CC1BE6"/>
    <w:rsid w:val="00CC359D"/>
    <w:rsid w:val="00CC38E0"/>
    <w:rsid w:val="00CC3C16"/>
    <w:rsid w:val="00CC5DFE"/>
    <w:rsid w:val="00CC6D50"/>
    <w:rsid w:val="00CD10CE"/>
    <w:rsid w:val="00CD1DFE"/>
    <w:rsid w:val="00CD35F1"/>
    <w:rsid w:val="00CD3B46"/>
    <w:rsid w:val="00CD41B8"/>
    <w:rsid w:val="00CD4496"/>
    <w:rsid w:val="00CD4732"/>
    <w:rsid w:val="00CD674E"/>
    <w:rsid w:val="00CE1124"/>
    <w:rsid w:val="00CE197F"/>
    <w:rsid w:val="00CE22B9"/>
    <w:rsid w:val="00CE4935"/>
    <w:rsid w:val="00CE508E"/>
    <w:rsid w:val="00CE5648"/>
    <w:rsid w:val="00CE5694"/>
    <w:rsid w:val="00CE7888"/>
    <w:rsid w:val="00CF28B2"/>
    <w:rsid w:val="00CF2AA0"/>
    <w:rsid w:val="00CF322F"/>
    <w:rsid w:val="00CF3814"/>
    <w:rsid w:val="00CF4C15"/>
    <w:rsid w:val="00CF4EEB"/>
    <w:rsid w:val="00CF594A"/>
    <w:rsid w:val="00CF710E"/>
    <w:rsid w:val="00CF74F5"/>
    <w:rsid w:val="00D003CF"/>
    <w:rsid w:val="00D01D76"/>
    <w:rsid w:val="00D043BC"/>
    <w:rsid w:val="00D04602"/>
    <w:rsid w:val="00D0652E"/>
    <w:rsid w:val="00D06BA4"/>
    <w:rsid w:val="00D07AAF"/>
    <w:rsid w:val="00D07C74"/>
    <w:rsid w:val="00D10D1C"/>
    <w:rsid w:val="00D11841"/>
    <w:rsid w:val="00D121DA"/>
    <w:rsid w:val="00D12D9B"/>
    <w:rsid w:val="00D13D8B"/>
    <w:rsid w:val="00D1455A"/>
    <w:rsid w:val="00D14F74"/>
    <w:rsid w:val="00D150A8"/>
    <w:rsid w:val="00D1594A"/>
    <w:rsid w:val="00D15A98"/>
    <w:rsid w:val="00D16006"/>
    <w:rsid w:val="00D1789E"/>
    <w:rsid w:val="00D20ACE"/>
    <w:rsid w:val="00D21734"/>
    <w:rsid w:val="00D23F1B"/>
    <w:rsid w:val="00D24DC4"/>
    <w:rsid w:val="00D25988"/>
    <w:rsid w:val="00D25A9D"/>
    <w:rsid w:val="00D27E0E"/>
    <w:rsid w:val="00D32A47"/>
    <w:rsid w:val="00D32C65"/>
    <w:rsid w:val="00D3363C"/>
    <w:rsid w:val="00D341C6"/>
    <w:rsid w:val="00D34F27"/>
    <w:rsid w:val="00D35531"/>
    <w:rsid w:val="00D35B72"/>
    <w:rsid w:val="00D3678A"/>
    <w:rsid w:val="00D36DE2"/>
    <w:rsid w:val="00D40D44"/>
    <w:rsid w:val="00D413A1"/>
    <w:rsid w:val="00D42AEF"/>
    <w:rsid w:val="00D42F04"/>
    <w:rsid w:val="00D4393D"/>
    <w:rsid w:val="00D44B7A"/>
    <w:rsid w:val="00D44E5E"/>
    <w:rsid w:val="00D465FC"/>
    <w:rsid w:val="00D4732F"/>
    <w:rsid w:val="00D50183"/>
    <w:rsid w:val="00D52375"/>
    <w:rsid w:val="00D52F30"/>
    <w:rsid w:val="00D549B9"/>
    <w:rsid w:val="00D55402"/>
    <w:rsid w:val="00D5710E"/>
    <w:rsid w:val="00D57662"/>
    <w:rsid w:val="00D61211"/>
    <w:rsid w:val="00D61447"/>
    <w:rsid w:val="00D6209C"/>
    <w:rsid w:val="00D6317E"/>
    <w:rsid w:val="00D63761"/>
    <w:rsid w:val="00D64940"/>
    <w:rsid w:val="00D667EF"/>
    <w:rsid w:val="00D6715B"/>
    <w:rsid w:val="00D70F9B"/>
    <w:rsid w:val="00D72427"/>
    <w:rsid w:val="00D73278"/>
    <w:rsid w:val="00D74331"/>
    <w:rsid w:val="00D74CAF"/>
    <w:rsid w:val="00D74FFF"/>
    <w:rsid w:val="00D762DF"/>
    <w:rsid w:val="00D770D9"/>
    <w:rsid w:val="00D772AA"/>
    <w:rsid w:val="00D77620"/>
    <w:rsid w:val="00D809F1"/>
    <w:rsid w:val="00D813F6"/>
    <w:rsid w:val="00D82858"/>
    <w:rsid w:val="00D83523"/>
    <w:rsid w:val="00D83601"/>
    <w:rsid w:val="00D85017"/>
    <w:rsid w:val="00D85059"/>
    <w:rsid w:val="00D86710"/>
    <w:rsid w:val="00D86ECC"/>
    <w:rsid w:val="00D87D0D"/>
    <w:rsid w:val="00D87FA4"/>
    <w:rsid w:val="00D9091D"/>
    <w:rsid w:val="00D92E83"/>
    <w:rsid w:val="00D94AC1"/>
    <w:rsid w:val="00D95805"/>
    <w:rsid w:val="00D95B2C"/>
    <w:rsid w:val="00D96071"/>
    <w:rsid w:val="00D96549"/>
    <w:rsid w:val="00D96C0E"/>
    <w:rsid w:val="00DA1300"/>
    <w:rsid w:val="00DA17CB"/>
    <w:rsid w:val="00DA1BE5"/>
    <w:rsid w:val="00DA37D5"/>
    <w:rsid w:val="00DA39D7"/>
    <w:rsid w:val="00DA5819"/>
    <w:rsid w:val="00DA5BA6"/>
    <w:rsid w:val="00DA5EB9"/>
    <w:rsid w:val="00DA726A"/>
    <w:rsid w:val="00DA730B"/>
    <w:rsid w:val="00DB0119"/>
    <w:rsid w:val="00DB0CAF"/>
    <w:rsid w:val="00DB18B4"/>
    <w:rsid w:val="00DB28AC"/>
    <w:rsid w:val="00DB3221"/>
    <w:rsid w:val="00DB3525"/>
    <w:rsid w:val="00DB363C"/>
    <w:rsid w:val="00DB39F7"/>
    <w:rsid w:val="00DB5645"/>
    <w:rsid w:val="00DB6109"/>
    <w:rsid w:val="00DB7958"/>
    <w:rsid w:val="00DB7B47"/>
    <w:rsid w:val="00DB7C15"/>
    <w:rsid w:val="00DC0821"/>
    <w:rsid w:val="00DC0C56"/>
    <w:rsid w:val="00DC0D03"/>
    <w:rsid w:val="00DC0EE0"/>
    <w:rsid w:val="00DC1755"/>
    <w:rsid w:val="00DC208E"/>
    <w:rsid w:val="00DC2BB8"/>
    <w:rsid w:val="00DC4AD0"/>
    <w:rsid w:val="00DC4FC5"/>
    <w:rsid w:val="00DC502C"/>
    <w:rsid w:val="00DC6521"/>
    <w:rsid w:val="00DC70DC"/>
    <w:rsid w:val="00DC7741"/>
    <w:rsid w:val="00DD1A93"/>
    <w:rsid w:val="00DD20A1"/>
    <w:rsid w:val="00DD2E3E"/>
    <w:rsid w:val="00DD3614"/>
    <w:rsid w:val="00DD370E"/>
    <w:rsid w:val="00DD3DC1"/>
    <w:rsid w:val="00DD4675"/>
    <w:rsid w:val="00DD601C"/>
    <w:rsid w:val="00DD61A0"/>
    <w:rsid w:val="00DD642C"/>
    <w:rsid w:val="00DD6754"/>
    <w:rsid w:val="00DD6E5F"/>
    <w:rsid w:val="00DD75FE"/>
    <w:rsid w:val="00DE2025"/>
    <w:rsid w:val="00DE2A18"/>
    <w:rsid w:val="00DE2DD9"/>
    <w:rsid w:val="00DE34E5"/>
    <w:rsid w:val="00DE5598"/>
    <w:rsid w:val="00DE6809"/>
    <w:rsid w:val="00DF218F"/>
    <w:rsid w:val="00DF47AF"/>
    <w:rsid w:val="00DF5D68"/>
    <w:rsid w:val="00DF736E"/>
    <w:rsid w:val="00E00594"/>
    <w:rsid w:val="00E0089E"/>
    <w:rsid w:val="00E01213"/>
    <w:rsid w:val="00E01A78"/>
    <w:rsid w:val="00E0240E"/>
    <w:rsid w:val="00E073DE"/>
    <w:rsid w:val="00E1104D"/>
    <w:rsid w:val="00E11A0C"/>
    <w:rsid w:val="00E151B0"/>
    <w:rsid w:val="00E15249"/>
    <w:rsid w:val="00E15CF9"/>
    <w:rsid w:val="00E16116"/>
    <w:rsid w:val="00E16476"/>
    <w:rsid w:val="00E170EA"/>
    <w:rsid w:val="00E178AB"/>
    <w:rsid w:val="00E2037D"/>
    <w:rsid w:val="00E21D27"/>
    <w:rsid w:val="00E21FC2"/>
    <w:rsid w:val="00E2265C"/>
    <w:rsid w:val="00E2305B"/>
    <w:rsid w:val="00E23EC3"/>
    <w:rsid w:val="00E24271"/>
    <w:rsid w:val="00E24C61"/>
    <w:rsid w:val="00E24D50"/>
    <w:rsid w:val="00E252E1"/>
    <w:rsid w:val="00E269A5"/>
    <w:rsid w:val="00E301FC"/>
    <w:rsid w:val="00E30A67"/>
    <w:rsid w:val="00E3180E"/>
    <w:rsid w:val="00E31C89"/>
    <w:rsid w:val="00E355E7"/>
    <w:rsid w:val="00E35935"/>
    <w:rsid w:val="00E362B4"/>
    <w:rsid w:val="00E40B14"/>
    <w:rsid w:val="00E40C8A"/>
    <w:rsid w:val="00E41A75"/>
    <w:rsid w:val="00E4243D"/>
    <w:rsid w:val="00E45617"/>
    <w:rsid w:val="00E45EB6"/>
    <w:rsid w:val="00E475C1"/>
    <w:rsid w:val="00E477C6"/>
    <w:rsid w:val="00E47974"/>
    <w:rsid w:val="00E51C4D"/>
    <w:rsid w:val="00E51C64"/>
    <w:rsid w:val="00E538ED"/>
    <w:rsid w:val="00E5421E"/>
    <w:rsid w:val="00E54641"/>
    <w:rsid w:val="00E55EC7"/>
    <w:rsid w:val="00E56137"/>
    <w:rsid w:val="00E56673"/>
    <w:rsid w:val="00E5711C"/>
    <w:rsid w:val="00E57A33"/>
    <w:rsid w:val="00E57A35"/>
    <w:rsid w:val="00E57B33"/>
    <w:rsid w:val="00E57D93"/>
    <w:rsid w:val="00E57F06"/>
    <w:rsid w:val="00E61E2B"/>
    <w:rsid w:val="00E6390F"/>
    <w:rsid w:val="00E6572A"/>
    <w:rsid w:val="00E70052"/>
    <w:rsid w:val="00E7021E"/>
    <w:rsid w:val="00E704C9"/>
    <w:rsid w:val="00E70DA1"/>
    <w:rsid w:val="00E70DA5"/>
    <w:rsid w:val="00E74270"/>
    <w:rsid w:val="00E74F87"/>
    <w:rsid w:val="00E75262"/>
    <w:rsid w:val="00E75B2D"/>
    <w:rsid w:val="00E766AE"/>
    <w:rsid w:val="00E81B56"/>
    <w:rsid w:val="00E837AD"/>
    <w:rsid w:val="00E83C4D"/>
    <w:rsid w:val="00E856BB"/>
    <w:rsid w:val="00E85DCF"/>
    <w:rsid w:val="00E86297"/>
    <w:rsid w:val="00E864E1"/>
    <w:rsid w:val="00E86A21"/>
    <w:rsid w:val="00E87D17"/>
    <w:rsid w:val="00E902B9"/>
    <w:rsid w:val="00E91480"/>
    <w:rsid w:val="00E9209F"/>
    <w:rsid w:val="00E931F7"/>
    <w:rsid w:val="00E94F7D"/>
    <w:rsid w:val="00E96000"/>
    <w:rsid w:val="00E97112"/>
    <w:rsid w:val="00E974D0"/>
    <w:rsid w:val="00EA020A"/>
    <w:rsid w:val="00EA03CB"/>
    <w:rsid w:val="00EA04EF"/>
    <w:rsid w:val="00EA1FB5"/>
    <w:rsid w:val="00EA23A0"/>
    <w:rsid w:val="00EA2863"/>
    <w:rsid w:val="00EA3A51"/>
    <w:rsid w:val="00EA4268"/>
    <w:rsid w:val="00EA43D1"/>
    <w:rsid w:val="00EA446F"/>
    <w:rsid w:val="00EA6061"/>
    <w:rsid w:val="00EB01ED"/>
    <w:rsid w:val="00EB2398"/>
    <w:rsid w:val="00EB4073"/>
    <w:rsid w:val="00EB4367"/>
    <w:rsid w:val="00EB4B6B"/>
    <w:rsid w:val="00EB546C"/>
    <w:rsid w:val="00EB5BC1"/>
    <w:rsid w:val="00EB6662"/>
    <w:rsid w:val="00EC1D54"/>
    <w:rsid w:val="00EC2110"/>
    <w:rsid w:val="00EC5D46"/>
    <w:rsid w:val="00EC5E5A"/>
    <w:rsid w:val="00EC6C06"/>
    <w:rsid w:val="00EC6C25"/>
    <w:rsid w:val="00EC6D6E"/>
    <w:rsid w:val="00EC7175"/>
    <w:rsid w:val="00EC7198"/>
    <w:rsid w:val="00EC73D8"/>
    <w:rsid w:val="00EC7649"/>
    <w:rsid w:val="00ED13A2"/>
    <w:rsid w:val="00ED19E3"/>
    <w:rsid w:val="00ED381A"/>
    <w:rsid w:val="00ED4415"/>
    <w:rsid w:val="00ED4ED8"/>
    <w:rsid w:val="00ED6473"/>
    <w:rsid w:val="00ED7523"/>
    <w:rsid w:val="00ED7E45"/>
    <w:rsid w:val="00EE02B7"/>
    <w:rsid w:val="00EE0694"/>
    <w:rsid w:val="00EE2D00"/>
    <w:rsid w:val="00EE2EA3"/>
    <w:rsid w:val="00EE40C4"/>
    <w:rsid w:val="00EE42C9"/>
    <w:rsid w:val="00EE437E"/>
    <w:rsid w:val="00EE46E2"/>
    <w:rsid w:val="00EE5505"/>
    <w:rsid w:val="00EE559A"/>
    <w:rsid w:val="00EF024E"/>
    <w:rsid w:val="00EF3B48"/>
    <w:rsid w:val="00EF3DCC"/>
    <w:rsid w:val="00EF40D5"/>
    <w:rsid w:val="00EF417F"/>
    <w:rsid w:val="00EF5346"/>
    <w:rsid w:val="00EF6B48"/>
    <w:rsid w:val="00EF71B5"/>
    <w:rsid w:val="00F0137F"/>
    <w:rsid w:val="00F0171B"/>
    <w:rsid w:val="00F030D3"/>
    <w:rsid w:val="00F04DE1"/>
    <w:rsid w:val="00F06E1A"/>
    <w:rsid w:val="00F07B83"/>
    <w:rsid w:val="00F07E1C"/>
    <w:rsid w:val="00F10CF7"/>
    <w:rsid w:val="00F11FC6"/>
    <w:rsid w:val="00F126E7"/>
    <w:rsid w:val="00F1398D"/>
    <w:rsid w:val="00F14A52"/>
    <w:rsid w:val="00F15A21"/>
    <w:rsid w:val="00F1714A"/>
    <w:rsid w:val="00F207EE"/>
    <w:rsid w:val="00F22DA0"/>
    <w:rsid w:val="00F23611"/>
    <w:rsid w:val="00F24F1C"/>
    <w:rsid w:val="00F25120"/>
    <w:rsid w:val="00F25E79"/>
    <w:rsid w:val="00F2604E"/>
    <w:rsid w:val="00F26C6F"/>
    <w:rsid w:val="00F31162"/>
    <w:rsid w:val="00F316A6"/>
    <w:rsid w:val="00F317F5"/>
    <w:rsid w:val="00F34799"/>
    <w:rsid w:val="00F34E6F"/>
    <w:rsid w:val="00F35F54"/>
    <w:rsid w:val="00F36739"/>
    <w:rsid w:val="00F3761F"/>
    <w:rsid w:val="00F37C65"/>
    <w:rsid w:val="00F40ACD"/>
    <w:rsid w:val="00F41316"/>
    <w:rsid w:val="00F42007"/>
    <w:rsid w:val="00F43312"/>
    <w:rsid w:val="00F442F8"/>
    <w:rsid w:val="00F44326"/>
    <w:rsid w:val="00F44786"/>
    <w:rsid w:val="00F44789"/>
    <w:rsid w:val="00F44AA7"/>
    <w:rsid w:val="00F45FF9"/>
    <w:rsid w:val="00F4621D"/>
    <w:rsid w:val="00F4624A"/>
    <w:rsid w:val="00F4718C"/>
    <w:rsid w:val="00F5031B"/>
    <w:rsid w:val="00F50A2D"/>
    <w:rsid w:val="00F52604"/>
    <w:rsid w:val="00F52778"/>
    <w:rsid w:val="00F5460B"/>
    <w:rsid w:val="00F549DA"/>
    <w:rsid w:val="00F54A3D"/>
    <w:rsid w:val="00F56769"/>
    <w:rsid w:val="00F578C5"/>
    <w:rsid w:val="00F608BC"/>
    <w:rsid w:val="00F61953"/>
    <w:rsid w:val="00F6256A"/>
    <w:rsid w:val="00F62899"/>
    <w:rsid w:val="00F62CD8"/>
    <w:rsid w:val="00F63D6D"/>
    <w:rsid w:val="00F6436A"/>
    <w:rsid w:val="00F64910"/>
    <w:rsid w:val="00F65442"/>
    <w:rsid w:val="00F65873"/>
    <w:rsid w:val="00F66C23"/>
    <w:rsid w:val="00F66D37"/>
    <w:rsid w:val="00F725B1"/>
    <w:rsid w:val="00F72E44"/>
    <w:rsid w:val="00F734EA"/>
    <w:rsid w:val="00F74ECF"/>
    <w:rsid w:val="00F7533D"/>
    <w:rsid w:val="00F76137"/>
    <w:rsid w:val="00F76BC0"/>
    <w:rsid w:val="00F77357"/>
    <w:rsid w:val="00F80792"/>
    <w:rsid w:val="00F8131B"/>
    <w:rsid w:val="00F8150F"/>
    <w:rsid w:val="00F82AB0"/>
    <w:rsid w:val="00F832F2"/>
    <w:rsid w:val="00F83AAF"/>
    <w:rsid w:val="00F8409E"/>
    <w:rsid w:val="00F8442B"/>
    <w:rsid w:val="00F85E0C"/>
    <w:rsid w:val="00F85F87"/>
    <w:rsid w:val="00F868DE"/>
    <w:rsid w:val="00F86A66"/>
    <w:rsid w:val="00F86F03"/>
    <w:rsid w:val="00F87957"/>
    <w:rsid w:val="00F90271"/>
    <w:rsid w:val="00F91000"/>
    <w:rsid w:val="00F9368D"/>
    <w:rsid w:val="00F93860"/>
    <w:rsid w:val="00F93FE7"/>
    <w:rsid w:val="00F958FE"/>
    <w:rsid w:val="00F95DBE"/>
    <w:rsid w:val="00F97208"/>
    <w:rsid w:val="00F97AC2"/>
    <w:rsid w:val="00F97E2D"/>
    <w:rsid w:val="00FA2721"/>
    <w:rsid w:val="00FA2B6A"/>
    <w:rsid w:val="00FA4668"/>
    <w:rsid w:val="00FA4BCC"/>
    <w:rsid w:val="00FA5A41"/>
    <w:rsid w:val="00FA7928"/>
    <w:rsid w:val="00FB5595"/>
    <w:rsid w:val="00FB55D3"/>
    <w:rsid w:val="00FB5DE4"/>
    <w:rsid w:val="00FB6066"/>
    <w:rsid w:val="00FB6AA9"/>
    <w:rsid w:val="00FB74B2"/>
    <w:rsid w:val="00FC0036"/>
    <w:rsid w:val="00FC0910"/>
    <w:rsid w:val="00FC110F"/>
    <w:rsid w:val="00FC1274"/>
    <w:rsid w:val="00FC18D9"/>
    <w:rsid w:val="00FC1D8E"/>
    <w:rsid w:val="00FC2DC3"/>
    <w:rsid w:val="00FC2DDB"/>
    <w:rsid w:val="00FC4096"/>
    <w:rsid w:val="00FC4BEE"/>
    <w:rsid w:val="00FC59D6"/>
    <w:rsid w:val="00FD02F2"/>
    <w:rsid w:val="00FD2012"/>
    <w:rsid w:val="00FD2120"/>
    <w:rsid w:val="00FD2162"/>
    <w:rsid w:val="00FD2AD0"/>
    <w:rsid w:val="00FD2DD1"/>
    <w:rsid w:val="00FD4DA7"/>
    <w:rsid w:val="00FD5B31"/>
    <w:rsid w:val="00FD63A9"/>
    <w:rsid w:val="00FD6525"/>
    <w:rsid w:val="00FD66AB"/>
    <w:rsid w:val="00FE2892"/>
    <w:rsid w:val="00FE32D0"/>
    <w:rsid w:val="00FE3D2D"/>
    <w:rsid w:val="00FE3F5B"/>
    <w:rsid w:val="00FE4583"/>
    <w:rsid w:val="00FE4CC4"/>
    <w:rsid w:val="00FE4FF4"/>
    <w:rsid w:val="00FE51AC"/>
    <w:rsid w:val="00FE51B2"/>
    <w:rsid w:val="00FE6313"/>
    <w:rsid w:val="00FE77BA"/>
    <w:rsid w:val="00FF160B"/>
    <w:rsid w:val="00FF1CD2"/>
    <w:rsid w:val="00FF1DCD"/>
    <w:rsid w:val="00FF1EA8"/>
    <w:rsid w:val="00FF28C2"/>
    <w:rsid w:val="00FF2B10"/>
    <w:rsid w:val="00FF4460"/>
    <w:rsid w:val="00FF5361"/>
    <w:rsid w:val="00FF54C5"/>
    <w:rsid w:val="00FF5E05"/>
    <w:rsid w:val="00FF6339"/>
    <w:rsid w:val="00FF6A00"/>
    <w:rsid w:val="00FF6DDD"/>
    <w:rsid w:val="00FF7099"/>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B107C"/>
  <w15:chartTrackingRefBased/>
  <w15:docId w15:val="{95F37D7C-8056-4717-9232-1717F9EED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9A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B0CAF"/>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0CAF"/>
    <w:rPr>
      <w:rFonts w:ascii="Cambria" w:eastAsia="Times New Roman" w:hAnsi="Cambria" w:cs="Times New Roman"/>
      <w:b/>
      <w:bCs/>
      <w:color w:val="365F91"/>
      <w:sz w:val="28"/>
      <w:szCs w:val="28"/>
    </w:rPr>
  </w:style>
  <w:style w:type="paragraph" w:styleId="Header">
    <w:name w:val="header"/>
    <w:basedOn w:val="Normal"/>
    <w:link w:val="HeaderChar"/>
    <w:uiPriority w:val="99"/>
    <w:rsid w:val="00715A31"/>
    <w:pPr>
      <w:tabs>
        <w:tab w:val="center" w:pos="4680"/>
        <w:tab w:val="right" w:pos="9360"/>
      </w:tabs>
    </w:pPr>
  </w:style>
  <w:style w:type="character" w:customStyle="1" w:styleId="HeaderChar">
    <w:name w:val="Header Char"/>
    <w:basedOn w:val="DefaultParagraphFont"/>
    <w:link w:val="Header"/>
    <w:uiPriority w:val="99"/>
    <w:rsid w:val="00715A3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E6213"/>
    <w:pPr>
      <w:tabs>
        <w:tab w:val="center" w:pos="4680"/>
        <w:tab w:val="right" w:pos="9360"/>
      </w:tabs>
    </w:pPr>
  </w:style>
  <w:style w:type="character" w:customStyle="1" w:styleId="FooterChar">
    <w:name w:val="Footer Char"/>
    <w:basedOn w:val="DefaultParagraphFont"/>
    <w:link w:val="Footer"/>
    <w:uiPriority w:val="99"/>
    <w:rsid w:val="001E6213"/>
    <w:rPr>
      <w:rFonts w:ascii="Times New Roman" w:eastAsia="Times New Roman" w:hAnsi="Times New Roman" w:cs="Times New Roman"/>
      <w:sz w:val="24"/>
      <w:szCs w:val="24"/>
    </w:rPr>
  </w:style>
  <w:style w:type="paragraph" w:styleId="ListParagraph">
    <w:name w:val="List Paragraph"/>
    <w:basedOn w:val="Normal"/>
    <w:uiPriority w:val="99"/>
    <w:qFormat/>
    <w:rsid w:val="000424AD"/>
    <w:pPr>
      <w:widowControl/>
      <w:autoSpaceDE/>
      <w:autoSpaceDN/>
      <w:adjustRightInd/>
      <w:ind w:left="720"/>
      <w:contextualSpacing/>
    </w:pPr>
  </w:style>
  <w:style w:type="paragraph" w:styleId="PlainText">
    <w:name w:val="Plain Text"/>
    <w:basedOn w:val="Normal"/>
    <w:link w:val="PlainTextChar"/>
    <w:uiPriority w:val="99"/>
    <w:semiHidden/>
    <w:unhideWhenUsed/>
    <w:rsid w:val="003A78E7"/>
    <w:rPr>
      <w:rFonts w:ascii="Consolas" w:hAnsi="Consolas"/>
      <w:sz w:val="21"/>
      <w:szCs w:val="21"/>
    </w:rPr>
  </w:style>
  <w:style w:type="character" w:customStyle="1" w:styleId="PlainTextChar">
    <w:name w:val="Plain Text Char"/>
    <w:basedOn w:val="DefaultParagraphFont"/>
    <w:link w:val="PlainText"/>
    <w:uiPriority w:val="99"/>
    <w:semiHidden/>
    <w:rsid w:val="003A78E7"/>
    <w:rPr>
      <w:rFonts w:ascii="Consolas" w:eastAsia="Times New Roman"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7770">
      <w:bodyDiv w:val="1"/>
      <w:marLeft w:val="0"/>
      <w:marRight w:val="0"/>
      <w:marTop w:val="0"/>
      <w:marBottom w:val="0"/>
      <w:divBdr>
        <w:top w:val="none" w:sz="0" w:space="0" w:color="auto"/>
        <w:left w:val="none" w:sz="0" w:space="0" w:color="auto"/>
        <w:bottom w:val="none" w:sz="0" w:space="0" w:color="auto"/>
        <w:right w:val="none" w:sz="0" w:space="0" w:color="auto"/>
      </w:divBdr>
    </w:div>
    <w:div w:id="238055908">
      <w:bodyDiv w:val="1"/>
      <w:marLeft w:val="0"/>
      <w:marRight w:val="0"/>
      <w:marTop w:val="0"/>
      <w:marBottom w:val="0"/>
      <w:divBdr>
        <w:top w:val="none" w:sz="0" w:space="0" w:color="auto"/>
        <w:left w:val="none" w:sz="0" w:space="0" w:color="auto"/>
        <w:bottom w:val="none" w:sz="0" w:space="0" w:color="auto"/>
        <w:right w:val="none" w:sz="0" w:space="0" w:color="auto"/>
      </w:divBdr>
    </w:div>
    <w:div w:id="634414872">
      <w:bodyDiv w:val="1"/>
      <w:marLeft w:val="0"/>
      <w:marRight w:val="0"/>
      <w:marTop w:val="0"/>
      <w:marBottom w:val="0"/>
      <w:divBdr>
        <w:top w:val="none" w:sz="0" w:space="0" w:color="auto"/>
        <w:left w:val="none" w:sz="0" w:space="0" w:color="auto"/>
        <w:bottom w:val="none" w:sz="0" w:space="0" w:color="auto"/>
        <w:right w:val="none" w:sz="0" w:space="0" w:color="auto"/>
      </w:divBdr>
    </w:div>
    <w:div w:id="996765014">
      <w:bodyDiv w:val="1"/>
      <w:marLeft w:val="0"/>
      <w:marRight w:val="0"/>
      <w:marTop w:val="0"/>
      <w:marBottom w:val="0"/>
      <w:divBdr>
        <w:top w:val="none" w:sz="0" w:space="0" w:color="auto"/>
        <w:left w:val="none" w:sz="0" w:space="0" w:color="auto"/>
        <w:bottom w:val="none" w:sz="0" w:space="0" w:color="auto"/>
        <w:right w:val="none" w:sz="0" w:space="0" w:color="auto"/>
      </w:divBdr>
    </w:div>
    <w:div w:id="1113089659">
      <w:bodyDiv w:val="1"/>
      <w:marLeft w:val="0"/>
      <w:marRight w:val="0"/>
      <w:marTop w:val="0"/>
      <w:marBottom w:val="0"/>
      <w:divBdr>
        <w:top w:val="none" w:sz="0" w:space="0" w:color="auto"/>
        <w:left w:val="none" w:sz="0" w:space="0" w:color="auto"/>
        <w:bottom w:val="none" w:sz="0" w:space="0" w:color="auto"/>
        <w:right w:val="none" w:sz="0" w:space="0" w:color="auto"/>
      </w:divBdr>
    </w:div>
    <w:div w:id="1415393006">
      <w:bodyDiv w:val="1"/>
      <w:marLeft w:val="0"/>
      <w:marRight w:val="0"/>
      <w:marTop w:val="0"/>
      <w:marBottom w:val="0"/>
      <w:divBdr>
        <w:top w:val="none" w:sz="0" w:space="0" w:color="auto"/>
        <w:left w:val="none" w:sz="0" w:space="0" w:color="auto"/>
        <w:bottom w:val="none" w:sz="0" w:space="0" w:color="auto"/>
        <w:right w:val="none" w:sz="0" w:space="0" w:color="auto"/>
      </w:divBdr>
    </w:div>
    <w:div w:id="1794714864">
      <w:bodyDiv w:val="1"/>
      <w:marLeft w:val="0"/>
      <w:marRight w:val="0"/>
      <w:marTop w:val="0"/>
      <w:marBottom w:val="0"/>
      <w:divBdr>
        <w:top w:val="none" w:sz="0" w:space="0" w:color="auto"/>
        <w:left w:val="none" w:sz="0" w:space="0" w:color="auto"/>
        <w:bottom w:val="none" w:sz="0" w:space="0" w:color="auto"/>
        <w:right w:val="none" w:sz="0" w:space="0" w:color="auto"/>
      </w:divBdr>
    </w:div>
    <w:div w:id="1880698208">
      <w:bodyDiv w:val="1"/>
      <w:marLeft w:val="0"/>
      <w:marRight w:val="0"/>
      <w:marTop w:val="0"/>
      <w:marBottom w:val="0"/>
      <w:divBdr>
        <w:top w:val="none" w:sz="0" w:space="0" w:color="auto"/>
        <w:left w:val="none" w:sz="0" w:space="0" w:color="auto"/>
        <w:bottom w:val="none" w:sz="0" w:space="0" w:color="auto"/>
        <w:right w:val="none" w:sz="0" w:space="0" w:color="auto"/>
      </w:divBdr>
    </w:div>
    <w:div w:id="197861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D7BCEF-0D67-4343-92F5-ADE73E5C31B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Board of Commissioners</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Commissioners</dc:title>
  <dc:subject/>
  <dc:creator>Jeannie DiSante</dc:creator>
  <cp:keywords/>
  <dc:description/>
  <cp:lastModifiedBy>Jeannie DiSante</cp:lastModifiedBy>
  <cp:revision>7</cp:revision>
  <cp:lastPrinted>2024-01-16T14:43:00Z</cp:lastPrinted>
  <dcterms:created xsi:type="dcterms:W3CDTF">2024-01-11T13:21:00Z</dcterms:created>
  <dcterms:modified xsi:type="dcterms:W3CDTF">2024-01-31T13:09:00Z</dcterms:modified>
</cp:coreProperties>
</file>